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E9EA6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6F391F2B" w14:textId="77777777" w:rsidR="00B94751" w:rsidRPr="00272A78" w:rsidRDefault="00B94751" w:rsidP="00B94751">
      <w:pPr>
        <w:rPr>
          <w:rFonts w:cstheme="minorHAnsi"/>
        </w:rPr>
      </w:pPr>
    </w:p>
    <w:p w14:paraId="7D6D9ECB" w14:textId="77777777" w:rsidR="00B94751" w:rsidRPr="00272A78" w:rsidRDefault="00B94751" w:rsidP="00B94751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7171BA6B" w14:textId="77777777" w:rsidR="00B94751" w:rsidRPr="00272A78" w:rsidRDefault="00B94751" w:rsidP="00B94751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330991A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124C9F3" w14:textId="77777777" w:rsidR="00B94751" w:rsidRPr="00272A78" w:rsidRDefault="00B94751" w:rsidP="00B94751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>Dokumentation des Projektes</w:t>
      </w:r>
    </w:p>
    <w:p w14:paraId="4B641770" w14:textId="77777777" w:rsidR="00B94751" w:rsidRPr="00272A78" w:rsidRDefault="00B94751" w:rsidP="00B94751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59E40B50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1C92DDEC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95862C0" w14:textId="77777777" w:rsidR="00B94751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5ED14C8B" w14:textId="77777777" w:rsidR="00B94751" w:rsidRDefault="00B94751" w:rsidP="00B94751">
      <w:pPr>
        <w:jc w:val="center"/>
        <w:rPr>
          <w:rFonts w:cstheme="minorHAnsi"/>
        </w:rPr>
      </w:pPr>
      <w:r>
        <w:rPr>
          <w:rFonts w:cstheme="minorHAnsi"/>
        </w:rPr>
        <w:t xml:space="preserve">Can </w:t>
      </w:r>
      <w:proofErr w:type="spellStart"/>
      <w:r>
        <w:rPr>
          <w:rFonts w:cstheme="minorHAnsi"/>
        </w:rPr>
        <w:t>Kalafat</w:t>
      </w:r>
      <w:proofErr w:type="spellEnd"/>
    </w:p>
    <w:p w14:paraId="1E7266CF" w14:textId="77777777" w:rsidR="00B94751" w:rsidRPr="00272A78" w:rsidRDefault="00B94751" w:rsidP="00B94751">
      <w:pPr>
        <w:jc w:val="center"/>
        <w:rPr>
          <w:rFonts w:cstheme="minorHAnsi"/>
        </w:rPr>
      </w:pPr>
      <w:r w:rsidRPr="00C341D9">
        <w:rPr>
          <w:rFonts w:cstheme="minorHAnsi"/>
        </w:rPr>
        <w:t xml:space="preserve">Danial Imani </w:t>
      </w:r>
      <w:proofErr w:type="spellStart"/>
      <w:r w:rsidRPr="00C341D9">
        <w:rPr>
          <w:rFonts w:cstheme="minorHAnsi"/>
        </w:rPr>
        <w:t>Shakibaei</w:t>
      </w:r>
      <w:proofErr w:type="spellEnd"/>
    </w:p>
    <w:p w14:paraId="25DEE5C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32196D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AA4EC5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40B4920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0013F1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ADD655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A857F3D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E6F2FAF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A853566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35E6864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77D7921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240CDE1E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CB1E351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6F6A59AA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5DFEB449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0F573328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1F5248D2" w14:textId="77777777" w:rsidR="00B94751" w:rsidRPr="00272A78" w:rsidRDefault="00B94751" w:rsidP="00B94751">
      <w:pPr>
        <w:jc w:val="center"/>
        <w:rPr>
          <w:rFonts w:cstheme="minorHAnsi"/>
        </w:rPr>
      </w:pPr>
    </w:p>
    <w:p w14:paraId="32C0581D" w14:textId="77777777" w:rsidR="00B94751" w:rsidRPr="00272A78" w:rsidRDefault="00B94751" w:rsidP="00B94751">
      <w:pPr>
        <w:rPr>
          <w:rFonts w:cstheme="minorHAnsi"/>
        </w:rPr>
      </w:pPr>
    </w:p>
    <w:p w14:paraId="18011060" w14:textId="77777777" w:rsidR="00B94751" w:rsidRPr="00272A78" w:rsidRDefault="00B94751" w:rsidP="00B94751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7BDE036B" w14:textId="77777777" w:rsidR="00B94751" w:rsidRPr="00272A78" w:rsidRDefault="00B94751" w:rsidP="00B94751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0F362A31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2BFD5944" w14:textId="77777777" w:rsidR="00B94751" w:rsidRPr="00272A78" w:rsidRDefault="00B94751" w:rsidP="00B94751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Auch die Beispiele und Templates dienen dazu, euch bei der Dokumentation eures Projektes zu unterstützen. </w:t>
      </w:r>
      <w:r w:rsidRPr="00272A78">
        <w:rPr>
          <w:rFonts w:cstheme="minorHAnsi"/>
          <w:b/>
        </w:rPr>
        <w:t>Sowohl die Kästchen als auch die Beispiele und Templates 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der Entwicklungsprozess </w:t>
      </w:r>
      <w:r>
        <w:rPr>
          <w:rFonts w:cstheme="minorHAnsi"/>
        </w:rPr>
        <w:t>E</w:t>
      </w:r>
      <w:r w:rsidRPr="00272A78">
        <w:rPr>
          <w:rFonts w:cstheme="minorHAnsi"/>
        </w:rPr>
        <w:t>urer Software vollständig dokumentiert ist.</w:t>
      </w:r>
    </w:p>
    <w:p w14:paraId="315659C6" w14:textId="77777777" w:rsidR="00B94751" w:rsidRPr="00272A78" w:rsidRDefault="00B94751" w:rsidP="00B94751">
      <w:pPr>
        <w:rPr>
          <w:rFonts w:cstheme="minorHAnsi"/>
        </w:rPr>
      </w:pPr>
    </w:p>
    <w:p w14:paraId="58BED320" w14:textId="77777777" w:rsidR="00B94751" w:rsidRPr="00272A78" w:rsidRDefault="00B94751" w:rsidP="00B94751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>Das SEP-Team wünscht E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Pr="00627AF2">
        <w:rPr>
          <w:rFonts w:eastAsia="Times New Roman" w:cstheme="minorHAnsi"/>
          <w:b/>
          <w:szCs w:val="28"/>
          <w:lang w:eastAsia="de-DE"/>
        </w:rPr>
        <w:t>V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2BB6566E" w14:textId="77777777" w:rsidR="00B94751" w:rsidRPr="00272A78" w:rsidRDefault="00B94751" w:rsidP="00B94751">
      <w:pPr>
        <w:rPr>
          <w:rFonts w:cstheme="minorHAnsi"/>
        </w:rPr>
      </w:pPr>
    </w:p>
    <w:p w14:paraId="0D1E91B5" w14:textId="77777777" w:rsidR="00B94751" w:rsidRPr="00272A78" w:rsidRDefault="00B94751" w:rsidP="00B94751">
      <w:pPr>
        <w:rPr>
          <w:rFonts w:cstheme="minorHAnsi"/>
        </w:rPr>
      </w:pPr>
    </w:p>
    <w:p w14:paraId="68C874C3" w14:textId="77777777" w:rsidR="00B94751" w:rsidRPr="00272A78" w:rsidRDefault="00B94751" w:rsidP="00B94751">
      <w:pPr>
        <w:rPr>
          <w:rFonts w:cstheme="minorHAnsi"/>
        </w:rPr>
      </w:pPr>
    </w:p>
    <w:p w14:paraId="6D345CE4" w14:textId="77777777" w:rsidR="00B94751" w:rsidRPr="00272A78" w:rsidRDefault="00B94751" w:rsidP="00B94751">
      <w:pPr>
        <w:rPr>
          <w:rFonts w:cstheme="minorHAnsi"/>
        </w:rPr>
      </w:pPr>
    </w:p>
    <w:p w14:paraId="0CDC80EE" w14:textId="77777777" w:rsidR="00B94751" w:rsidRPr="00272A78" w:rsidRDefault="00B94751" w:rsidP="00B94751">
      <w:pPr>
        <w:rPr>
          <w:rFonts w:cstheme="minorHAnsi"/>
        </w:rPr>
      </w:pPr>
    </w:p>
    <w:p w14:paraId="024AE5BC" w14:textId="77777777" w:rsidR="00B94751" w:rsidRPr="00272A78" w:rsidRDefault="00B94751" w:rsidP="00B94751">
      <w:pPr>
        <w:rPr>
          <w:rFonts w:cstheme="minorHAnsi"/>
        </w:rPr>
      </w:pPr>
    </w:p>
    <w:p w14:paraId="0E5C046A" w14:textId="77777777" w:rsidR="00B94751" w:rsidRPr="00272A78" w:rsidRDefault="00B94751" w:rsidP="00B94751">
      <w:pPr>
        <w:rPr>
          <w:rFonts w:cstheme="minorHAnsi"/>
        </w:rPr>
      </w:pPr>
    </w:p>
    <w:p w14:paraId="7B2202F0" w14:textId="77777777" w:rsidR="00B94751" w:rsidRPr="00272A78" w:rsidRDefault="00B94751" w:rsidP="00B94751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2D7BD60" w14:textId="77777777" w:rsidR="00B94751" w:rsidRDefault="00B94751" w:rsidP="00B94751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09890663" w14:textId="77777777" w:rsidR="00B94751" w:rsidRPr="00272A78" w:rsidRDefault="00B94751" w:rsidP="00B94751">
          <w:pPr>
            <w:rPr>
              <w:lang w:eastAsia="de-DE"/>
            </w:rPr>
          </w:pPr>
        </w:p>
        <w:p w14:paraId="68C6B6C4" w14:textId="77777777" w:rsidR="00B94751" w:rsidRDefault="00B94751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7616648" w:history="1">
            <w:r w:rsidRPr="00973AE0">
              <w:rPr>
                <w:rStyle w:val="Hyperlink"/>
                <w:rFonts w:cstheme="minorHAnsi"/>
                <w:noProof/>
              </w:rPr>
              <w:t>Projektbeschreib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61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E5CE3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49" w:history="1">
            <w:r w:rsidR="00B94751" w:rsidRPr="00973AE0">
              <w:rPr>
                <w:rStyle w:val="Hyperlink"/>
                <w:rFonts w:cstheme="minorHAnsi"/>
                <w:noProof/>
              </w:rPr>
              <w:t>Zyklus 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4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E489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0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D346F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1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156F6A2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2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04075F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3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3FA260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4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E920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5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3A180F8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6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5DD5388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7" w:history="1">
            <w:r w:rsidR="00B94751" w:rsidRPr="00973AE0">
              <w:rPr>
                <w:rStyle w:val="Hyperlink"/>
                <w:rFonts w:cstheme="minorHAnsi"/>
                <w:noProof/>
              </w:rPr>
              <w:t>Zyklus 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6DA4D0B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8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FCA612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59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5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19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FE244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0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DC2B599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1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1BD877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2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0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F020A9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3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1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C5D0517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4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799331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5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2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6B493325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6" w:history="1">
            <w:r w:rsidR="00B94751" w:rsidRPr="00973AE0">
              <w:rPr>
                <w:rStyle w:val="Hyperlink"/>
                <w:rFonts w:cstheme="minorHAnsi"/>
                <w:noProof/>
              </w:rPr>
              <w:t>Zyklus III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723C0B13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7" w:history="1">
            <w:r w:rsidR="00B94751" w:rsidRPr="00973AE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481C2D4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8" w:history="1">
            <w:r w:rsidR="00B94751" w:rsidRPr="00973AE0">
              <w:rPr>
                <w:rStyle w:val="Hyperlink"/>
                <w:rFonts w:cstheme="minorHAnsi"/>
                <w:noProof/>
              </w:rPr>
              <w:t>User-Storie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3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11BFA4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69" w:history="1">
            <w:r w:rsidR="00B94751" w:rsidRPr="00973AE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69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95D8FFF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0" w:history="1">
            <w:r w:rsidR="00B94751" w:rsidRPr="00973AE0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0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569FC70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1" w:history="1">
            <w:r w:rsidR="00B94751" w:rsidRPr="00973AE0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1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4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E0608A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2" w:history="1">
            <w:r w:rsidR="00B94751" w:rsidRPr="00973AE0">
              <w:rPr>
                <w:rStyle w:val="Hyperlink"/>
                <w:rFonts w:cstheme="minorHAnsi"/>
                <w:noProof/>
              </w:rPr>
              <w:t>Funktionalitätsplan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2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5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886B416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3" w:history="1">
            <w:r w:rsidR="00B94751" w:rsidRPr="00973AE0">
              <w:rPr>
                <w:rStyle w:val="Hyperlink"/>
                <w:rFonts w:cstheme="minorHAnsi"/>
                <w:noProof/>
              </w:rPr>
              <w:t>Modul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3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42B7A82D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4" w:history="1">
            <w:r w:rsidR="00B94751" w:rsidRPr="00973AE0">
              <w:rPr>
                <w:rStyle w:val="Hyperlink"/>
                <w:rFonts w:cstheme="minorHAnsi"/>
                <w:noProof/>
              </w:rPr>
              <w:t>Systemtests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4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6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1ABBADAD" w14:textId="77777777" w:rsidR="00B94751" w:rsidRDefault="00000000" w:rsidP="00B9475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5" w:history="1">
            <w:r w:rsidR="00B94751" w:rsidRPr="00973AE0">
              <w:rPr>
                <w:rStyle w:val="Hyperlink"/>
                <w:rFonts w:cstheme="minorHAnsi"/>
                <w:noProof/>
              </w:rPr>
              <w:t>Nutzerhandbuch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5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2D028BD5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6" w:history="1">
            <w:r w:rsidR="00B94751" w:rsidRPr="00973AE0">
              <w:rPr>
                <w:rStyle w:val="Hyperlink"/>
                <w:rFonts w:cstheme="minorHAnsi"/>
                <w:noProof/>
              </w:rPr>
              <w:t>Technische Anforderungen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6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55BB36E1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7" w:history="1">
            <w:r w:rsidR="00B94751" w:rsidRPr="00973AE0">
              <w:rPr>
                <w:rStyle w:val="Hyperlink"/>
                <w:rFonts w:cstheme="minorHAnsi"/>
                <w:noProof/>
              </w:rPr>
              <w:t>Installation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7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0A35410A" w14:textId="77777777" w:rsidR="00B94751" w:rsidRDefault="00000000" w:rsidP="00B9475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7616678" w:history="1">
            <w:r w:rsidR="00B94751" w:rsidRPr="00973AE0">
              <w:rPr>
                <w:rStyle w:val="Hyperlink"/>
                <w:rFonts w:cstheme="minorHAnsi"/>
                <w:noProof/>
              </w:rPr>
              <w:t>Bedienungsanleitung</w:t>
            </w:r>
            <w:r w:rsidR="00B94751">
              <w:rPr>
                <w:noProof/>
                <w:webHidden/>
              </w:rPr>
              <w:tab/>
            </w:r>
            <w:r w:rsidR="00B94751">
              <w:rPr>
                <w:noProof/>
                <w:webHidden/>
              </w:rPr>
              <w:fldChar w:fldCharType="begin"/>
            </w:r>
            <w:r w:rsidR="00B94751">
              <w:rPr>
                <w:noProof/>
                <w:webHidden/>
              </w:rPr>
              <w:instrText xml:space="preserve"> PAGEREF _Toc117616678 \h </w:instrText>
            </w:r>
            <w:r w:rsidR="00B94751">
              <w:rPr>
                <w:noProof/>
                <w:webHidden/>
              </w:rPr>
            </w:r>
            <w:r w:rsidR="00B94751">
              <w:rPr>
                <w:noProof/>
                <w:webHidden/>
              </w:rPr>
              <w:fldChar w:fldCharType="separate"/>
            </w:r>
            <w:r w:rsidR="00B94751">
              <w:rPr>
                <w:noProof/>
                <w:webHidden/>
              </w:rPr>
              <w:t>27</w:t>
            </w:r>
            <w:r w:rsidR="00B94751">
              <w:rPr>
                <w:noProof/>
                <w:webHidden/>
              </w:rPr>
              <w:fldChar w:fldCharType="end"/>
            </w:r>
          </w:hyperlink>
        </w:p>
        <w:p w14:paraId="380CD44E" w14:textId="77777777" w:rsidR="00B94751" w:rsidRPr="00272A78" w:rsidRDefault="00B94751" w:rsidP="00B94751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5F398C9A" w14:textId="77777777" w:rsidR="00B94751" w:rsidRPr="00272A78" w:rsidRDefault="00B94751" w:rsidP="00B94751">
      <w:pPr>
        <w:rPr>
          <w:rFonts w:cstheme="minorHAnsi"/>
        </w:rPr>
      </w:pPr>
    </w:p>
    <w:p w14:paraId="3DD3C8BC" w14:textId="77777777" w:rsidR="00B94751" w:rsidRPr="00272A78" w:rsidRDefault="00B94751" w:rsidP="00B94751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7616648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00C8B782" w14:textId="77777777" w:rsidR="00B94751" w:rsidRPr="00272A78" w:rsidRDefault="00B94751" w:rsidP="00B94751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2F349639" w14:textId="77777777" w:rsidR="00B94751" w:rsidRPr="00272A78" w:rsidRDefault="00B94751" w:rsidP="00B94751">
      <w:pPr>
        <w:rPr>
          <w:rFonts w:cstheme="minorHAnsi"/>
        </w:rPr>
      </w:pPr>
    </w:p>
    <w:bookmarkEnd w:id="1"/>
    <w:p w14:paraId="0F73D1B1" w14:textId="77777777" w:rsidR="00B94751" w:rsidRPr="00272A78" w:rsidRDefault="00B94751" w:rsidP="00B94751">
      <w:pPr>
        <w:rPr>
          <w:rFonts w:cstheme="minorHAnsi"/>
        </w:rPr>
      </w:pPr>
    </w:p>
    <w:p w14:paraId="69402F21" w14:textId="77777777" w:rsidR="00B94751" w:rsidRPr="00272A78" w:rsidRDefault="00B94751" w:rsidP="00B94751">
      <w:pPr>
        <w:rPr>
          <w:rFonts w:cstheme="minorHAnsi"/>
        </w:rPr>
      </w:pPr>
    </w:p>
    <w:p w14:paraId="5E5CF38B" w14:textId="77777777" w:rsidR="00B94751" w:rsidRPr="00272A78" w:rsidRDefault="00B94751" w:rsidP="00B94751">
      <w:pPr>
        <w:rPr>
          <w:rFonts w:cstheme="minorHAnsi"/>
        </w:rPr>
      </w:pPr>
    </w:p>
    <w:p w14:paraId="2EF808E5" w14:textId="77777777" w:rsidR="00B94751" w:rsidRPr="00272A78" w:rsidRDefault="00B94751" w:rsidP="00B94751">
      <w:pPr>
        <w:rPr>
          <w:rFonts w:cstheme="minorHAnsi"/>
        </w:rPr>
      </w:pPr>
    </w:p>
    <w:p w14:paraId="7C79F428" w14:textId="77777777" w:rsidR="00B94751" w:rsidRPr="00272A78" w:rsidRDefault="00B94751" w:rsidP="00B94751">
      <w:pPr>
        <w:rPr>
          <w:rFonts w:cstheme="minorHAnsi"/>
        </w:rPr>
      </w:pPr>
    </w:p>
    <w:p w14:paraId="6D98A0DC" w14:textId="77777777" w:rsidR="00B94751" w:rsidRPr="00272A78" w:rsidRDefault="00B94751" w:rsidP="00B94751">
      <w:pPr>
        <w:rPr>
          <w:rFonts w:cstheme="minorHAnsi"/>
        </w:rPr>
      </w:pPr>
    </w:p>
    <w:p w14:paraId="135FFB5B" w14:textId="77777777" w:rsidR="00B94751" w:rsidRPr="00272A78" w:rsidRDefault="00B94751" w:rsidP="00B94751">
      <w:pPr>
        <w:rPr>
          <w:rFonts w:cstheme="minorHAnsi"/>
        </w:rPr>
      </w:pPr>
    </w:p>
    <w:p w14:paraId="643A8708" w14:textId="77777777" w:rsidR="00B94751" w:rsidRPr="00272A78" w:rsidRDefault="00B94751" w:rsidP="00B94751">
      <w:pPr>
        <w:rPr>
          <w:rFonts w:cstheme="minorHAnsi"/>
        </w:rPr>
      </w:pPr>
    </w:p>
    <w:p w14:paraId="345B27DB" w14:textId="77777777" w:rsidR="00B94751" w:rsidRPr="00272A78" w:rsidRDefault="00B94751" w:rsidP="00B94751">
      <w:pPr>
        <w:rPr>
          <w:rFonts w:cstheme="minorHAnsi"/>
        </w:rPr>
      </w:pPr>
    </w:p>
    <w:p w14:paraId="2814D041" w14:textId="77777777" w:rsidR="00B94751" w:rsidRPr="00272A78" w:rsidRDefault="00B94751" w:rsidP="00B94751">
      <w:pPr>
        <w:rPr>
          <w:rFonts w:cstheme="minorHAnsi"/>
        </w:rPr>
      </w:pPr>
    </w:p>
    <w:p w14:paraId="41862355" w14:textId="77777777" w:rsidR="00B94751" w:rsidRPr="00272A78" w:rsidRDefault="00B94751" w:rsidP="00B94751">
      <w:pPr>
        <w:rPr>
          <w:rFonts w:cstheme="minorHAnsi"/>
        </w:rPr>
      </w:pPr>
    </w:p>
    <w:p w14:paraId="520645ED" w14:textId="77777777" w:rsidR="00B94751" w:rsidRPr="00272A78" w:rsidRDefault="00B94751" w:rsidP="00B94751">
      <w:pPr>
        <w:rPr>
          <w:rFonts w:cstheme="minorHAnsi"/>
        </w:rPr>
      </w:pPr>
    </w:p>
    <w:p w14:paraId="55B56AF7" w14:textId="77777777" w:rsidR="00B94751" w:rsidRPr="00272A78" w:rsidRDefault="00B94751" w:rsidP="00B94751">
      <w:pPr>
        <w:rPr>
          <w:rFonts w:cstheme="minorHAnsi"/>
        </w:rPr>
      </w:pPr>
    </w:p>
    <w:p w14:paraId="2BD565B7" w14:textId="77777777" w:rsidR="00B94751" w:rsidRPr="00272A78" w:rsidRDefault="00B94751" w:rsidP="00B94751">
      <w:pPr>
        <w:rPr>
          <w:rFonts w:cstheme="minorHAnsi"/>
        </w:rPr>
      </w:pPr>
    </w:p>
    <w:p w14:paraId="34ABEB1B" w14:textId="77777777" w:rsidR="00B94751" w:rsidRPr="00272A78" w:rsidRDefault="00B94751" w:rsidP="00B94751">
      <w:pPr>
        <w:rPr>
          <w:rFonts w:cstheme="minorHAnsi"/>
        </w:rPr>
      </w:pPr>
    </w:p>
    <w:p w14:paraId="42674B8B" w14:textId="77777777" w:rsidR="00B94751" w:rsidRPr="00272A78" w:rsidRDefault="00B94751" w:rsidP="00B94751">
      <w:pPr>
        <w:rPr>
          <w:rFonts w:cstheme="minorHAnsi"/>
        </w:rPr>
      </w:pPr>
    </w:p>
    <w:p w14:paraId="0FC9DA15" w14:textId="77777777" w:rsidR="00B94751" w:rsidRPr="00272A78" w:rsidRDefault="00B94751" w:rsidP="00B94751">
      <w:pPr>
        <w:rPr>
          <w:rFonts w:cstheme="minorHAnsi"/>
        </w:rPr>
      </w:pPr>
    </w:p>
    <w:p w14:paraId="4DC00F26" w14:textId="77777777" w:rsidR="00B94751" w:rsidRPr="00272A78" w:rsidRDefault="00B94751" w:rsidP="00B94751">
      <w:pPr>
        <w:rPr>
          <w:rFonts w:cstheme="minorHAnsi"/>
        </w:rPr>
      </w:pPr>
    </w:p>
    <w:p w14:paraId="5C12157F" w14:textId="77777777" w:rsidR="00B94751" w:rsidRPr="00272A78" w:rsidRDefault="00B94751" w:rsidP="00B94751">
      <w:pPr>
        <w:rPr>
          <w:rFonts w:cstheme="minorHAnsi"/>
        </w:rPr>
      </w:pPr>
    </w:p>
    <w:p w14:paraId="3CCF8A2B" w14:textId="77777777" w:rsidR="00B94751" w:rsidRPr="00272A78" w:rsidRDefault="00B94751" w:rsidP="00B94751">
      <w:pPr>
        <w:rPr>
          <w:rFonts w:cstheme="minorHAnsi"/>
        </w:rPr>
      </w:pPr>
    </w:p>
    <w:p w14:paraId="00F47615" w14:textId="77777777" w:rsidR="00B94751" w:rsidRPr="00272A78" w:rsidRDefault="00B94751" w:rsidP="00B94751">
      <w:pPr>
        <w:rPr>
          <w:rFonts w:cstheme="minorHAnsi"/>
        </w:rPr>
      </w:pPr>
    </w:p>
    <w:p w14:paraId="3D62AAAB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B94751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D3A2DF4" w14:textId="77777777" w:rsidR="00B94751" w:rsidRDefault="00B94751" w:rsidP="00B94751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7616649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0C01A1B1" w14:textId="77777777" w:rsidR="00B94751" w:rsidRPr="003D5A34" w:rsidRDefault="00B94751" w:rsidP="00B94751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7616650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5A4B1AF" w14:textId="77777777" w:rsidR="00B94751" w:rsidRPr="00272A78" w:rsidRDefault="00B94751" w:rsidP="00B947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>
        <w:rPr>
          <w:rFonts w:cstheme="minorHAnsi"/>
          <w:color w:val="000000" w:themeColor="text1"/>
        </w:rPr>
        <w:t>und hier in der untenstehenden Tabelle entsprechend eingetragen werden muss. 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B94751" w:rsidRPr="00CF0841" w14:paraId="154A872E" w14:textId="77777777" w:rsidTr="00527B3B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414AC3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5DDD98F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EFF7B3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2FE6312" w14:textId="77777777" w:rsidR="00B94751" w:rsidRPr="00272A78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42B899A" w14:textId="77777777" w:rsidR="00B94751" w:rsidRPr="00272A78" w:rsidDel="00047C7E" w:rsidRDefault="00B94751" w:rsidP="00527B3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B94751" w:rsidRPr="00CF0841" w14:paraId="2EA1F3FB" w14:textId="77777777" w:rsidTr="00527B3B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730A5F5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5B9553" w14:textId="77777777" w:rsidR="00B94751" w:rsidRPr="003D5A34" w:rsidRDefault="00B94751" w:rsidP="00527B3B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47C6B84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35830B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3F0F989" w14:textId="77777777" w:rsidR="00B94751" w:rsidRPr="00272A78" w:rsidRDefault="00B94751" w:rsidP="00527B3B">
            <w:pPr>
              <w:rPr>
                <w:rFonts w:cstheme="minorHAnsi"/>
              </w:rPr>
            </w:pPr>
          </w:p>
        </w:tc>
      </w:tr>
      <w:tr w:rsidR="00B94751" w:rsidRPr="00CF0841" w14:paraId="7ED4D9E5" w14:textId="77777777" w:rsidTr="00527B3B">
        <w:trPr>
          <w:trHeight w:val="541"/>
        </w:trPr>
        <w:tc>
          <w:tcPr>
            <w:tcW w:w="675" w:type="dxa"/>
          </w:tcPr>
          <w:p w14:paraId="1619BDA7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2760" w:type="dxa"/>
          </w:tcPr>
          <w:p w14:paraId="748D5E7F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6E6F1C2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79710B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968A6D4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3F609ED" w14:textId="77777777" w:rsidTr="00527B3B">
        <w:trPr>
          <w:trHeight w:val="541"/>
        </w:trPr>
        <w:tc>
          <w:tcPr>
            <w:tcW w:w="675" w:type="dxa"/>
          </w:tcPr>
          <w:p w14:paraId="46B81F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2760" w:type="dxa"/>
          </w:tcPr>
          <w:p w14:paraId="20AE8D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eines Nutzers</w:t>
            </w:r>
          </w:p>
        </w:tc>
        <w:tc>
          <w:tcPr>
            <w:tcW w:w="1843" w:type="dxa"/>
          </w:tcPr>
          <w:p w14:paraId="6379907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9A75C0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348240A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58CF68A" w14:textId="77777777" w:rsidTr="00527B3B">
        <w:trPr>
          <w:trHeight w:val="541"/>
        </w:trPr>
        <w:tc>
          <w:tcPr>
            <w:tcW w:w="675" w:type="dxa"/>
          </w:tcPr>
          <w:p w14:paraId="10E78DB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  <w:tc>
          <w:tcPr>
            <w:tcW w:w="2760" w:type="dxa"/>
          </w:tcPr>
          <w:p w14:paraId="1E3527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8379C4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087240E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230CF4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34DE382D" w14:textId="77777777" w:rsidTr="00527B3B">
        <w:trPr>
          <w:trHeight w:val="541"/>
        </w:trPr>
        <w:tc>
          <w:tcPr>
            <w:tcW w:w="675" w:type="dxa"/>
          </w:tcPr>
          <w:p w14:paraId="4BDAEFDD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4</w:t>
            </w:r>
          </w:p>
        </w:tc>
        <w:tc>
          <w:tcPr>
            <w:tcW w:w="2760" w:type="dxa"/>
          </w:tcPr>
          <w:p w14:paraId="2930C20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Login Fenster</w:t>
            </w:r>
          </w:p>
        </w:tc>
        <w:tc>
          <w:tcPr>
            <w:tcW w:w="1843" w:type="dxa"/>
          </w:tcPr>
          <w:p w14:paraId="4E918BF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0B29C3B" w14:textId="77777777" w:rsidR="00B94751" w:rsidRPr="00C341D9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1F204AB1" w14:textId="77777777" w:rsidR="00B94751" w:rsidRPr="00272A78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0636A90A" w14:textId="77777777" w:rsidTr="00527B3B">
        <w:trPr>
          <w:trHeight w:val="541"/>
        </w:trPr>
        <w:tc>
          <w:tcPr>
            <w:tcW w:w="675" w:type="dxa"/>
          </w:tcPr>
          <w:p w14:paraId="4C1DE1F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5</w:t>
            </w:r>
          </w:p>
        </w:tc>
        <w:tc>
          <w:tcPr>
            <w:tcW w:w="2760" w:type="dxa"/>
          </w:tcPr>
          <w:p w14:paraId="31720BA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FA Fenster</w:t>
            </w:r>
          </w:p>
        </w:tc>
        <w:tc>
          <w:tcPr>
            <w:tcW w:w="1843" w:type="dxa"/>
          </w:tcPr>
          <w:p w14:paraId="7F36FB5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B54E60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308D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B94751" w:rsidRPr="00CF0841" w14:paraId="472B87C6" w14:textId="77777777" w:rsidTr="00527B3B">
        <w:trPr>
          <w:trHeight w:val="541"/>
        </w:trPr>
        <w:tc>
          <w:tcPr>
            <w:tcW w:w="675" w:type="dxa"/>
          </w:tcPr>
          <w:p w14:paraId="79FF933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6</w:t>
            </w:r>
          </w:p>
        </w:tc>
        <w:tc>
          <w:tcPr>
            <w:tcW w:w="2760" w:type="dxa"/>
          </w:tcPr>
          <w:p w14:paraId="5CC07B3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eines Nutzers</w:t>
            </w:r>
          </w:p>
        </w:tc>
        <w:tc>
          <w:tcPr>
            <w:tcW w:w="1843" w:type="dxa"/>
          </w:tcPr>
          <w:p w14:paraId="5F44E06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706191F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A2922D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9B32404" w14:textId="77777777" w:rsidTr="00527B3B">
        <w:trPr>
          <w:trHeight w:val="541"/>
        </w:trPr>
        <w:tc>
          <w:tcPr>
            <w:tcW w:w="675" w:type="dxa"/>
          </w:tcPr>
          <w:p w14:paraId="1860D184" w14:textId="2517594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7</w:t>
            </w:r>
          </w:p>
        </w:tc>
        <w:tc>
          <w:tcPr>
            <w:tcW w:w="2760" w:type="dxa"/>
          </w:tcPr>
          <w:p w14:paraId="55526D00" w14:textId="152DCF9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62C6DBE" w14:textId="04B6DA4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17AFC93" w14:textId="75E13D0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6638521E" w14:textId="5CEED77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BDE51E4" w14:textId="77777777" w:rsidTr="00527B3B">
        <w:trPr>
          <w:trHeight w:val="541"/>
        </w:trPr>
        <w:tc>
          <w:tcPr>
            <w:tcW w:w="675" w:type="dxa"/>
          </w:tcPr>
          <w:p w14:paraId="543ABC03" w14:textId="508C892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1.8</w:t>
            </w:r>
          </w:p>
        </w:tc>
        <w:tc>
          <w:tcPr>
            <w:tcW w:w="2760" w:type="dxa"/>
          </w:tcPr>
          <w:p w14:paraId="6C4BAD3B" w14:textId="17468F6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2E41B116" w14:textId="75F8D05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9336E30" w14:textId="655CE0A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516EF12" w14:textId="37238B7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DBDCC2A" w14:textId="77777777" w:rsidTr="00527B3B">
        <w:trPr>
          <w:trHeight w:val="307"/>
        </w:trPr>
        <w:tc>
          <w:tcPr>
            <w:tcW w:w="675" w:type="dxa"/>
            <w:shd w:val="clear" w:color="auto" w:fill="E7E6E6" w:themeFill="background2"/>
          </w:tcPr>
          <w:p w14:paraId="6C048AB2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  <w:r w:rsidRPr="00F16E9D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0549D1B8" w14:textId="77777777" w:rsidR="00EA25F4" w:rsidRPr="00F16E9D" w:rsidRDefault="00EA25F4" w:rsidP="00EA25F4">
            <w:pPr>
              <w:rPr>
                <w:rFonts w:cstheme="minorHAnsi"/>
                <w:bCs/>
              </w:rPr>
            </w:pPr>
            <w:r w:rsidRPr="00F16E9D">
              <w:rPr>
                <w:rFonts w:cstheme="minorHAnsi"/>
                <w:bCs/>
              </w:rPr>
              <w:t>Registrierung der Systemadministratoren</w:t>
            </w:r>
          </w:p>
        </w:tc>
        <w:tc>
          <w:tcPr>
            <w:tcW w:w="1843" w:type="dxa"/>
            <w:shd w:val="clear" w:color="auto" w:fill="E7E6E6" w:themeFill="background2"/>
          </w:tcPr>
          <w:p w14:paraId="7BFF277A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69A76E6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6ED00788" w14:textId="77777777" w:rsidR="00EA25F4" w:rsidRPr="00F16E9D" w:rsidRDefault="00EA25F4" w:rsidP="00EA25F4">
            <w:pPr>
              <w:rPr>
                <w:rFonts w:cstheme="minorHAnsi"/>
                <w:b/>
              </w:rPr>
            </w:pPr>
          </w:p>
        </w:tc>
      </w:tr>
      <w:tr w:rsidR="00EA25F4" w:rsidRPr="00CF0841" w14:paraId="235D666A" w14:textId="77777777" w:rsidTr="00527B3B">
        <w:trPr>
          <w:trHeight w:val="541"/>
        </w:trPr>
        <w:tc>
          <w:tcPr>
            <w:tcW w:w="675" w:type="dxa"/>
          </w:tcPr>
          <w:p w14:paraId="354E467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16F3247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der Systemadministratoren</w:t>
            </w:r>
          </w:p>
        </w:tc>
        <w:tc>
          <w:tcPr>
            <w:tcW w:w="1843" w:type="dxa"/>
          </w:tcPr>
          <w:p w14:paraId="08C9E6A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4A197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064515A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7646259F" w14:textId="77777777" w:rsidTr="00527B3B">
        <w:trPr>
          <w:trHeight w:val="541"/>
        </w:trPr>
        <w:tc>
          <w:tcPr>
            <w:tcW w:w="675" w:type="dxa"/>
          </w:tcPr>
          <w:p w14:paraId="512EBEC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095ADDE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FA Authentifizierung</w:t>
            </w:r>
          </w:p>
        </w:tc>
        <w:tc>
          <w:tcPr>
            <w:tcW w:w="1843" w:type="dxa"/>
          </w:tcPr>
          <w:p w14:paraId="7E006E96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719F781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  <w:r>
              <w:rPr>
                <w:rFonts w:cstheme="minorHAnsi"/>
              </w:rPr>
              <w:t xml:space="preserve"> </w:t>
            </w:r>
          </w:p>
        </w:tc>
        <w:tc>
          <w:tcPr>
            <w:tcW w:w="1843" w:type="dxa"/>
          </w:tcPr>
          <w:p w14:paraId="0DCFC1B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3FD8B0A" w14:textId="77777777" w:rsidTr="00527B3B">
        <w:trPr>
          <w:trHeight w:val="541"/>
        </w:trPr>
        <w:tc>
          <w:tcPr>
            <w:tcW w:w="675" w:type="dxa"/>
          </w:tcPr>
          <w:p w14:paraId="7C1E36C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2E2941F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Admin Registrierung</w:t>
            </w:r>
          </w:p>
        </w:tc>
        <w:tc>
          <w:tcPr>
            <w:tcW w:w="1843" w:type="dxa"/>
          </w:tcPr>
          <w:p w14:paraId="7FD5A04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17309C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754A070E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D287AC7" w14:textId="77777777" w:rsidTr="00527B3B">
        <w:trPr>
          <w:trHeight w:val="541"/>
        </w:trPr>
        <w:tc>
          <w:tcPr>
            <w:tcW w:w="675" w:type="dxa"/>
          </w:tcPr>
          <w:p w14:paraId="2AC9B209" w14:textId="4A04D4B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4</w:t>
            </w:r>
          </w:p>
        </w:tc>
        <w:tc>
          <w:tcPr>
            <w:tcW w:w="2760" w:type="dxa"/>
          </w:tcPr>
          <w:p w14:paraId="16BFC2F6" w14:textId="2D5292C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Registrierung &amp; Login</w:t>
            </w:r>
          </w:p>
        </w:tc>
        <w:tc>
          <w:tcPr>
            <w:tcW w:w="1843" w:type="dxa"/>
          </w:tcPr>
          <w:p w14:paraId="55A719FA" w14:textId="450D7DE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069C7805" w14:textId="31A2C81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3BB51662" w14:textId="4CE2689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439CB10" w14:textId="77777777" w:rsidTr="00527B3B">
        <w:trPr>
          <w:trHeight w:val="541"/>
        </w:trPr>
        <w:tc>
          <w:tcPr>
            <w:tcW w:w="675" w:type="dxa"/>
          </w:tcPr>
          <w:p w14:paraId="2BD6382E" w14:textId="77D6BE6B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2.5</w:t>
            </w:r>
          </w:p>
        </w:tc>
        <w:tc>
          <w:tcPr>
            <w:tcW w:w="2760" w:type="dxa"/>
          </w:tcPr>
          <w:p w14:paraId="543600AC" w14:textId="6CB652B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 &amp; Login</w:t>
            </w:r>
          </w:p>
        </w:tc>
        <w:tc>
          <w:tcPr>
            <w:tcW w:w="1843" w:type="dxa"/>
          </w:tcPr>
          <w:p w14:paraId="36C496A9" w14:textId="414B36D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2ED49282" w14:textId="7D84D65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C055926" w14:textId="6C1F8C7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201C53C" w14:textId="77777777" w:rsidTr="00527B3B">
        <w:trPr>
          <w:trHeight w:val="541"/>
        </w:trPr>
        <w:tc>
          <w:tcPr>
            <w:tcW w:w="675" w:type="dxa"/>
            <w:shd w:val="clear" w:color="auto" w:fill="E7E6E6" w:themeFill="background2"/>
          </w:tcPr>
          <w:p w14:paraId="20CBC84A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44CF879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  <w:shd w:val="clear" w:color="auto" w:fill="E7E6E6" w:themeFill="background2"/>
          </w:tcPr>
          <w:p w14:paraId="6890807E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A9E522B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C300C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2ADE93BF" w14:textId="77777777" w:rsidTr="00527B3B">
        <w:trPr>
          <w:trHeight w:val="541"/>
        </w:trPr>
        <w:tc>
          <w:tcPr>
            <w:tcW w:w="675" w:type="dxa"/>
          </w:tcPr>
          <w:p w14:paraId="08F85ADA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3AC21EAF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en erstellen</w:t>
            </w:r>
          </w:p>
        </w:tc>
        <w:tc>
          <w:tcPr>
            <w:tcW w:w="1843" w:type="dxa"/>
          </w:tcPr>
          <w:p w14:paraId="441FEFF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845F97A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F8084E0" w14:textId="77777777" w:rsidR="00EA25F4" w:rsidRPr="00C341D9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0767120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92A668A" w14:textId="77777777" w:rsidTr="00527B3B">
        <w:trPr>
          <w:trHeight w:val="541"/>
        </w:trPr>
        <w:tc>
          <w:tcPr>
            <w:tcW w:w="675" w:type="dxa"/>
          </w:tcPr>
          <w:p w14:paraId="37D6C5ED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4573F023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pielplan einlesen</w:t>
            </w:r>
          </w:p>
        </w:tc>
        <w:tc>
          <w:tcPr>
            <w:tcW w:w="1843" w:type="dxa"/>
          </w:tcPr>
          <w:p w14:paraId="0BD03CC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B8F590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  <w:tc>
          <w:tcPr>
            <w:tcW w:w="1843" w:type="dxa"/>
          </w:tcPr>
          <w:p w14:paraId="28B16989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6B68B3E" w14:textId="77777777" w:rsidTr="00527B3B">
        <w:trPr>
          <w:trHeight w:val="541"/>
        </w:trPr>
        <w:tc>
          <w:tcPr>
            <w:tcW w:w="675" w:type="dxa"/>
          </w:tcPr>
          <w:p w14:paraId="2AAC97B2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  <w:tc>
          <w:tcPr>
            <w:tcW w:w="2760" w:type="dxa"/>
          </w:tcPr>
          <w:p w14:paraId="3A4460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Daten manuell ändern</w:t>
            </w:r>
          </w:p>
        </w:tc>
        <w:tc>
          <w:tcPr>
            <w:tcW w:w="1843" w:type="dxa"/>
          </w:tcPr>
          <w:p w14:paraId="6C29A5D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CCE621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t>Max Armin Eschenbach</w:t>
            </w:r>
          </w:p>
        </w:tc>
        <w:tc>
          <w:tcPr>
            <w:tcW w:w="1843" w:type="dxa"/>
          </w:tcPr>
          <w:p w14:paraId="13A5478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048268F" w14:textId="77777777" w:rsidTr="00527B3B">
        <w:trPr>
          <w:trHeight w:val="550"/>
        </w:trPr>
        <w:tc>
          <w:tcPr>
            <w:tcW w:w="675" w:type="dxa"/>
          </w:tcPr>
          <w:p w14:paraId="6408AB01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2760" w:type="dxa"/>
          </w:tcPr>
          <w:p w14:paraId="3B952B44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Ändern/Anlegen einer Liga</w:t>
            </w:r>
          </w:p>
        </w:tc>
        <w:tc>
          <w:tcPr>
            <w:tcW w:w="1843" w:type="dxa"/>
          </w:tcPr>
          <w:p w14:paraId="64A9AABD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5C080919" w14:textId="77777777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B51E84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A2F0D8F" w14:textId="77777777" w:rsidTr="00527B3B">
        <w:trPr>
          <w:trHeight w:val="550"/>
        </w:trPr>
        <w:tc>
          <w:tcPr>
            <w:tcW w:w="675" w:type="dxa"/>
          </w:tcPr>
          <w:p w14:paraId="7AFC1C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5</w:t>
            </w:r>
          </w:p>
        </w:tc>
        <w:tc>
          <w:tcPr>
            <w:tcW w:w="2760" w:type="dxa"/>
          </w:tcPr>
          <w:p w14:paraId="34CE2D31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64A8897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0AD8952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0C79DD6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8A96DEB" w14:textId="77777777" w:rsidTr="00527B3B">
        <w:trPr>
          <w:trHeight w:val="550"/>
        </w:trPr>
        <w:tc>
          <w:tcPr>
            <w:tcW w:w="675" w:type="dxa"/>
          </w:tcPr>
          <w:p w14:paraId="4E3452ED" w14:textId="1823986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6</w:t>
            </w:r>
          </w:p>
        </w:tc>
        <w:tc>
          <w:tcPr>
            <w:tcW w:w="2760" w:type="dxa"/>
          </w:tcPr>
          <w:p w14:paraId="485E30EE" w14:textId="69CB10E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Liga erstellen</w:t>
            </w:r>
          </w:p>
        </w:tc>
        <w:tc>
          <w:tcPr>
            <w:tcW w:w="1843" w:type="dxa"/>
          </w:tcPr>
          <w:p w14:paraId="6087E457" w14:textId="7EABDB7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584FBB31" w14:textId="220ED911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5CD1BA0" w14:textId="2EAA389E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3CF52194" w14:textId="77777777" w:rsidTr="00527B3B">
        <w:trPr>
          <w:trHeight w:val="550"/>
        </w:trPr>
        <w:tc>
          <w:tcPr>
            <w:tcW w:w="675" w:type="dxa"/>
          </w:tcPr>
          <w:p w14:paraId="11BF14E3" w14:textId="340FA0CA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3.7</w:t>
            </w:r>
          </w:p>
        </w:tc>
        <w:tc>
          <w:tcPr>
            <w:tcW w:w="2760" w:type="dxa"/>
          </w:tcPr>
          <w:p w14:paraId="6A90F100" w14:textId="19B68A2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Liga Erstellen</w:t>
            </w:r>
          </w:p>
        </w:tc>
        <w:tc>
          <w:tcPr>
            <w:tcW w:w="1843" w:type="dxa"/>
          </w:tcPr>
          <w:p w14:paraId="557A711A" w14:textId="3848FC79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551E60F" w14:textId="630A7B5B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41F3B1B4" w14:textId="242B4440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D0A9F26" w14:textId="77777777" w:rsidTr="00527B3B">
        <w:trPr>
          <w:trHeight w:val="550"/>
        </w:trPr>
        <w:tc>
          <w:tcPr>
            <w:tcW w:w="675" w:type="dxa"/>
            <w:shd w:val="clear" w:color="auto" w:fill="E7E6E6" w:themeFill="background2"/>
          </w:tcPr>
          <w:p w14:paraId="3A2804AF" w14:textId="77777777" w:rsidR="00EA25F4" w:rsidRPr="007B2BF9" w:rsidRDefault="00EA25F4" w:rsidP="00EA25F4">
            <w:pPr>
              <w:rPr>
                <w:rFonts w:cstheme="minorHAnsi"/>
                <w:b/>
                <w:bCs/>
              </w:rPr>
            </w:pPr>
            <w:r w:rsidRPr="007B2BF9">
              <w:rPr>
                <w:rFonts w:cstheme="minorHAnsi"/>
                <w:b/>
                <w:bCs/>
              </w:rPr>
              <w:t>4.</w:t>
            </w:r>
          </w:p>
        </w:tc>
        <w:tc>
          <w:tcPr>
            <w:tcW w:w="2760" w:type="dxa"/>
            <w:shd w:val="clear" w:color="auto" w:fill="E7E6E6" w:themeFill="background2"/>
          </w:tcPr>
          <w:p w14:paraId="2C489055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  <w:shd w:val="clear" w:color="auto" w:fill="E7E6E6" w:themeFill="background2"/>
          </w:tcPr>
          <w:p w14:paraId="76D5CFC9" w14:textId="77777777" w:rsidR="00EA25F4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03915A18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A39F8CC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47B500F0" w14:textId="77777777" w:rsidTr="00527B3B">
        <w:trPr>
          <w:trHeight w:val="550"/>
        </w:trPr>
        <w:tc>
          <w:tcPr>
            <w:tcW w:w="675" w:type="dxa"/>
          </w:tcPr>
          <w:p w14:paraId="3B88442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  <w:tc>
          <w:tcPr>
            <w:tcW w:w="2760" w:type="dxa"/>
          </w:tcPr>
          <w:p w14:paraId="75AB73B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4D8334BB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D8AD083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116DFE9F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CDC2BF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4315452D" w14:textId="77777777" w:rsidTr="00527B3B">
        <w:trPr>
          <w:trHeight w:val="550"/>
        </w:trPr>
        <w:tc>
          <w:tcPr>
            <w:tcW w:w="675" w:type="dxa"/>
          </w:tcPr>
          <w:p w14:paraId="05F1D214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2760" w:type="dxa"/>
          </w:tcPr>
          <w:p w14:paraId="29150968" w14:textId="635B2D34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seite Admin</w:t>
            </w:r>
          </w:p>
        </w:tc>
        <w:tc>
          <w:tcPr>
            <w:tcW w:w="1843" w:type="dxa"/>
          </w:tcPr>
          <w:p w14:paraId="2716A0D7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2A252B94" w14:textId="77777777" w:rsidR="00EA25F4" w:rsidRPr="00C341D9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F058D93" w14:textId="77777777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65DD10E1" w14:textId="77777777" w:rsidTr="00527B3B">
        <w:trPr>
          <w:trHeight w:val="550"/>
        </w:trPr>
        <w:tc>
          <w:tcPr>
            <w:tcW w:w="675" w:type="dxa"/>
          </w:tcPr>
          <w:p w14:paraId="220BA418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3</w:t>
            </w:r>
          </w:p>
        </w:tc>
        <w:tc>
          <w:tcPr>
            <w:tcW w:w="2760" w:type="dxa"/>
          </w:tcPr>
          <w:p w14:paraId="33A2F0E8" w14:textId="06525155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ystemdatum ändern </w:t>
            </w:r>
          </w:p>
        </w:tc>
        <w:tc>
          <w:tcPr>
            <w:tcW w:w="1843" w:type="dxa"/>
          </w:tcPr>
          <w:p w14:paraId="0D00B300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DFBBBF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183289CC" w14:textId="77777777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1170B6CC" w14:textId="77777777" w:rsidTr="00527B3B">
        <w:trPr>
          <w:trHeight w:val="550"/>
        </w:trPr>
        <w:tc>
          <w:tcPr>
            <w:tcW w:w="675" w:type="dxa"/>
          </w:tcPr>
          <w:p w14:paraId="2A7FB8E9" w14:textId="13BE0C3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2760" w:type="dxa"/>
          </w:tcPr>
          <w:p w14:paraId="00E57C58" w14:textId="690B7C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 Systemdatum ändern</w:t>
            </w:r>
          </w:p>
        </w:tc>
        <w:tc>
          <w:tcPr>
            <w:tcW w:w="1843" w:type="dxa"/>
          </w:tcPr>
          <w:p w14:paraId="7EDFEA32" w14:textId="7E575E7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6F288323" w14:textId="78D0144E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003BCE94" w14:textId="61A7F822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13585EC" w14:textId="77777777" w:rsidTr="00527B3B">
        <w:trPr>
          <w:trHeight w:val="550"/>
        </w:trPr>
        <w:tc>
          <w:tcPr>
            <w:tcW w:w="675" w:type="dxa"/>
          </w:tcPr>
          <w:p w14:paraId="053D3182" w14:textId="36FF39C8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4.5</w:t>
            </w:r>
          </w:p>
        </w:tc>
        <w:tc>
          <w:tcPr>
            <w:tcW w:w="2760" w:type="dxa"/>
          </w:tcPr>
          <w:p w14:paraId="17A0FCFB" w14:textId="07D445EC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Systemdatum ändern</w:t>
            </w:r>
          </w:p>
        </w:tc>
        <w:tc>
          <w:tcPr>
            <w:tcW w:w="1843" w:type="dxa"/>
          </w:tcPr>
          <w:p w14:paraId="1615D7DE" w14:textId="758B2B46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Verhaltens-diagramm</w:t>
            </w:r>
          </w:p>
        </w:tc>
        <w:tc>
          <w:tcPr>
            <w:tcW w:w="2485" w:type="dxa"/>
          </w:tcPr>
          <w:p w14:paraId="5F071957" w14:textId="770813A3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2E641990" w14:textId="0BE6541F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250C4E13" w14:textId="77777777" w:rsidTr="00527B3B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CDD634C" w14:textId="77777777" w:rsidR="00EA25F4" w:rsidRPr="00272A78" w:rsidRDefault="00EA25F4" w:rsidP="00EA25F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4375978" w14:textId="77777777" w:rsidR="00EA25F4" w:rsidRPr="003D5A3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5A6FF1A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395D80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68D47E7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1170A54" w14:textId="77777777" w:rsidTr="00527B3B">
        <w:trPr>
          <w:trHeight w:val="822"/>
        </w:trPr>
        <w:tc>
          <w:tcPr>
            <w:tcW w:w="675" w:type="dxa"/>
          </w:tcPr>
          <w:p w14:paraId="641BEAC5" w14:textId="5F45F4B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  <w:tc>
          <w:tcPr>
            <w:tcW w:w="2760" w:type="dxa"/>
          </w:tcPr>
          <w:p w14:paraId="1E0A666E" w14:textId="0B393D11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10083BCB" w14:textId="4A87835F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6EA8635" w14:textId="45E4EC48" w:rsidR="00EA25F4" w:rsidRPr="00272A78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at</w:t>
            </w:r>
            <w:proofErr w:type="spellEnd"/>
          </w:p>
        </w:tc>
        <w:tc>
          <w:tcPr>
            <w:tcW w:w="1843" w:type="dxa"/>
          </w:tcPr>
          <w:p w14:paraId="0E2B6038" w14:textId="6C5C06A7" w:rsidR="00EA25F4" w:rsidRPr="00272A78" w:rsidRDefault="00EA25F4" w:rsidP="00EA25F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EA25F4" w:rsidRPr="00CF0841" w14:paraId="6E6C27A3" w14:textId="77777777" w:rsidTr="00527B3B">
        <w:trPr>
          <w:trHeight w:val="822"/>
        </w:trPr>
        <w:tc>
          <w:tcPr>
            <w:tcW w:w="675" w:type="dxa"/>
          </w:tcPr>
          <w:p w14:paraId="5BF40504" w14:textId="16895AB3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5.2</w:t>
            </w:r>
          </w:p>
        </w:tc>
        <w:tc>
          <w:tcPr>
            <w:tcW w:w="2760" w:type="dxa"/>
          </w:tcPr>
          <w:p w14:paraId="3B7155C0" w14:textId="175B8B02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F384CA" w14:textId="02B66CBE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2485" w:type="dxa"/>
          </w:tcPr>
          <w:p w14:paraId="2B765FBC" w14:textId="77777777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  <w:p w14:paraId="4B04284F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98B41E7" w14:textId="7244CB2B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EA25F4" w:rsidRPr="00CF0841" w14:paraId="54514DC1" w14:textId="77777777" w:rsidTr="00527B3B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5D1EFB00" w14:textId="46FC8D68" w:rsidR="00EA25F4" w:rsidRPr="006C30E6" w:rsidRDefault="00EA25F4" w:rsidP="00EA25F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6</w:t>
            </w:r>
            <w:r w:rsidRPr="006C30E6">
              <w:rPr>
                <w:rFonts w:cstheme="minorHAnsi"/>
                <w:b/>
                <w:bCs/>
              </w:rPr>
              <w:t>.</w:t>
            </w:r>
          </w:p>
        </w:tc>
        <w:tc>
          <w:tcPr>
            <w:tcW w:w="2760" w:type="dxa"/>
            <w:shd w:val="clear" w:color="auto" w:fill="E7E6E6" w:themeFill="background2"/>
          </w:tcPr>
          <w:p w14:paraId="08902491" w14:textId="0DC46B0D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1CD781EE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12A0443B" w14:textId="77777777" w:rsidR="00EA25F4" w:rsidRDefault="00EA25F4" w:rsidP="00EA25F4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9664AD3" w14:textId="77777777" w:rsidR="00EA25F4" w:rsidRPr="00272A78" w:rsidRDefault="00EA25F4" w:rsidP="00EA25F4">
            <w:pPr>
              <w:rPr>
                <w:rFonts w:cstheme="minorHAnsi"/>
              </w:rPr>
            </w:pPr>
          </w:p>
        </w:tc>
      </w:tr>
      <w:tr w:rsidR="00EA25F4" w:rsidRPr="00CF0841" w14:paraId="30F9A44B" w14:textId="77777777" w:rsidTr="00527B3B">
        <w:trPr>
          <w:trHeight w:val="822"/>
        </w:trPr>
        <w:tc>
          <w:tcPr>
            <w:tcW w:w="675" w:type="dxa"/>
          </w:tcPr>
          <w:p w14:paraId="4E20BB6E" w14:textId="46A30046" w:rsidR="00EA25F4" w:rsidRPr="006C30E6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  <w:r w:rsidRP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8C34E64" w14:textId="3479FAA1" w:rsidR="00EA25F4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57A32D97" w14:textId="4690CC7A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2485" w:type="dxa"/>
          </w:tcPr>
          <w:p w14:paraId="2A18DCD6" w14:textId="1797D29C" w:rsidR="00EA25F4" w:rsidRDefault="00EA25F4" w:rsidP="00EA25F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at</w:t>
            </w:r>
            <w:proofErr w:type="spellEnd"/>
          </w:p>
        </w:tc>
        <w:tc>
          <w:tcPr>
            <w:tcW w:w="1843" w:type="dxa"/>
          </w:tcPr>
          <w:p w14:paraId="16DCD590" w14:textId="20829A04" w:rsidR="00EA25F4" w:rsidRPr="00272A78" w:rsidRDefault="00EA25F4" w:rsidP="00EA25F4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7788BD5" w14:textId="77777777" w:rsidR="00B94751" w:rsidRDefault="00B94751" w:rsidP="00B94751"/>
    <w:p w14:paraId="06992C65" w14:textId="77777777" w:rsidR="00B94751" w:rsidRPr="003D5A34" w:rsidRDefault="00B94751" w:rsidP="00B94751"/>
    <w:p w14:paraId="3D48D324" w14:textId="77777777" w:rsidR="00B94751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B94751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DD8EB9D" w14:textId="77777777" w:rsidR="00B94751" w:rsidRPr="00CB2F18" w:rsidRDefault="00B94751" w:rsidP="00B9475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7616651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5D3B036" w14:textId="77777777" w:rsidR="00B94751" w:rsidRPr="006B2D3C" w:rsidRDefault="00B94751" w:rsidP="00B94751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:rsidRPr="00CF0841" w14:paraId="058C6079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551C0113" w14:textId="77777777" w:rsidR="00B94751" w:rsidRPr="00272A78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E6220AD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B94751" w:rsidRPr="00CF0841" w14:paraId="7AC568A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755DAA57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55CC823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7376BC5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2D24E080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B94751" w:rsidRPr="00CF0841" w14:paraId="16783DDB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024C22C4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DDE5BE5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B94751" w:rsidRPr="00CF0841" w14:paraId="4F199488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1DE9C6F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C8395E1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B94751" w:rsidRPr="00CF0841" w14:paraId="6AA3B72E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363FD4D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4DF928EC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B94751" w:rsidRPr="00CF0841" w14:paraId="31D0BAC3" w14:textId="77777777" w:rsidTr="00527B3B">
        <w:tc>
          <w:tcPr>
            <w:tcW w:w="2232" w:type="dxa"/>
            <w:shd w:val="clear" w:color="auto" w:fill="BFBFBF" w:themeFill="background1" w:themeFillShade="BF"/>
          </w:tcPr>
          <w:p w14:paraId="25B74A90" w14:textId="77777777" w:rsidR="00B94751" w:rsidRPr="00272A78" w:rsidRDefault="00B94751" w:rsidP="00527B3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3B42A8B" w14:textId="77777777" w:rsidR="00B94751" w:rsidRPr="00272A78" w:rsidRDefault="00B94751" w:rsidP="00527B3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2F99A162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33D0FE93" w14:textId="77777777" w:rsidR="00B94751" w:rsidRDefault="00B94751" w:rsidP="00B94751">
      <w:pPr>
        <w:rPr>
          <w:rFonts w:cstheme="minorHAnsi"/>
          <w:b/>
          <w:color w:val="FF0000"/>
        </w:rPr>
      </w:pPr>
    </w:p>
    <w:p w14:paraId="73C31C4D" w14:textId="77777777" w:rsidR="00B94751" w:rsidRPr="000C7D28" w:rsidRDefault="00B94751" w:rsidP="00B94751">
      <w:pPr>
        <w:pStyle w:val="Listenabsatz"/>
        <w:numPr>
          <w:ilvl w:val="0"/>
          <w:numId w:val="2"/>
        </w:numPr>
        <w:rPr>
          <w:rStyle w:val="SchwacherVerweis"/>
          <w:rFonts w:cstheme="minorHAnsi"/>
          <w:i/>
          <w:iCs/>
          <w:sz w:val="28"/>
          <w:szCs w:val="28"/>
        </w:rPr>
      </w:pPr>
      <w:bookmarkStart w:id="7" w:name="_Hlk19187894"/>
      <w:r w:rsidRPr="000C7D28">
        <w:rPr>
          <w:rStyle w:val="SchwacherVerweis"/>
          <w:rFonts w:cstheme="minorHAnsi"/>
          <w:i/>
          <w:iCs/>
          <w:sz w:val="28"/>
          <w:szCs w:val="28"/>
        </w:rPr>
        <w:t>Registrierung der Nutzer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6E39B2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219A1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0BE8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  <w:tr w:rsidR="00B94751" w14:paraId="2327869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676767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AA92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ein Profil bestehend aus Vor- und Nachnamen, E-Mail, Geburtsdatum, Passwort und optionalem Profilbild zu erstellen, um meine Daten dauerhaft zu speichern. </w:t>
            </w:r>
          </w:p>
        </w:tc>
      </w:tr>
      <w:tr w:rsidR="00B94751" w14:paraId="132587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E64529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042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40467DC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1DBBD4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9192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B709889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5507B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7284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364C804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998A5D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526A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2FE2007B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597A77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C393C9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D702E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  <w:tr w:rsidR="00B94751" w14:paraId="1939D2CF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60085F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0AA8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mich in mein Profil einloggen können, um an einer Tipprunde teilnehmen zu können. </w:t>
            </w:r>
          </w:p>
        </w:tc>
      </w:tr>
      <w:tr w:rsidR="00B94751" w14:paraId="48C68E3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590EA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63D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E3A4C3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44A916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9B3F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57C0AE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89F3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CDC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6E2ACFD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A273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BED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</w:tr>
    </w:tbl>
    <w:p w14:paraId="7B74FFD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508447C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286C71F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1D42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3</w:t>
            </w:r>
          </w:p>
        </w:tc>
      </w:tr>
      <w:tr w:rsidR="00B94751" w14:paraId="3F1B7F8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C2DAA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4A794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Nutzer möchte ich, dass der Login durch eine 2FA Authentifizierung per E-Mail realisiert wird, um eine zusätzliche Sicherheit zu gewährleisten.</w:t>
            </w:r>
          </w:p>
        </w:tc>
      </w:tr>
      <w:tr w:rsidR="00B94751" w14:paraId="4E10EB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CF7EC4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304D4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7ABFF4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2CC66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500E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1573FB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11E8136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FC57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59D4CEDE" w14:textId="77777777" w:rsidTr="00527B3B">
        <w:trPr>
          <w:trHeight w:val="465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3650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6D34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</w:tr>
    </w:tbl>
    <w:p w14:paraId="541106B2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2C3AB1A8" w14:textId="77777777" w:rsidR="00B94751" w:rsidRDefault="00B94751" w:rsidP="00B94751">
      <w:pPr>
        <w:pStyle w:val="Listenabsatz"/>
        <w:rPr>
          <w:b/>
          <w:bCs/>
          <w:sz w:val="28"/>
          <w:szCs w:val="28"/>
        </w:rPr>
      </w:pPr>
    </w:p>
    <w:p w14:paraId="62BE4F73" w14:textId="77777777" w:rsidR="00B94751" w:rsidRPr="00C84F3D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C84F3D">
        <w:rPr>
          <w:rStyle w:val="SchwacherVerweis"/>
          <w:sz w:val="28"/>
          <w:szCs w:val="28"/>
        </w:rPr>
        <w:t>Registrierung der Systemadministratore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7A19AF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FACB51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A2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B94751" w14:paraId="5DA11FE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DC3DDF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7F2F8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Nutzer möchte ich die Möglichkeit haben mich mit Vor- und Nachnamen, E-Mail und Passwort als Systemadministrator zu registrieren, um Liga-Funktionen realisieren zu können. </w:t>
            </w:r>
          </w:p>
        </w:tc>
      </w:tr>
      <w:tr w:rsidR="00B94751" w14:paraId="2893644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52056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5755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62E4A1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97B7B58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7C09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4E4F7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17F0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324BB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426E3721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EE73EE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554AC" w14:textId="77777777" w:rsidR="00B94751" w:rsidRDefault="00B94751" w:rsidP="00527B3B">
            <w:pPr>
              <w:rPr>
                <w:rFonts w:cstheme="minorHAnsi"/>
              </w:rPr>
            </w:pPr>
          </w:p>
        </w:tc>
      </w:tr>
    </w:tbl>
    <w:p w14:paraId="6CED88FF" w14:textId="77777777" w:rsidR="00D03052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D03052" w14:paraId="00FCEFB4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AD89A2" w14:textId="77777777" w:rsidR="00D03052" w:rsidRDefault="00D03052" w:rsidP="006531A8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5F460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</w:tr>
      <w:tr w:rsidR="00D03052" w14:paraId="3766B51E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284845E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6B190" w14:textId="107B15F3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ie Möglichkeit haben mich mittels meines Administrator-Profils einzuloggen.</w:t>
            </w:r>
          </w:p>
        </w:tc>
      </w:tr>
      <w:tr w:rsidR="00D03052" w14:paraId="3A9B96B1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A3F1C3F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B8509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D03052" w14:paraId="5F6E6282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DF0D7C4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9287BF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D03052" w14:paraId="724C257C" w14:textId="77777777" w:rsidTr="006531A8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C5F0F1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90D9D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D03052" w14:paraId="58B82C59" w14:textId="77777777" w:rsidTr="006531A8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E470400" w14:textId="77777777" w:rsidR="00D03052" w:rsidRDefault="00D03052" w:rsidP="006531A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715AE1" w14:textId="77777777" w:rsidR="00D03052" w:rsidRDefault="00D03052" w:rsidP="006531A8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</w:tbl>
    <w:p w14:paraId="1945D55E" w14:textId="2AC544CF" w:rsidR="00B94751" w:rsidRDefault="00D03052" w:rsidP="00B94751">
      <w:r>
        <w:br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6830"/>
      </w:tblGrid>
      <w:tr w:rsidR="00B94751" w14:paraId="2870851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7172B9A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6C1E" w14:textId="4E8DA5F9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3</w:t>
            </w:r>
          </w:p>
        </w:tc>
      </w:tr>
      <w:tr w:rsidR="00B94751" w14:paraId="570D50E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FAE235C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F6B1E" w14:textId="584CD1D1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</w:t>
            </w:r>
            <w:r w:rsidR="00D03052">
              <w:rPr>
                <w:rFonts w:cstheme="minorHAnsi"/>
              </w:rPr>
              <w:t xml:space="preserve"> die Möglichkeit</w:t>
            </w:r>
            <w:r w:rsidR="000A1464">
              <w:rPr>
                <w:rFonts w:cstheme="minorHAnsi"/>
              </w:rPr>
              <w:t xml:space="preserve"> haben</w:t>
            </w:r>
            <w:r w:rsidR="00D03052">
              <w:rPr>
                <w:rFonts w:cstheme="minorHAnsi"/>
              </w:rPr>
              <w:t>, dass der Login durch eine 2FA-Authentifizierung realisiert wird, um zusätzliche Sicherheit zu gewährleisten.</w:t>
            </w:r>
          </w:p>
        </w:tc>
      </w:tr>
      <w:tr w:rsidR="00B94751" w14:paraId="7DEB3E6B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E5F3E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9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05D71D7A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4C686FB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52B9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7A6FB11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89272F7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51369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461C822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BFAA3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8936D" w14:textId="49EE746A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.</w:t>
            </w:r>
            <w:r w:rsidR="00D03052">
              <w:rPr>
                <w:rFonts w:cstheme="minorHAnsi"/>
              </w:rPr>
              <w:t>2</w:t>
            </w:r>
          </w:p>
        </w:tc>
      </w:tr>
      <w:tr w:rsidR="00B94751" w14:paraId="1F1D066F" w14:textId="77777777" w:rsidTr="00527B3B">
        <w:tc>
          <w:tcPr>
            <w:tcW w:w="22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B91B68" w14:textId="77777777" w:rsidR="00B94751" w:rsidRPr="00C84F3D" w:rsidRDefault="00B94751" w:rsidP="00527B3B">
            <w:pPr>
              <w:rPr>
                <w:b/>
                <w:bCs/>
                <w:sz w:val="28"/>
                <w:szCs w:val="28"/>
              </w:rPr>
            </w:pPr>
          </w:p>
          <w:p w14:paraId="2E5D4271" w14:textId="77777777" w:rsidR="00B94751" w:rsidRPr="0087011F" w:rsidRDefault="00B94751" w:rsidP="00527B3B">
            <w:pPr>
              <w:pStyle w:val="Listenabsatz"/>
              <w:numPr>
                <w:ilvl w:val="0"/>
                <w:numId w:val="2"/>
              </w:numPr>
              <w:rPr>
                <w:rStyle w:val="SchwacherVerweis"/>
                <w:sz w:val="28"/>
                <w:szCs w:val="28"/>
              </w:rPr>
            </w:pPr>
            <w:r w:rsidRPr="00C84F3D">
              <w:rPr>
                <w:rStyle w:val="SchwacherVerweis"/>
                <w:sz w:val="28"/>
                <w:szCs w:val="28"/>
              </w:rPr>
              <w:t>Ligen</w:t>
            </w:r>
            <w:r>
              <w:rPr>
                <w:rStyle w:val="SchwacherVerweis"/>
                <w:sz w:val="28"/>
                <w:szCs w:val="28"/>
              </w:rPr>
              <w:t xml:space="preserve"> </w:t>
            </w:r>
            <w:r w:rsidRPr="00C84F3D">
              <w:rPr>
                <w:rStyle w:val="SchwacherVerweis"/>
                <w:sz w:val="28"/>
                <w:szCs w:val="28"/>
              </w:rPr>
              <w:t>erstelle</w:t>
            </w:r>
            <w:r>
              <w:rPr>
                <w:rStyle w:val="SchwacherVerweis"/>
                <w:sz w:val="28"/>
                <w:szCs w:val="28"/>
              </w:rPr>
              <w:t>n</w:t>
            </w:r>
          </w:p>
        </w:tc>
        <w:tc>
          <w:tcPr>
            <w:tcW w:w="68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ACAC4D6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FEE3323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02CA70C" w14:textId="77777777" w:rsidR="00B94751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  <w:p w14:paraId="5C114F53" w14:textId="77777777" w:rsidR="00B94751" w:rsidRPr="00C84F3D" w:rsidRDefault="00B94751" w:rsidP="00527B3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94751" w14:paraId="244E161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8C9DA7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8" w:name="_Hlk4740053"/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8D48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B94751" w14:paraId="2F62B08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B30C8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5A25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aus Namen, Spielplan und optionalem Liga-Bild bestehen </w:t>
            </w:r>
            <w:r>
              <w:rPr>
                <w:rFonts w:cstheme="minorHAnsi"/>
              </w:rPr>
              <w:lastRenderedPageBreak/>
              <w:t xml:space="preserve">soll. </w:t>
            </w:r>
          </w:p>
        </w:tc>
      </w:tr>
      <w:tr w:rsidR="00B94751" w14:paraId="671550AD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81A6C8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>Geschätzter Realisierungsaufwand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34AB2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8C46DA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7C4D7A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24DE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55115BBA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2AEFFA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3542E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45E1F47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5F8C172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68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1E1D9" w14:textId="77777777" w:rsidR="00B94751" w:rsidRDefault="00B94751" w:rsidP="00527B3B">
            <w:pPr>
              <w:rPr>
                <w:rFonts w:cstheme="minorHAnsi"/>
              </w:rPr>
            </w:pPr>
          </w:p>
        </w:tc>
      </w:tr>
      <w:bookmarkEnd w:id="8"/>
    </w:tbl>
    <w:p w14:paraId="086D0ACD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46681892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A44051B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C43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B94751" w14:paraId="25E8E5E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283617F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0116A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B94751" w14:paraId="72ABE915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2C892F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BA71C9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29FEAAC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4819CC41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DBC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6CCFCE27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9EA6165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73603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Danial Imani </w:t>
            </w:r>
            <w:proofErr w:type="spellStart"/>
            <w:r>
              <w:rPr>
                <w:rFonts w:cstheme="minorHAnsi"/>
              </w:rPr>
              <w:t>Shakibaei</w:t>
            </w:r>
            <w:proofErr w:type="spellEnd"/>
          </w:p>
        </w:tc>
      </w:tr>
      <w:tr w:rsidR="00B94751" w14:paraId="3D7E3434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B24AFC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78E1E0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2DA582F6" w14:textId="77777777" w:rsidR="00B94751" w:rsidRDefault="00B94751" w:rsidP="00B94751"/>
    <w:p w14:paraId="419DE990" w14:textId="77777777" w:rsidR="00B94751" w:rsidRDefault="00B94751" w:rsidP="00B94751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7CFB64F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2161D1D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7DFA5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B94751" w14:paraId="6A81F68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35CBE5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E86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B94751" w14:paraId="4E88F26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6DBD57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9EF9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542F392E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6C954DA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928CE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066852B5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2B18B74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FB0A3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2AC2D9D9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B399609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DBE86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102C1208" w14:textId="77777777" w:rsidR="00B94751" w:rsidRPr="0087011F" w:rsidRDefault="00B94751" w:rsidP="00B94751">
      <w:pPr>
        <w:rPr>
          <w:rStyle w:val="SchwacherVerweis"/>
        </w:rPr>
      </w:pPr>
    </w:p>
    <w:p w14:paraId="05BC793A" w14:textId="77777777" w:rsidR="00B94751" w:rsidRPr="0087011F" w:rsidRDefault="00B94751" w:rsidP="00B94751">
      <w:pPr>
        <w:pStyle w:val="Listenabsatz"/>
        <w:numPr>
          <w:ilvl w:val="0"/>
          <w:numId w:val="2"/>
        </w:numPr>
        <w:rPr>
          <w:rStyle w:val="SchwacherVerweis"/>
          <w:sz w:val="28"/>
          <w:szCs w:val="28"/>
        </w:rPr>
      </w:pPr>
      <w:r w:rsidRPr="0087011F">
        <w:rPr>
          <w:rStyle w:val="SchwacherVerweis"/>
          <w:sz w:val="28"/>
          <w:szCs w:val="28"/>
        </w:rPr>
        <w:t>Systemdatum änder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B94751" w14:paraId="689AF570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2A836204" w14:textId="77777777" w:rsidR="00B94751" w:rsidRDefault="00B94751" w:rsidP="00527B3B">
            <w:pPr>
              <w:tabs>
                <w:tab w:val="right" w:pos="1896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3F2EC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4.1</w:t>
            </w:r>
          </w:p>
        </w:tc>
      </w:tr>
      <w:tr w:rsidR="00B94751" w14:paraId="0D04340C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BC6C24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16CEB1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B94751" w14:paraId="54E1A4B3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54D585E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440E34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</w:tr>
      <w:tr w:rsidR="00B94751" w14:paraId="3AF4DDB7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784FA0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939CD7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B94751" w14:paraId="7C7B4130" w14:textId="77777777" w:rsidTr="00527B3B">
        <w:trPr>
          <w:trHeight w:val="428"/>
        </w:trPr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EEA87D3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99B64" w14:textId="77777777" w:rsidR="00B94751" w:rsidRDefault="00B94751" w:rsidP="00527B3B">
            <w:pPr>
              <w:rPr>
                <w:rFonts w:cstheme="minorHAnsi"/>
              </w:rPr>
            </w:pPr>
            <w:r>
              <w:t>Max Armin Eschenbach</w:t>
            </w:r>
          </w:p>
        </w:tc>
      </w:tr>
      <w:tr w:rsidR="00B94751" w14:paraId="718CB946" w14:textId="77777777" w:rsidTr="00527B3B">
        <w:tc>
          <w:tcPr>
            <w:tcW w:w="2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1F80C3ED" w14:textId="77777777" w:rsidR="00B94751" w:rsidRDefault="00B94751" w:rsidP="00527B3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2DBF" w14:textId="77777777" w:rsidR="00B94751" w:rsidRDefault="00B94751" w:rsidP="00527B3B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3EAC97CF" w14:textId="77777777" w:rsidR="00B94751" w:rsidRDefault="00B94751" w:rsidP="00B94751"/>
    <w:p w14:paraId="7E48B0E5" w14:textId="77777777" w:rsidR="00B94751" w:rsidRDefault="00B94751" w:rsidP="00B94751"/>
    <w:p w14:paraId="45B73315" w14:textId="77777777" w:rsidR="00B94751" w:rsidRDefault="00B94751" w:rsidP="00B94751"/>
    <w:p w14:paraId="202F8A11" w14:textId="77777777" w:rsidR="00B94751" w:rsidRDefault="00B94751" w:rsidP="00B94751"/>
    <w:p w14:paraId="5AD0750E" w14:textId="77777777" w:rsidR="00B94751" w:rsidRDefault="00B94751" w:rsidP="00B94751"/>
    <w:p w14:paraId="0A2793D9" w14:textId="77777777" w:rsidR="00B94751" w:rsidRDefault="00B94751" w:rsidP="00B94751"/>
    <w:p w14:paraId="2B5FA5AE" w14:textId="77777777" w:rsidR="00B94751" w:rsidRDefault="00B94751" w:rsidP="00B94751"/>
    <w:p w14:paraId="0F63C062" w14:textId="77777777" w:rsidR="00B94751" w:rsidRPr="008B52D5" w:rsidRDefault="00B94751" w:rsidP="00B94751">
      <w:r>
        <w:br w:type="page"/>
      </w:r>
    </w:p>
    <w:p w14:paraId="00D81D9D" w14:textId="7F1CDF3A" w:rsidR="00B94751" w:rsidRPr="00241E12" w:rsidRDefault="00B94751" w:rsidP="00B9475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7616652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9"/>
    </w:p>
    <w:p w14:paraId="2F45A990" w14:textId="01323A96" w:rsidR="00B94751" w:rsidRPr="00BF5950" w:rsidRDefault="00B94751" w:rsidP="00BF5950">
      <w:pPr>
        <w:rPr>
          <w:rStyle w:val="SchwacherVerweis"/>
          <w:sz w:val="28"/>
          <w:szCs w:val="28"/>
        </w:rPr>
      </w:pPr>
    </w:p>
    <w:p w14:paraId="1E86B7BB" w14:textId="31DDC311" w:rsidR="00B94751" w:rsidRPr="007E55E2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 w:rsidRPr="007E55E2">
        <w:rPr>
          <w:rStyle w:val="SchwacherVerweis"/>
          <w:sz w:val="28"/>
          <w:szCs w:val="28"/>
        </w:rPr>
        <w:t>Registrierung der Nutzer</w:t>
      </w:r>
    </w:p>
    <w:p w14:paraId="3143402D" w14:textId="4F661527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 wp14:anchorId="64320CC5" wp14:editId="5E63B946">
                <wp:simplePos x="0" y="0"/>
                <wp:positionH relativeFrom="column">
                  <wp:posOffset>3088041</wp:posOffset>
                </wp:positionH>
                <wp:positionV relativeFrom="paragraph">
                  <wp:posOffset>243895</wp:posOffset>
                </wp:positionV>
                <wp:extent cx="327660" cy="284048"/>
                <wp:effectExtent l="0" t="0" r="15240" b="20955"/>
                <wp:wrapNone/>
                <wp:docPr id="36" name="Rechteck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284048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DDD808" id="Rechteck 36" o:spid="_x0000_s1026" style="position:absolute;margin-left:243.15pt;margin-top:19.2pt;width:25.8pt;height:22.35pt;z-index:251680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551232" behindDoc="1" locked="0" layoutInCell="1" allowOverlap="1" wp14:anchorId="2CC15213" wp14:editId="6E77BF32">
            <wp:simplePos x="0" y="0"/>
            <wp:positionH relativeFrom="column">
              <wp:posOffset>-2540</wp:posOffset>
            </wp:positionH>
            <wp:positionV relativeFrom="paragraph">
              <wp:posOffset>274749</wp:posOffset>
            </wp:positionV>
            <wp:extent cx="2719070" cy="2901950"/>
            <wp:effectExtent l="0" t="0" r="5080" b="0"/>
            <wp:wrapTight wrapText="bothSides">
              <wp:wrapPolygon edited="0">
                <wp:start x="0" y="0"/>
                <wp:lineTo x="0" y="21411"/>
                <wp:lineTo x="21489" y="21411"/>
                <wp:lineTo x="21489" y="0"/>
                <wp:lineTo x="0" y="0"/>
              </wp:wrapPolygon>
            </wp:wrapTight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070" cy="290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596288" behindDoc="1" locked="0" layoutInCell="1" allowOverlap="1" wp14:anchorId="6F4D0BB5" wp14:editId="0A0A9D2A">
                <wp:simplePos x="0" y="0"/>
                <wp:positionH relativeFrom="column">
                  <wp:posOffset>-2540</wp:posOffset>
                </wp:positionH>
                <wp:positionV relativeFrom="paragraph">
                  <wp:posOffset>3244850</wp:posOffset>
                </wp:positionV>
                <wp:extent cx="2719070" cy="266700"/>
                <wp:effectExtent l="0" t="0" r="5080" b="0"/>
                <wp:wrapTight wrapText="bothSides">
                  <wp:wrapPolygon edited="0">
                    <wp:start x="0" y="0"/>
                    <wp:lineTo x="0" y="20057"/>
                    <wp:lineTo x="21489" y="20057"/>
                    <wp:lineTo x="21489" y="0"/>
                    <wp:lineTo x="0" y="0"/>
                  </wp:wrapPolygon>
                </wp:wrapTight>
                <wp:docPr id="28" name="Textfeld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907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15453A" w14:textId="4EC91EC8" w:rsidR="00B94751" w:rsidRPr="00B1319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</w:t>
                            </w:r>
                            <w:fldSimple w:instr=" SEQ Papierprototyp \* ARABIC ">
                              <w:r w:rsidR="00F110ED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.4: Login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F4D0BB5" id="_x0000_t202" coordsize="21600,21600" o:spt="202" path="m,l,21600r21600,l21600,xe">
                <v:stroke joinstyle="miter"/>
                <v:path gradientshapeok="t" o:connecttype="rect"/>
              </v:shapetype>
              <v:shape id="Textfeld 28" o:spid="_x0000_s1026" type="#_x0000_t202" style="position:absolute;margin-left:-.2pt;margin-top:255.5pt;width:214.1pt;height:21pt;z-index:-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" stroked="f">
                <v:textbox style="mso-fit-shape-to-text:t" inset="0,0,0,0">
                  <w:txbxContent>
                    <w:p w14:paraId="7415453A" w14:textId="4EC91EC8" w:rsidR="00B94751" w:rsidRPr="00B1319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</w:t>
                      </w:r>
                      <w:fldSimple w:instr=" SEQ Papierprototyp \* ARABIC ">
                        <w:r w:rsidR="00F110ED">
                          <w:rPr>
                            <w:noProof/>
                          </w:rPr>
                          <w:t>1</w:t>
                        </w:r>
                      </w:fldSimple>
                      <w:r>
                        <w:t>.4: Login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C01BD82" w14:textId="754D5E9D" w:rsidR="00B94751" w:rsidRDefault="00BF5950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8C64D27" wp14:editId="399BBC2C">
                <wp:simplePos x="0" y="0"/>
                <wp:positionH relativeFrom="column">
                  <wp:posOffset>-925250</wp:posOffset>
                </wp:positionH>
                <wp:positionV relativeFrom="paragraph">
                  <wp:posOffset>100506</wp:posOffset>
                </wp:positionV>
                <wp:extent cx="1183963" cy="5286"/>
                <wp:effectExtent l="38100" t="76200" r="0" b="90170"/>
                <wp:wrapNone/>
                <wp:docPr id="38" name="Gerade Verbindung mit Pfei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963" cy="5286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E4515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Gerade Verbindung mit Pfeil 38" o:spid="_x0000_s1026" type="#_x0000_t32" style="position:absolute;margin-left:-72.85pt;margin-top:7.9pt;width:93.25pt;height:.4pt;flip:x y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56352" behindDoc="1" locked="0" layoutInCell="1" allowOverlap="1" wp14:anchorId="4FD5D41C" wp14:editId="68C70729">
            <wp:simplePos x="0" y="0"/>
            <wp:positionH relativeFrom="column">
              <wp:posOffset>312420</wp:posOffset>
            </wp:positionH>
            <wp:positionV relativeFrom="paragraph">
              <wp:posOffset>12065</wp:posOffset>
            </wp:positionV>
            <wp:extent cx="2626360" cy="2907030"/>
            <wp:effectExtent l="0" t="0" r="2540" b="7620"/>
            <wp:wrapTight wrapText="bothSides">
              <wp:wrapPolygon edited="0">
                <wp:start x="0" y="0"/>
                <wp:lineTo x="0" y="21515"/>
                <wp:lineTo x="21464" y="21515"/>
                <wp:lineTo x="21464" y="0"/>
                <wp:lineTo x="0" y="0"/>
              </wp:wrapPolygon>
            </wp:wrapTight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D02926" w14:textId="6059101F" w:rsidR="00B94751" w:rsidRDefault="00B94751" w:rsidP="00B94751"/>
    <w:p w14:paraId="71C779A2" w14:textId="77777777" w:rsidR="00B94751" w:rsidRDefault="00B94751" w:rsidP="00B94751"/>
    <w:p w14:paraId="0C922C19" w14:textId="404312B6" w:rsidR="00B94751" w:rsidRDefault="00B94751" w:rsidP="00B94751"/>
    <w:p w14:paraId="5EB27274" w14:textId="1B181494" w:rsidR="00B94751" w:rsidRDefault="00B94751" w:rsidP="00B94751"/>
    <w:p w14:paraId="7EDDAEE5" w14:textId="61A45F55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6066E972" wp14:editId="29B2026D">
                <wp:simplePos x="0" y="0"/>
                <wp:positionH relativeFrom="column">
                  <wp:posOffset>-941108</wp:posOffset>
                </wp:positionH>
                <wp:positionV relativeFrom="paragraph">
                  <wp:posOffset>252770</wp:posOffset>
                </wp:positionV>
                <wp:extent cx="1654377" cy="0"/>
                <wp:effectExtent l="0" t="76200" r="22225" b="95250"/>
                <wp:wrapNone/>
                <wp:docPr id="43" name="Gerade Verbindung mit Pfei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5437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30FE9B" id="Gerade Verbindung mit Pfeil 43" o:spid="_x0000_s1026" type="#_x0000_t32" style="position:absolute;margin-left:-74.1pt;margin-top:19.9pt;width:130.25pt;height:0;z-index:25169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0" wp14:anchorId="6F6DC7DD" wp14:editId="19EE2B90">
                <wp:simplePos x="0" y="0"/>
                <wp:positionH relativeFrom="column">
                  <wp:posOffset>-1878568</wp:posOffset>
                </wp:positionH>
                <wp:positionV relativeFrom="paragraph">
                  <wp:posOffset>103076</wp:posOffset>
                </wp:positionV>
                <wp:extent cx="919685" cy="285420"/>
                <wp:effectExtent l="0" t="0" r="13970" b="19685"/>
                <wp:wrapNone/>
                <wp:docPr id="32" name="Rechtec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FAD2DC" id="Rechteck 32" o:spid="_x0000_s1026" style="position:absolute;margin-left:-147.9pt;margin-top:8.1pt;width:72.4pt;height:22.45pt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" o:allowoverlap="f" filled="f" strokecolor="#ed7d31 [3205]">
                <v:stroke dashstyle="3 1" joinstyle="round"/>
              </v:rect>
            </w:pict>
          </mc:Fallback>
        </mc:AlternateContent>
      </w:r>
      <w:r w:rsidR="00BF5950">
        <w:rPr>
          <w:noProof/>
        </w:rPr>
        <mc:AlternateContent>
          <mc:Choice Requires="wps">
            <w:drawing>
              <wp:anchor distT="0" distB="0" distL="114300" distR="114300" simplePos="0" relativeHeight="251637248" behindDoc="1" locked="0" layoutInCell="1" allowOverlap="0" wp14:anchorId="714FC600" wp14:editId="528C1CD9">
                <wp:simplePos x="0" y="0"/>
                <wp:positionH relativeFrom="column">
                  <wp:posOffset>1100830</wp:posOffset>
                </wp:positionH>
                <wp:positionV relativeFrom="paragraph">
                  <wp:posOffset>51919</wp:posOffset>
                </wp:positionV>
                <wp:extent cx="919685" cy="285420"/>
                <wp:effectExtent l="0" t="0" r="13970" b="19685"/>
                <wp:wrapNone/>
                <wp:docPr id="31" name="Rechtec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685" cy="28542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06102B" id="Rechteck 31" o:spid="_x0000_s1026" style="position:absolute;margin-left:86.7pt;margin-top:4.1pt;width:72.4pt;height:22.45pt;z-index:-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" o:allowoverlap="f" filled="f" strokecolor="#ed7d31 [3205]">
                <v:stroke dashstyle="3 1" joinstyle="round"/>
              </v:rect>
            </w:pict>
          </mc:Fallback>
        </mc:AlternateContent>
      </w:r>
    </w:p>
    <w:p w14:paraId="198B7078" w14:textId="639D712E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A0BCD0D" wp14:editId="42962CAC">
                <wp:simplePos x="0" y="0"/>
                <wp:positionH relativeFrom="column">
                  <wp:posOffset>-576404</wp:posOffset>
                </wp:positionH>
                <wp:positionV relativeFrom="paragraph">
                  <wp:posOffset>157300</wp:posOffset>
                </wp:positionV>
                <wp:extent cx="1379529" cy="3721027"/>
                <wp:effectExtent l="38100" t="38100" r="30480" b="13335"/>
                <wp:wrapNone/>
                <wp:docPr id="71" name="Gerade Verbindung mit Pfei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9529" cy="37210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8B6E31" id="Gerade Verbindung mit Pfeil 71" o:spid="_x0000_s1026" type="#_x0000_t32" style="position:absolute;margin-left:-45.4pt;margin-top:12.4pt;width:108.6pt;height:293pt;flip:x 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86B727E" wp14:editId="5463BD7B">
                <wp:simplePos x="0" y="0"/>
                <wp:positionH relativeFrom="column">
                  <wp:posOffset>-2664196</wp:posOffset>
                </wp:positionH>
                <wp:positionV relativeFrom="paragraph">
                  <wp:posOffset>183728</wp:posOffset>
                </wp:positionV>
                <wp:extent cx="285420" cy="1733660"/>
                <wp:effectExtent l="0" t="38100" r="57785" b="19050"/>
                <wp:wrapNone/>
                <wp:docPr id="69" name="Gerade Verbindung mit Pfeil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420" cy="1733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E59E91" id="Gerade Verbindung mit Pfeil 69" o:spid="_x0000_s1026" type="#_x0000_t32" style="position:absolute;margin-left:-209.8pt;margin-top:14.45pt;width:22.45pt;height:136.5pt;flip:y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7424" behindDoc="1" locked="0" layoutInCell="1" allowOverlap="1" wp14:anchorId="22B7B5CD" wp14:editId="12564442">
                <wp:simplePos x="0" y="0"/>
                <wp:positionH relativeFrom="column">
                  <wp:posOffset>1507079</wp:posOffset>
                </wp:positionH>
                <wp:positionV relativeFrom="paragraph">
                  <wp:posOffset>83185</wp:posOffset>
                </wp:positionV>
                <wp:extent cx="31713" cy="1823819"/>
                <wp:effectExtent l="38100" t="0" r="64135" b="62230"/>
                <wp:wrapNone/>
                <wp:docPr id="40" name="Gerade Verbindung mit Pfei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713" cy="182381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26C69" id="Gerade Verbindung mit Pfeil 40" o:spid="_x0000_s1026" type="#_x0000_t32" style="position:absolute;margin-left:118.65pt;margin-top:6.55pt;width:2.5pt;height:143.6pt;z-index:-25162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" strokecolor="#ed7d31 [3205]" strokeweight=".5pt">
                <v:stroke endarrow="block" joinstyle="miter"/>
              </v:shape>
            </w:pict>
          </mc:Fallback>
        </mc:AlternateContent>
      </w:r>
    </w:p>
    <w:p w14:paraId="15666704" w14:textId="3111A848" w:rsidR="00B94751" w:rsidRDefault="00B94751" w:rsidP="00B94751"/>
    <w:p w14:paraId="148AB981" w14:textId="186C01B7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5B7F4225" wp14:editId="14C9219C">
                <wp:simplePos x="0" y="0"/>
                <wp:positionH relativeFrom="column">
                  <wp:posOffset>818982</wp:posOffset>
                </wp:positionH>
                <wp:positionV relativeFrom="paragraph">
                  <wp:posOffset>241208</wp:posOffset>
                </wp:positionV>
                <wp:extent cx="560268" cy="110509"/>
                <wp:effectExtent l="0" t="0" r="11430" b="22860"/>
                <wp:wrapNone/>
                <wp:docPr id="45" name="Rechteck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0268" cy="11050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B63C5B" id="Rechteck 45" o:spid="_x0000_s1026" style="position:absolute;margin-left:64.5pt;margin-top:19pt;width:44.1pt;height:8.7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1CD70927" wp14:editId="54540032">
                <wp:simplePos x="0" y="0"/>
                <wp:positionH relativeFrom="column">
                  <wp:posOffset>-2273065</wp:posOffset>
                </wp:positionH>
                <wp:positionV relativeFrom="paragraph">
                  <wp:posOffset>114355</wp:posOffset>
                </wp:positionV>
                <wp:extent cx="761119" cy="158567"/>
                <wp:effectExtent l="0" t="0" r="20320" b="13335"/>
                <wp:wrapNone/>
                <wp:docPr id="44" name="Rechteck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1119" cy="158567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3730D1" id="Rechteck 44" o:spid="_x0000_s1026" style="position:absolute;margin-left:-179pt;margin-top:9pt;width:59.95pt;height:12.5pt;z-index:25170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" filled="f" strokecolor="#ed7d31 [3205]">
                <v:stroke dashstyle="3 1" joinstyle="round"/>
              </v:rect>
            </w:pict>
          </mc:Fallback>
        </mc:AlternateContent>
      </w:r>
    </w:p>
    <w:p w14:paraId="28FB546B" w14:textId="3B7A6590" w:rsidR="00B94751" w:rsidRDefault="003F563A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06880" behindDoc="0" locked="0" layoutInCell="1" allowOverlap="1" wp14:anchorId="3182125F" wp14:editId="7E3105B9">
                <wp:simplePos x="0" y="0"/>
                <wp:positionH relativeFrom="column">
                  <wp:posOffset>-1083817</wp:posOffset>
                </wp:positionH>
                <wp:positionV relativeFrom="paragraph">
                  <wp:posOffset>88231</wp:posOffset>
                </wp:positionV>
                <wp:extent cx="2167076" cy="951399"/>
                <wp:effectExtent l="38100" t="0" r="24130" b="58420"/>
                <wp:wrapNone/>
                <wp:docPr id="47" name="Gerade Verbindung mit Pfei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67076" cy="95139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E3C085" id="Gerade Verbindung mit Pfeil 47" o:spid="_x0000_s1026" type="#_x0000_t32" style="position:absolute;margin-left:-85.35pt;margin-top:6.95pt;width:170.65pt;height:74.9pt;flip:x;z-index:25170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44785C24" wp14:editId="2ED23139">
                <wp:simplePos x="0" y="0"/>
                <wp:positionH relativeFrom="column">
                  <wp:posOffset>-1897791</wp:posOffset>
                </wp:positionH>
                <wp:positionV relativeFrom="paragraph">
                  <wp:posOffset>3662</wp:posOffset>
                </wp:positionV>
                <wp:extent cx="0" cy="1020111"/>
                <wp:effectExtent l="76200" t="0" r="57150" b="66040"/>
                <wp:wrapNone/>
                <wp:docPr id="46" name="Gerade Verbindung mit Pfei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20111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2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09888A" id="Gerade Verbindung mit Pfeil 46" o:spid="_x0000_s1026" type="#_x0000_t32" style="position:absolute;margin-left:-149.45pt;margin-top:.3pt;width:0;height:80.3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" strokecolor="#ed7d31 [3205]" strokeweight=".5pt">
                <v:stroke endarrow="block" joinstyle="miter"/>
              </v:shape>
            </w:pict>
          </mc:Fallback>
        </mc:AlternateContent>
      </w:r>
    </w:p>
    <w:p w14:paraId="4CE25C72" w14:textId="77E3BD6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58080" behindDoc="0" locked="0" layoutInCell="1" allowOverlap="1" wp14:anchorId="2579653E" wp14:editId="30F92742">
                <wp:simplePos x="0" y="0"/>
                <wp:positionH relativeFrom="column">
                  <wp:posOffset>829552</wp:posOffset>
                </wp:positionH>
                <wp:positionV relativeFrom="paragraph">
                  <wp:posOffset>2614394</wp:posOffset>
                </wp:positionV>
                <wp:extent cx="1395385" cy="258992"/>
                <wp:effectExtent l="0" t="0" r="14605" b="27305"/>
                <wp:wrapNone/>
                <wp:docPr id="70" name="Rechteck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5385" cy="2589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49C395" id="Rechteck 70" o:spid="_x0000_s1026" style="position:absolute;margin-left:65.3pt;margin-top:205.85pt;width:109.85pt;height:20.4pt;z-index:25175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6032" behindDoc="0" locked="0" layoutInCell="1" allowOverlap="1" wp14:anchorId="5E13F8FF" wp14:editId="4FD720A0">
                <wp:simplePos x="0" y="0"/>
                <wp:positionH relativeFrom="column">
                  <wp:posOffset>-2817477</wp:posOffset>
                </wp:positionH>
                <wp:positionV relativeFrom="paragraph">
                  <wp:posOffset>796165</wp:posOffset>
                </wp:positionV>
                <wp:extent cx="317133" cy="241561"/>
                <wp:effectExtent l="0" t="0" r="26035" b="25400"/>
                <wp:wrapNone/>
                <wp:docPr id="68" name="Rechteck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F237E3" id="Rechteck 68" o:spid="_x0000_s1026" style="position:absolute;margin-left:-221.85pt;margin-top:62.7pt;width:24.95pt;height:19pt;z-index:251756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" filled="f" strokecolor="#ed7d31 [3205]">
                <v:stroke dashstyle="3 1" joinstyle="round"/>
              </v:rect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081265FD" wp14:editId="288EA676">
                <wp:simplePos x="0" y="0"/>
                <wp:positionH relativeFrom="column">
                  <wp:posOffset>-2014073</wp:posOffset>
                </wp:positionH>
                <wp:positionV relativeFrom="paragraph">
                  <wp:posOffset>3306801</wp:posOffset>
                </wp:positionV>
                <wp:extent cx="21142" cy="1897512"/>
                <wp:effectExtent l="76200" t="0" r="74295" b="64770"/>
                <wp:wrapNone/>
                <wp:docPr id="52" name="Gerade Verbindung mit Pfei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42" cy="18975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7900B0F" id="Gerade Verbindung mit Pfeil 52" o:spid="_x0000_s1026" type="#_x0000_t32" style="position:absolute;margin-left:-158.6pt;margin-top:260.4pt;width:1.65pt;height:149.4pt;flip:x;z-index:25171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B7DBD08" wp14:editId="22B70B18">
                <wp:simplePos x="0" y="0"/>
                <wp:positionH relativeFrom="column">
                  <wp:posOffset>-771970</wp:posOffset>
                </wp:positionH>
                <wp:positionV relativeFrom="paragraph">
                  <wp:posOffset>2413543</wp:posOffset>
                </wp:positionV>
                <wp:extent cx="1247389" cy="724120"/>
                <wp:effectExtent l="0" t="38100" r="48260" b="19050"/>
                <wp:wrapNone/>
                <wp:docPr id="50" name="Gerade Verbindung mit Pfei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47389" cy="7241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9B00B0" id="Gerade Verbindung mit Pfeil 50" o:spid="_x0000_s1026" type="#_x0000_t32" style="position:absolute;margin-left:-60.8pt;margin-top:190.05pt;width:98.2pt;height:57pt;flip:y;z-index:25171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5A3D659" wp14:editId="12C203BF">
                <wp:simplePos x="0" y="0"/>
                <wp:positionH relativeFrom="column">
                  <wp:posOffset>-2310065</wp:posOffset>
                </wp:positionH>
                <wp:positionV relativeFrom="paragraph">
                  <wp:posOffset>3232803</wp:posOffset>
                </wp:positionV>
                <wp:extent cx="687121" cy="84026"/>
                <wp:effectExtent l="0" t="0" r="17780" b="11430"/>
                <wp:wrapNone/>
                <wp:docPr id="49" name="Rechteck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7121" cy="84026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D6D755" id="Rechteck 49" o:spid="_x0000_s1026" style="position:absolute;margin-left:-181.9pt;margin-top:254.55pt;width:54.1pt;height:6.6pt;z-index:25171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4D6A830D" wp14:editId="0612F22E">
                <wp:simplePos x="0" y="0"/>
                <wp:positionH relativeFrom="column">
                  <wp:posOffset>-1664541</wp:posOffset>
                </wp:positionH>
                <wp:positionV relativeFrom="paragraph">
                  <wp:posOffset>3057543</wp:posOffset>
                </wp:positionV>
                <wp:extent cx="872115" cy="200851"/>
                <wp:effectExtent l="0" t="0" r="23495" b="27940"/>
                <wp:wrapNone/>
                <wp:docPr id="48" name="Rechteck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115" cy="20085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B6900C2" id="Rechteck 48" o:spid="_x0000_s1026" style="position:absolute;margin-left:-131.05pt;margin-top:240.75pt;width:68.65pt;height:15.8pt;z-index:25170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" filled="f" strokecolor="#ed7d31 [3205]">
                <v:stroke dashstyle="3 1" joinstyle="round"/>
              </v:rect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599360" behindDoc="1" locked="0" layoutInCell="1" allowOverlap="1" wp14:anchorId="79C71AFB" wp14:editId="3A722F08">
                <wp:simplePos x="0" y="0"/>
                <wp:positionH relativeFrom="column">
                  <wp:posOffset>624014</wp:posOffset>
                </wp:positionH>
                <wp:positionV relativeFrom="paragraph">
                  <wp:posOffset>135667</wp:posOffset>
                </wp:positionV>
                <wp:extent cx="262636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4" y="20057"/>
                    <wp:lineTo x="21464" y="0"/>
                    <wp:lineTo x="0" y="0"/>
                  </wp:wrapPolygon>
                </wp:wrapTight>
                <wp:docPr id="27" name="Textfeld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263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2B53E8" w14:textId="77777777" w:rsidR="00B94751" w:rsidRPr="004639A6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5: 2FA Fen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C71AFB" id="Textfeld 27" o:spid="_x0000_s1027" type="#_x0000_t202" style="position:absolute;margin-left:49.15pt;margin-top:10.7pt;width:206.8pt;height:21pt;z-index:-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" stroked="f">
                <v:textbox style="mso-fit-shape-to-text:t" inset="0,0,0,0">
                  <w:txbxContent>
                    <w:p w14:paraId="7A2B53E8" w14:textId="77777777" w:rsidR="00B94751" w:rsidRPr="004639A6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5: 2FA Fenst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F563A">
        <w:rPr>
          <w:noProof/>
        </w:rPr>
        <mc:AlternateContent>
          <mc:Choice Requires="wps">
            <w:drawing>
              <wp:anchor distT="0" distB="0" distL="114300" distR="114300" simplePos="0" relativeHeight="251689472" behindDoc="1" locked="0" layoutInCell="1" allowOverlap="1" wp14:anchorId="7F8EFD2E" wp14:editId="2DF16942">
                <wp:simplePos x="0" y="0"/>
                <wp:positionH relativeFrom="column">
                  <wp:posOffset>348615</wp:posOffset>
                </wp:positionH>
                <wp:positionV relativeFrom="paragraph">
                  <wp:posOffset>3580765</wp:posOffset>
                </wp:positionV>
                <wp:extent cx="24257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1" name="Textfel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57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64B8C" w14:textId="61CAF257" w:rsidR="003F563A" w:rsidRPr="00C9195B" w:rsidRDefault="003F563A" w:rsidP="003F563A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Übersichtsseite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8EFD2E" id="Textfeld 41" o:spid="_x0000_s1028" type="#_x0000_t202" style="position:absolute;margin-left:27.45pt;margin-top:281.95pt;width:191pt;height:.05pt;z-index:-25162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" stroked="f">
                <v:textbox style="mso-fit-shape-to-text:t" inset="0,0,0,0">
                  <w:txbxContent>
                    <w:p w14:paraId="75264B8C" w14:textId="61CAF257" w:rsidR="003F563A" w:rsidRPr="00C9195B" w:rsidRDefault="003F563A" w:rsidP="003F563A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Übersichtsseite Us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F5950">
        <w:rPr>
          <w:noProof/>
        </w:rPr>
        <w:drawing>
          <wp:anchor distT="0" distB="0" distL="114300" distR="114300" simplePos="0" relativeHeight="251675136" behindDoc="1" locked="0" layoutInCell="1" allowOverlap="1" wp14:anchorId="616C83A5" wp14:editId="5FDE7979">
            <wp:simplePos x="0" y="0"/>
            <wp:positionH relativeFrom="column">
              <wp:posOffset>349058</wp:posOffset>
            </wp:positionH>
            <wp:positionV relativeFrom="paragraph">
              <wp:posOffset>815927</wp:posOffset>
            </wp:positionV>
            <wp:extent cx="2425700" cy="2708275"/>
            <wp:effectExtent l="0" t="0" r="0" b="0"/>
            <wp:wrapTight wrapText="bothSides">
              <wp:wrapPolygon edited="0">
                <wp:start x="0" y="0"/>
                <wp:lineTo x="0" y="21423"/>
                <wp:lineTo x="21374" y="21423"/>
                <wp:lineTo x="21374" y="0"/>
                <wp:lineTo x="0" y="0"/>
              </wp:wrapPolygon>
            </wp:wrapTight>
            <wp:docPr id="35" name="Grafik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70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1408" behindDoc="1" locked="0" layoutInCell="1" allowOverlap="1" wp14:anchorId="666315AE" wp14:editId="1997EA11">
                <wp:simplePos x="0" y="0"/>
                <wp:positionH relativeFrom="column">
                  <wp:posOffset>-2816225</wp:posOffset>
                </wp:positionH>
                <wp:positionV relativeFrom="paragraph">
                  <wp:posOffset>3608070</wp:posOffset>
                </wp:positionV>
                <wp:extent cx="2569210" cy="266700"/>
                <wp:effectExtent l="0" t="0" r="2540" b="0"/>
                <wp:wrapTight wrapText="bothSides">
                  <wp:wrapPolygon edited="0">
                    <wp:start x="0" y="0"/>
                    <wp:lineTo x="0" y="20057"/>
                    <wp:lineTo x="21461" y="20057"/>
                    <wp:lineTo x="21461" y="0"/>
                    <wp:lineTo x="0" y="0"/>
                  </wp:wrapPolygon>
                </wp:wrapTight>
                <wp:docPr id="26" name="Textfeld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6921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541E3CC" w14:textId="77777777" w:rsidR="00B94751" w:rsidRPr="001A57B8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1.6: Registrierung eines Nutz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6315AE" id="Textfeld 26" o:spid="_x0000_s1029" type="#_x0000_t202" style="position:absolute;margin-left:-221.75pt;margin-top:284.1pt;width:202.3pt;height:21pt;z-index:-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" stroked="f">
                <v:textbox style="mso-fit-shape-to-text:t" inset="0,0,0,0">
                  <w:txbxContent>
                    <w:p w14:paraId="6541E3CC" w14:textId="77777777" w:rsidR="00B94751" w:rsidRPr="001A57B8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1.6: Registrierung eines Nutzer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60448" behindDoc="1" locked="0" layoutInCell="1" allowOverlap="1" wp14:anchorId="2F825F5E" wp14:editId="0CC70AF8">
            <wp:simplePos x="0" y="0"/>
            <wp:positionH relativeFrom="column">
              <wp:posOffset>-2816656</wp:posOffset>
            </wp:positionH>
            <wp:positionV relativeFrom="paragraph">
              <wp:posOffset>807971</wp:posOffset>
            </wp:positionV>
            <wp:extent cx="2569210" cy="2743200"/>
            <wp:effectExtent l="0" t="0" r="2540" b="0"/>
            <wp:wrapTight wrapText="bothSides">
              <wp:wrapPolygon edited="0">
                <wp:start x="0" y="0"/>
                <wp:lineTo x="0" y="21450"/>
                <wp:lineTo x="21461" y="21450"/>
                <wp:lineTo x="21461" y="0"/>
                <wp:lineTo x="0" y="0"/>
              </wp:wrapPolygon>
            </wp:wrapTight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4751">
        <w:br w:type="page"/>
      </w:r>
    </w:p>
    <w:p w14:paraId="23015782" w14:textId="29F33B6A" w:rsidR="00B94751" w:rsidRPr="00157000" w:rsidRDefault="00B94751" w:rsidP="00B94751">
      <w:pPr>
        <w:pStyle w:val="Listenabsatz"/>
        <w:numPr>
          <w:ilvl w:val="0"/>
          <w:numId w:val="5"/>
        </w:numPr>
        <w:rPr>
          <w:rStyle w:val="SchwacherVerweis"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564544" behindDoc="1" locked="0" layoutInCell="1" allowOverlap="1" wp14:anchorId="60CA3308" wp14:editId="4A2D594A">
            <wp:simplePos x="0" y="0"/>
            <wp:positionH relativeFrom="column">
              <wp:posOffset>-3175</wp:posOffset>
            </wp:positionH>
            <wp:positionV relativeFrom="paragraph">
              <wp:posOffset>342265</wp:posOffset>
            </wp:positionV>
            <wp:extent cx="2535555" cy="2914650"/>
            <wp:effectExtent l="0" t="0" r="0" b="0"/>
            <wp:wrapTight wrapText="bothSides">
              <wp:wrapPolygon edited="0">
                <wp:start x="0" y="0"/>
                <wp:lineTo x="0" y="21459"/>
                <wp:lineTo x="21421" y="21459"/>
                <wp:lineTo x="21421" y="0"/>
                <wp:lineTo x="0" y="0"/>
              </wp:wrapPolygon>
            </wp:wrapTight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55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 </w:t>
      </w:r>
      <w:r w:rsidRPr="00157000">
        <w:rPr>
          <w:rStyle w:val="SchwacherVerweis"/>
          <w:sz w:val="28"/>
          <w:szCs w:val="28"/>
        </w:rPr>
        <w:t>Registrierung der Systemadministratoren</w:t>
      </w:r>
    </w:p>
    <w:p w14:paraId="0586E4C1" w14:textId="067E9480" w:rsidR="00B94751" w:rsidRDefault="005B590B" w:rsidP="00B94751">
      <w:r>
        <w:rPr>
          <w:noProof/>
        </w:rPr>
        <w:drawing>
          <wp:anchor distT="0" distB="0" distL="114300" distR="114300" simplePos="0" relativeHeight="251720192" behindDoc="1" locked="0" layoutInCell="1" allowOverlap="1" wp14:anchorId="3107C7A0" wp14:editId="3EEFD3D9">
            <wp:simplePos x="0" y="0"/>
            <wp:positionH relativeFrom="column">
              <wp:posOffset>592455</wp:posOffset>
            </wp:positionH>
            <wp:positionV relativeFrom="paragraph">
              <wp:posOffset>6350</wp:posOffset>
            </wp:positionV>
            <wp:extent cx="2626360" cy="2843530"/>
            <wp:effectExtent l="0" t="0" r="2540" b="0"/>
            <wp:wrapTight wrapText="bothSides">
              <wp:wrapPolygon edited="0">
                <wp:start x="0" y="0"/>
                <wp:lineTo x="0" y="21417"/>
                <wp:lineTo x="21464" y="21417"/>
                <wp:lineTo x="21464" y="0"/>
                <wp:lineTo x="0" y="0"/>
              </wp:wrapPolygon>
            </wp:wrapTight>
            <wp:docPr id="53" name="Grafik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6360" cy="284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264" behindDoc="1" locked="0" layoutInCell="1" allowOverlap="1" wp14:anchorId="4C4C1940" wp14:editId="1CAF7006">
                <wp:simplePos x="0" y="0"/>
                <wp:positionH relativeFrom="column">
                  <wp:posOffset>592455</wp:posOffset>
                </wp:positionH>
                <wp:positionV relativeFrom="paragraph">
                  <wp:posOffset>2907030</wp:posOffset>
                </wp:positionV>
                <wp:extent cx="262636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4" name="Textfeld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63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63C929" w14:textId="776B3B61" w:rsidR="005B590B" w:rsidRPr="00EB1307" w:rsidRDefault="005B590B" w:rsidP="005B590B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1: </w:t>
                            </w:r>
                            <w:r w:rsidRPr="007E7475">
                              <w:t xml:space="preserve"> Übersichtsseite 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C1940" id="Textfeld 54" o:spid="_x0000_s1030" type="#_x0000_t202" style="position:absolute;margin-left:46.65pt;margin-top:228.9pt;width:206.8pt;height:.05pt;z-index:-25159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" stroked="f">
                <v:textbox style="mso-fit-shape-to-text:t" inset="0,0,0,0">
                  <w:txbxContent>
                    <w:p w14:paraId="6E63C929" w14:textId="776B3B61" w:rsidR="005B590B" w:rsidRPr="00EB1307" w:rsidRDefault="005B590B" w:rsidP="005B590B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1: </w:t>
                      </w:r>
                      <w:r w:rsidRPr="007E7475">
                        <w:t xml:space="preserve"> Übersichtsseite Admi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23028161" w14:textId="3A19C728" w:rsidR="00B94751" w:rsidRDefault="00B94751" w:rsidP="00B94751"/>
    <w:p w14:paraId="322A21BC" w14:textId="77777777" w:rsidR="00B94751" w:rsidRDefault="00B94751" w:rsidP="00B94751"/>
    <w:p w14:paraId="155CE551" w14:textId="77777777" w:rsidR="00B94751" w:rsidRDefault="00B94751" w:rsidP="00B94751"/>
    <w:p w14:paraId="27D61ADC" w14:textId="79C4A840" w:rsidR="00B94751" w:rsidRDefault="00B94751" w:rsidP="00B94751"/>
    <w:p w14:paraId="5BD139DE" w14:textId="7FF13087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714401CA" wp14:editId="37F33611">
                <wp:simplePos x="0" y="0"/>
                <wp:positionH relativeFrom="column">
                  <wp:posOffset>1142255</wp:posOffset>
                </wp:positionH>
                <wp:positionV relativeFrom="paragraph">
                  <wp:posOffset>179800</wp:posOffset>
                </wp:positionV>
                <wp:extent cx="1506381" cy="279980"/>
                <wp:effectExtent l="0" t="0" r="17780" b="25400"/>
                <wp:wrapNone/>
                <wp:docPr id="58" name="Rechteck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1169AC" id="Rechteck 58" o:spid="_x0000_s1026" style="position:absolute;margin-left:89.95pt;margin-top:14.15pt;width:118.6pt;height:22.0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uaAP9O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04A5F296" w14:textId="5455342E" w:rsidR="00B94751" w:rsidRDefault="005B590B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6576" behindDoc="0" locked="0" layoutInCell="1" allowOverlap="1" wp14:anchorId="5CFAA645" wp14:editId="4C5E0F47">
                <wp:simplePos x="0" y="0"/>
                <wp:positionH relativeFrom="column">
                  <wp:posOffset>1140442</wp:posOffset>
                </wp:positionH>
                <wp:positionV relativeFrom="paragraph">
                  <wp:posOffset>204470</wp:posOffset>
                </wp:positionV>
                <wp:extent cx="1506381" cy="279980"/>
                <wp:effectExtent l="0" t="0" r="17780" b="25400"/>
                <wp:wrapNone/>
                <wp:docPr id="59" name="Rechteck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6381" cy="27998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3BEC92" id="Rechteck 59" o:spid="_x0000_s1026" style="position:absolute;margin-left:89.8pt;margin-top:16.1pt;width:118.6pt;height:22.05pt;z-index:25173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D581E69" w14:textId="20DAEF3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0A17D312" wp14:editId="4A5BB28C">
                <wp:simplePos x="0" y="0"/>
                <wp:positionH relativeFrom="column">
                  <wp:posOffset>-2451919</wp:posOffset>
                </wp:positionH>
                <wp:positionV relativeFrom="paragraph">
                  <wp:posOffset>199548</wp:posOffset>
                </wp:positionV>
                <wp:extent cx="3192472" cy="1941499"/>
                <wp:effectExtent l="0" t="38100" r="46355" b="20955"/>
                <wp:wrapNone/>
                <wp:docPr id="78" name="Gerade Verbindung mit Pfei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92472" cy="19414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C68599" id="Gerade Verbindung mit Pfeil 78" o:spid="_x0000_s1026" type="#_x0000_t32" style="position:absolute;margin-left:-193.05pt;margin-top:15.7pt;width:251.4pt;height:152.85pt;flip:y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40672" behindDoc="0" locked="0" layoutInCell="1" allowOverlap="1" wp14:anchorId="1D8B24C8" wp14:editId="1EC5C9FA">
                <wp:simplePos x="0" y="0"/>
                <wp:positionH relativeFrom="column">
                  <wp:posOffset>2776591</wp:posOffset>
                </wp:positionH>
                <wp:positionV relativeFrom="paragraph">
                  <wp:posOffset>57572</wp:posOffset>
                </wp:positionV>
                <wp:extent cx="45719" cy="2087792"/>
                <wp:effectExtent l="38100" t="0" r="69215" b="65405"/>
                <wp:wrapNone/>
                <wp:docPr id="63" name="Gerade Verbindung mit Pfei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20877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21F1B" id="Gerade Verbindung mit Pfeil 63" o:spid="_x0000_s1026" type="#_x0000_t32" style="position:absolute;margin-left:218.65pt;margin-top:4.55pt;width:3.6pt;height:164.4pt;z-index:251740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23EDB906" wp14:editId="61EB5E0D">
                <wp:simplePos x="0" y="0"/>
                <wp:positionH relativeFrom="column">
                  <wp:posOffset>2659207</wp:posOffset>
                </wp:positionH>
                <wp:positionV relativeFrom="paragraph">
                  <wp:posOffset>57572</wp:posOffset>
                </wp:positionV>
                <wp:extent cx="126854" cy="0"/>
                <wp:effectExtent l="0" t="0" r="0" b="0"/>
                <wp:wrapNone/>
                <wp:docPr id="62" name="Gerader Verbinde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2055B3" id="Gerader Verbinder 62" o:spid="_x0000_s1026" style="position:absolute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9.4pt,4.55pt" to="219.4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" strokecolor="#ed7d31 [3205]" strokeweight=".5pt">
                <v:stroke joinstyle="miter"/>
              </v:line>
            </w:pict>
          </mc:Fallback>
        </mc:AlternateContent>
      </w:r>
      <w:r w:rsidR="00D854E7">
        <w:rPr>
          <w:noProof/>
        </w:rPr>
        <mc:AlternateContent>
          <mc:Choice Requires="wps">
            <w:drawing>
              <wp:anchor distT="0" distB="0" distL="114300" distR="114300" simplePos="0" relativeHeight="251738624" behindDoc="0" locked="0" layoutInCell="1" allowOverlap="1" wp14:anchorId="56951049" wp14:editId="79E3DF6C">
                <wp:simplePos x="0" y="0"/>
                <wp:positionH relativeFrom="column">
                  <wp:posOffset>-913824</wp:posOffset>
                </wp:positionH>
                <wp:positionV relativeFrom="paragraph">
                  <wp:posOffset>78713</wp:posOffset>
                </wp:positionV>
                <wp:extent cx="2056079" cy="1871085"/>
                <wp:effectExtent l="38100" t="0" r="20955" b="53340"/>
                <wp:wrapNone/>
                <wp:docPr id="60" name="Gerade Verbindung mit Pfei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6079" cy="1871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C5EFD1" id="Gerade Verbindung mit Pfeil 60" o:spid="_x0000_s1026" type="#_x0000_t32" style="position:absolute;margin-left:-71.95pt;margin-top:6.2pt;width:161.9pt;height:147.35pt;flip:x;z-index:25173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5EAD8779" wp14:editId="022ED539">
                <wp:simplePos x="0" y="0"/>
                <wp:positionH relativeFrom="column">
                  <wp:posOffset>-533264</wp:posOffset>
                </wp:positionH>
                <wp:positionV relativeFrom="paragraph">
                  <wp:posOffset>152712</wp:posOffset>
                </wp:positionV>
                <wp:extent cx="1268532" cy="5286"/>
                <wp:effectExtent l="0" t="57150" r="46355" b="90170"/>
                <wp:wrapNone/>
                <wp:docPr id="56" name="Gerade Verbindung mit Pfei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68532" cy="528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F51CB" id="Gerade Verbindung mit Pfeil 56" o:spid="_x0000_s1026" type="#_x0000_t32" style="position:absolute;margin-left:-42pt;margin-top:12pt;width:99.9pt;height:.4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" strokecolor="#ed7d31 [3205]" strokeweight=".5pt">
                <v:stroke endarrow="block" joinstyle="miter"/>
              </v:shape>
            </w:pict>
          </mc:Fallback>
        </mc:AlternateContent>
      </w:r>
      <w:r w:rsidR="005B590B">
        <w:rPr>
          <w:noProof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7FF45F4A" wp14:editId="3B0F85D7">
                <wp:simplePos x="0" y="0"/>
                <wp:positionH relativeFrom="column">
                  <wp:posOffset>-1505805</wp:posOffset>
                </wp:positionH>
                <wp:positionV relativeFrom="paragraph">
                  <wp:posOffset>31144</wp:posOffset>
                </wp:positionV>
                <wp:extent cx="930256" cy="232565"/>
                <wp:effectExtent l="0" t="0" r="22860" b="15240"/>
                <wp:wrapNone/>
                <wp:docPr id="55" name="Rechteck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0256" cy="2325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D933F5" id="Rechteck 55" o:spid="_x0000_s1026" style="position:absolute;margin-left:-118.55pt;margin-top:2.45pt;width:73.25pt;height:18.3pt;z-index:25172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" filled="f" strokecolor="#ed7d31 [3205]">
                <v:stroke dashstyle="3 1" joinstyle="round"/>
              </v:rect>
            </w:pict>
          </mc:Fallback>
        </mc:AlternateContent>
      </w:r>
    </w:p>
    <w:p w14:paraId="68938BA4" w14:textId="5CD46636" w:rsidR="00B94751" w:rsidRDefault="00B94751" w:rsidP="00B94751"/>
    <w:p w14:paraId="7F610930" w14:textId="7BA62A7A" w:rsidR="00B94751" w:rsidRDefault="00B94751" w:rsidP="00B94751"/>
    <w:p w14:paraId="48AA64E2" w14:textId="0CECBEE5" w:rsidR="00B94751" w:rsidRDefault="00C750F2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1640AF7" wp14:editId="56687D39">
                <wp:simplePos x="0" y="0"/>
                <wp:positionH relativeFrom="column">
                  <wp:posOffset>753870</wp:posOffset>
                </wp:positionH>
                <wp:positionV relativeFrom="paragraph">
                  <wp:posOffset>252781</wp:posOffset>
                </wp:positionV>
                <wp:extent cx="21142" cy="1009540"/>
                <wp:effectExtent l="57150" t="38100" r="55245" b="19685"/>
                <wp:wrapNone/>
                <wp:docPr id="79" name="Gerade Verbindung mit Pfei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142" cy="1009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2F6F9B" id="Gerade Verbindung mit Pfeil 79" o:spid="_x0000_s1026" type="#_x0000_t32" style="position:absolute;margin-left:59.35pt;margin-top:19.9pt;width:1.65pt;height:79.5pt;flip:y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18816" behindDoc="1" locked="0" layoutInCell="1" allowOverlap="1" wp14:anchorId="02438FDA" wp14:editId="2C887800">
                <wp:simplePos x="0" y="0"/>
                <wp:positionH relativeFrom="column">
                  <wp:posOffset>-1252</wp:posOffset>
                </wp:positionH>
                <wp:positionV relativeFrom="paragraph">
                  <wp:posOffset>72034</wp:posOffset>
                </wp:positionV>
                <wp:extent cx="25355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21" y="20057"/>
                    <wp:lineTo x="21421" y="0"/>
                    <wp:lineTo x="0" y="0"/>
                  </wp:wrapPolygon>
                </wp:wrapTight>
                <wp:docPr id="25" name="Textfeld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5355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EB54FBD" w14:textId="77777777" w:rsidR="00B94751" w:rsidRPr="003C0FC4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2.3: Admin Registrieru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38FDA" id="Textfeld 25" o:spid="_x0000_s1031" type="#_x0000_t202" style="position:absolute;margin-left:-.1pt;margin-top:5.65pt;width:199.65pt;height:21pt;z-index:-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" stroked="f">
                <v:textbox style="mso-fit-shape-to-text:t" inset="0,0,0,0">
                  <w:txbxContent>
                    <w:p w14:paraId="6EB54FBD" w14:textId="77777777" w:rsidR="00B94751" w:rsidRPr="003C0FC4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2.3: Admin Registrieru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BED020D" w14:textId="77777777" w:rsidR="00B94751" w:rsidRDefault="00B94751" w:rsidP="00B94751"/>
    <w:p w14:paraId="5E747F4B" w14:textId="77777777" w:rsidR="00B94751" w:rsidRPr="00157000" w:rsidRDefault="00B94751" w:rsidP="00B94751">
      <w:pPr>
        <w:pStyle w:val="Listenabsatz"/>
        <w:numPr>
          <w:ilvl w:val="0"/>
          <w:numId w:val="5"/>
        </w:numPr>
        <w:jc w:val="both"/>
        <w:rPr>
          <w:rStyle w:val="SchwacherVerweis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Ligen erstellen</w:t>
      </w:r>
    </w:p>
    <w:p w14:paraId="36444088" w14:textId="282065A5" w:rsidR="00B94751" w:rsidRDefault="00B94751" w:rsidP="00B94751"/>
    <w:p w14:paraId="736C648A" w14:textId="07832A4D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6A5A6002" wp14:editId="071D20DE">
                <wp:simplePos x="0" y="0"/>
                <wp:positionH relativeFrom="column">
                  <wp:posOffset>264589</wp:posOffset>
                </wp:positionH>
                <wp:positionV relativeFrom="paragraph">
                  <wp:posOffset>3604</wp:posOffset>
                </wp:positionV>
                <wp:extent cx="317133" cy="241561"/>
                <wp:effectExtent l="0" t="0" r="26035" b="25400"/>
                <wp:wrapNone/>
                <wp:docPr id="77" name="Rechteck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9C3A8" id="Rechteck 77" o:spid="_x0000_s1026" style="position:absolute;margin-left:20.85pt;margin-top:.3pt;width:24.95pt;height:19pt;z-index:251769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6272" behindDoc="0" locked="0" layoutInCell="1" allowOverlap="1" wp14:anchorId="474422A5" wp14:editId="085C6F87">
                <wp:simplePos x="0" y="0"/>
                <wp:positionH relativeFrom="column">
                  <wp:posOffset>-2914668</wp:posOffset>
                </wp:positionH>
                <wp:positionV relativeFrom="paragraph">
                  <wp:posOffset>26098</wp:posOffset>
                </wp:positionV>
                <wp:extent cx="317133" cy="241561"/>
                <wp:effectExtent l="0" t="0" r="26035" b="25400"/>
                <wp:wrapNone/>
                <wp:docPr id="76" name="Rechteck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EDDB09" id="Rechteck 76" o:spid="_x0000_s1026" style="position:absolute;margin-left:-229.5pt;margin-top:2.05pt;width:24.95pt;height:19pt;z-index:251766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" filled="f" strokecolor="#ed7d31 [3205]">
                <v:stroke dashstyle="3 1" joinstyle="round"/>
              </v:rect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90144" behindDoc="1" locked="0" layoutInCell="1" allowOverlap="1" wp14:anchorId="59608D74" wp14:editId="681F7BDF">
            <wp:simplePos x="0" y="0"/>
            <wp:positionH relativeFrom="column">
              <wp:posOffset>3206115</wp:posOffset>
            </wp:positionH>
            <wp:positionV relativeFrom="paragraph">
              <wp:posOffset>12700</wp:posOffset>
            </wp:positionV>
            <wp:extent cx="2687955" cy="2992755"/>
            <wp:effectExtent l="0" t="0" r="0" b="0"/>
            <wp:wrapTight wrapText="bothSides">
              <wp:wrapPolygon edited="0">
                <wp:start x="0" y="0"/>
                <wp:lineTo x="0" y="21449"/>
                <wp:lineTo x="21432" y="21449"/>
                <wp:lineTo x="21432" y="0"/>
                <wp:lineTo x="0" y="0"/>
              </wp:wrapPolygon>
            </wp:wrapTight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55" cy="2992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21888" behindDoc="1" locked="0" layoutInCell="1" allowOverlap="1" wp14:anchorId="74F2574A" wp14:editId="05C9F406">
                <wp:simplePos x="0" y="0"/>
                <wp:positionH relativeFrom="column">
                  <wp:posOffset>-3175</wp:posOffset>
                </wp:positionH>
                <wp:positionV relativeFrom="paragraph">
                  <wp:posOffset>3098800</wp:posOffset>
                </wp:positionV>
                <wp:extent cx="2837815" cy="266700"/>
                <wp:effectExtent l="0" t="0" r="635" b="0"/>
                <wp:wrapTight wrapText="bothSides">
                  <wp:wrapPolygon edited="0">
                    <wp:start x="0" y="0"/>
                    <wp:lineTo x="0" y="20057"/>
                    <wp:lineTo x="21460" y="20057"/>
                    <wp:lineTo x="21460" y="0"/>
                    <wp:lineTo x="0" y="0"/>
                  </wp:wrapPolygon>
                </wp:wrapTight>
                <wp:docPr id="24" name="Textfeld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3781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138C27" w14:textId="77777777" w:rsidR="00B94751" w:rsidRPr="004E05D9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4: Fernster zum Ändern/Anlegen einer Li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F2574A" id="Textfeld 24" o:spid="_x0000_s1032" type="#_x0000_t202" style="position:absolute;margin-left:-.25pt;margin-top:244pt;width:223.45pt;height:21pt;z-index:-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" stroked="f">
                <v:textbox style="mso-fit-shape-to-text:t" inset="0,0,0,0">
                  <w:txbxContent>
                    <w:p w14:paraId="53138C27" w14:textId="77777777" w:rsidR="00B94751" w:rsidRPr="004E05D9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4: Fernster zum Ändern/Anlegen einer Liga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85024" behindDoc="1" locked="0" layoutInCell="1" allowOverlap="1" wp14:anchorId="1AE006F6" wp14:editId="1F77C2E4">
            <wp:simplePos x="0" y="0"/>
            <wp:positionH relativeFrom="column">
              <wp:posOffset>-3175</wp:posOffset>
            </wp:positionH>
            <wp:positionV relativeFrom="paragraph">
              <wp:posOffset>12700</wp:posOffset>
            </wp:positionV>
            <wp:extent cx="2837815" cy="3028950"/>
            <wp:effectExtent l="0" t="0" r="635" b="0"/>
            <wp:wrapTight wrapText="bothSides">
              <wp:wrapPolygon edited="0">
                <wp:start x="0" y="0"/>
                <wp:lineTo x="0" y="21464"/>
                <wp:lineTo x="21460" y="21464"/>
                <wp:lineTo x="21460" y="0"/>
                <wp:lineTo x="0" y="0"/>
              </wp:wrapPolygon>
            </wp:wrapTight>
            <wp:docPr id="12" name="Grafik 12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fik 12" descr="Ein Bild, das Text enthält.&#10;&#10;Automatisch generierte Beschreibu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81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59F8BF" w14:textId="77777777" w:rsidR="00B94751" w:rsidRDefault="00B94751" w:rsidP="00B94751"/>
    <w:p w14:paraId="36A87F8B" w14:textId="77777777" w:rsidR="00B94751" w:rsidRDefault="00B94751" w:rsidP="00B94751"/>
    <w:p w14:paraId="7931CE43" w14:textId="77777777" w:rsidR="00B94751" w:rsidRDefault="00B94751" w:rsidP="00B94751"/>
    <w:p w14:paraId="06C2C738" w14:textId="77777777" w:rsidR="00B94751" w:rsidRDefault="00B94751" w:rsidP="00B94751"/>
    <w:p w14:paraId="796171F4" w14:textId="77777777" w:rsidR="00B94751" w:rsidRDefault="00B94751" w:rsidP="00B94751"/>
    <w:p w14:paraId="2A5D89D7" w14:textId="77777777" w:rsidR="00B94751" w:rsidRDefault="00B94751" w:rsidP="00B94751"/>
    <w:p w14:paraId="617DBBAB" w14:textId="77777777" w:rsidR="00B94751" w:rsidRDefault="00B94751" w:rsidP="00B94751"/>
    <w:p w14:paraId="2F9582A9" w14:textId="63FFBFCB" w:rsidR="00B94751" w:rsidRDefault="00B94751" w:rsidP="00B94751"/>
    <w:p w14:paraId="15C26AAF" w14:textId="77777777" w:rsidR="00B94751" w:rsidRDefault="00B94751" w:rsidP="00B94751"/>
    <w:p w14:paraId="5E837485" w14:textId="7E6C43D3" w:rsidR="00B94751" w:rsidRDefault="00B94751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24960" behindDoc="1" locked="0" layoutInCell="1" allowOverlap="1" wp14:anchorId="100B9B76" wp14:editId="09CC51D6">
                <wp:simplePos x="0" y="0"/>
                <wp:positionH relativeFrom="column">
                  <wp:posOffset>317500</wp:posOffset>
                </wp:positionH>
                <wp:positionV relativeFrom="paragraph">
                  <wp:posOffset>149860</wp:posOffset>
                </wp:positionV>
                <wp:extent cx="2687955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32" y="20057"/>
                    <wp:lineTo x="21432" y="0"/>
                    <wp:lineTo x="0" y="0"/>
                  </wp:wrapPolygon>
                </wp:wrapTight>
                <wp:docPr id="23" name="Textfeld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87955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651795E" w14:textId="77777777" w:rsidR="00B94751" w:rsidRPr="004041BF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3.5: Fenster zum Einsehen der Ligadat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0B9B76" id="Textfeld 23" o:spid="_x0000_s1033" type="#_x0000_t202" style="position:absolute;margin-left:25pt;margin-top:11.8pt;width:211.65pt;height:21pt;z-index:-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" stroked="f">
                <v:textbox style="mso-fit-shape-to-text:t" inset="0,0,0,0">
                  <w:txbxContent>
                    <w:p w14:paraId="5651795E" w14:textId="77777777" w:rsidR="00B94751" w:rsidRPr="004041BF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3.5: Fenster zum Einsehen der Ligadate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7419EDF3" w14:textId="77777777" w:rsidR="00B94751" w:rsidRDefault="00B94751" w:rsidP="00B94751"/>
    <w:p w14:paraId="21CA891A" w14:textId="77777777" w:rsidR="00B94751" w:rsidRDefault="00B94751" w:rsidP="00B94751"/>
    <w:p w14:paraId="71FA6DCE" w14:textId="77777777" w:rsidR="00B94751" w:rsidRDefault="00B94751" w:rsidP="00B94751"/>
    <w:p w14:paraId="2F535CFE" w14:textId="77777777" w:rsidR="00B94751" w:rsidRDefault="00B94751" w:rsidP="00B94751"/>
    <w:p w14:paraId="2C233825" w14:textId="77777777" w:rsidR="00B94751" w:rsidRDefault="00B94751" w:rsidP="00B94751"/>
    <w:p w14:paraId="5E2D9BF0" w14:textId="02CB2299" w:rsidR="00B94751" w:rsidRPr="003F7840" w:rsidRDefault="00B94751" w:rsidP="00B94751">
      <w:pPr>
        <w:pStyle w:val="Listenabsatz"/>
        <w:numPr>
          <w:ilvl w:val="0"/>
          <w:numId w:val="5"/>
        </w:numPr>
        <w:rPr>
          <w:smallCaps/>
          <w:color w:val="5A5A5A" w:themeColor="text1" w:themeTint="A5"/>
          <w:sz w:val="28"/>
          <w:szCs w:val="28"/>
        </w:rPr>
      </w:pPr>
      <w:r w:rsidRPr="00157000">
        <w:rPr>
          <w:rStyle w:val="SchwacherVerweis"/>
          <w:sz w:val="28"/>
          <w:szCs w:val="28"/>
        </w:rPr>
        <w:t>Systemdatum ändern</w:t>
      </w:r>
    </w:p>
    <w:p w14:paraId="16C41E62" w14:textId="5B1EEE8A" w:rsidR="00B94751" w:rsidRDefault="00B94751" w:rsidP="00B94751"/>
    <w:p w14:paraId="7CCE410E" w14:textId="12CC8E71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C814557" wp14:editId="4B5E97EA">
                <wp:simplePos x="0" y="0"/>
                <wp:positionH relativeFrom="column">
                  <wp:posOffset>-726491</wp:posOffset>
                </wp:positionH>
                <wp:positionV relativeFrom="paragraph">
                  <wp:posOffset>122650</wp:posOffset>
                </wp:positionV>
                <wp:extent cx="856259" cy="0"/>
                <wp:effectExtent l="38100" t="76200" r="0" b="95250"/>
                <wp:wrapNone/>
                <wp:docPr id="75" name="Gerade Verbindung mit Pfei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625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5C6D36" id="Gerade Verbindung mit Pfeil 75" o:spid="_x0000_s1026" type="#_x0000_t32" style="position:absolute;margin-left:-57.2pt;margin-top:9.65pt;width:67.4pt;height:0;flip:x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176" behindDoc="0" locked="0" layoutInCell="1" allowOverlap="1" wp14:anchorId="529D3AB6" wp14:editId="36CC2591">
                <wp:simplePos x="0" y="0"/>
                <wp:positionH relativeFrom="column">
                  <wp:posOffset>145360</wp:posOffset>
                </wp:positionH>
                <wp:positionV relativeFrom="paragraph">
                  <wp:posOffset>4977</wp:posOffset>
                </wp:positionV>
                <wp:extent cx="317133" cy="241561"/>
                <wp:effectExtent l="0" t="0" r="26035" b="25400"/>
                <wp:wrapNone/>
                <wp:docPr id="74" name="Rechteck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133" cy="241561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C38B9F" id="Rechteck 74" o:spid="_x0000_s1026" style="position:absolute;margin-left:11.45pt;margin-top:.4pt;width:24.95pt;height:19pt;z-index:251762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" filled="f" strokecolor="#ed7d31 [3205]">
                <v:stroke dashstyle="3 1" joinstyle="round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42720" behindDoc="1" locked="0" layoutInCell="1" allowOverlap="1" wp14:anchorId="5EB22AB5" wp14:editId="3F6B0472">
            <wp:simplePos x="0" y="0"/>
            <wp:positionH relativeFrom="column">
              <wp:posOffset>140335</wp:posOffset>
            </wp:positionH>
            <wp:positionV relativeFrom="paragraph">
              <wp:posOffset>22225</wp:posOffset>
            </wp:positionV>
            <wp:extent cx="3048635" cy="3081020"/>
            <wp:effectExtent l="0" t="0" r="0" b="5080"/>
            <wp:wrapNone/>
            <wp:docPr id="65" name="Grafi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635" cy="308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94751">
        <w:rPr>
          <w:noProof/>
        </w:rPr>
        <mc:AlternateContent>
          <mc:Choice Requires="wps">
            <w:drawing>
              <wp:anchor distT="0" distB="0" distL="114300" distR="114300" simplePos="0" relativeHeight="251608576" behindDoc="1" locked="0" layoutInCell="1" allowOverlap="1" wp14:anchorId="4A492B77" wp14:editId="63192DBF">
                <wp:simplePos x="0" y="0"/>
                <wp:positionH relativeFrom="column">
                  <wp:posOffset>-3175</wp:posOffset>
                </wp:positionH>
                <wp:positionV relativeFrom="paragraph">
                  <wp:posOffset>3041650</wp:posOffset>
                </wp:positionV>
                <wp:extent cx="2712085" cy="405765"/>
                <wp:effectExtent l="0" t="0" r="0" b="0"/>
                <wp:wrapTight wrapText="bothSides">
                  <wp:wrapPolygon edited="0">
                    <wp:start x="0" y="0"/>
                    <wp:lineTo x="0" y="20282"/>
                    <wp:lineTo x="21393" y="20282"/>
                    <wp:lineTo x="21393" y="0"/>
                    <wp:lineTo x="0" y="0"/>
                  </wp:wrapPolygon>
                </wp:wrapTight>
                <wp:docPr id="21" name="Textfeld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712085" cy="40576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E5844D" w14:textId="4AB40106" w:rsidR="00B94751" w:rsidRPr="007C506D" w:rsidRDefault="00B94751" w:rsidP="00B94751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 xml:space="preserve">Papierprototyp 4.2: Übersichtsseite Admin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492B77" id="Textfeld 21" o:spid="_x0000_s1034" type="#_x0000_t202" style="position:absolute;margin-left:-.25pt;margin-top:239.5pt;width:213.55pt;height:31.95pt;z-index:-25170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" stroked="f">
                <v:textbox style="mso-fit-shape-to-text:t" inset="0,0,0,0">
                  <w:txbxContent>
                    <w:p w14:paraId="7DE5844D" w14:textId="4AB40106" w:rsidR="00B94751" w:rsidRPr="007C506D" w:rsidRDefault="00B94751" w:rsidP="00B94751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 xml:space="preserve">Papierprototyp 4.2: Übersichtsseite Admin 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B94751">
        <w:rPr>
          <w:noProof/>
        </w:rPr>
        <w:drawing>
          <wp:anchor distT="0" distB="0" distL="114300" distR="114300" simplePos="0" relativeHeight="251579904" behindDoc="1" locked="0" layoutInCell="1" allowOverlap="1" wp14:anchorId="1EBDA0C5" wp14:editId="6BCD72F7">
            <wp:simplePos x="0" y="0"/>
            <wp:positionH relativeFrom="column">
              <wp:posOffset>-3175</wp:posOffset>
            </wp:positionH>
            <wp:positionV relativeFrom="paragraph">
              <wp:posOffset>-3175</wp:posOffset>
            </wp:positionV>
            <wp:extent cx="2712085" cy="2984500"/>
            <wp:effectExtent l="0" t="0" r="0" b="6350"/>
            <wp:wrapTight wrapText="bothSides">
              <wp:wrapPolygon edited="0">
                <wp:start x="0" y="0"/>
                <wp:lineTo x="0" y="21508"/>
                <wp:lineTo x="21393" y="21508"/>
                <wp:lineTo x="21393" y="0"/>
                <wp:lineTo x="0" y="0"/>
              </wp:wrapPolygon>
            </wp:wrapTight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085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A2C3C7" w14:textId="41203C07" w:rsidR="00B94751" w:rsidRDefault="00B94751" w:rsidP="00B94751"/>
    <w:p w14:paraId="723D6F59" w14:textId="6EF9C100" w:rsidR="00B94751" w:rsidRDefault="00F110ED" w:rsidP="00F110ED">
      <w:pPr>
        <w:tabs>
          <w:tab w:val="left" w:pos="1631"/>
        </w:tabs>
      </w:pPr>
      <w:r>
        <w:tab/>
      </w:r>
    </w:p>
    <w:p w14:paraId="39E5A32B" w14:textId="20FD5DB8" w:rsidR="00B94751" w:rsidRDefault="00B94751" w:rsidP="00B94751"/>
    <w:p w14:paraId="39B16996" w14:textId="48C2D5B4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615744" behindDoc="1" locked="0" layoutInCell="1" allowOverlap="1" wp14:anchorId="2857C5BA" wp14:editId="66CC5EE7">
                <wp:simplePos x="0" y="0"/>
                <wp:positionH relativeFrom="column">
                  <wp:posOffset>3080957</wp:posOffset>
                </wp:positionH>
                <wp:positionV relativeFrom="paragraph">
                  <wp:posOffset>94652</wp:posOffset>
                </wp:positionV>
                <wp:extent cx="2613660" cy="266700"/>
                <wp:effectExtent l="0" t="0" r="0" b="0"/>
                <wp:wrapTight wrapText="bothSides">
                  <wp:wrapPolygon edited="0">
                    <wp:start x="0" y="0"/>
                    <wp:lineTo x="0" y="20057"/>
                    <wp:lineTo x="21411" y="20057"/>
                    <wp:lineTo x="21411" y="0"/>
                    <wp:lineTo x="0" y="0"/>
                  </wp:wrapPolygon>
                </wp:wrapTight>
                <wp:docPr id="22" name="Textfeld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61366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FCB572E" w14:textId="28073F2E" w:rsidR="00D854E7" w:rsidRPr="00D854E7" w:rsidRDefault="00D854E7" w:rsidP="00D854E7">
                            <w:pPr>
                              <w:pStyle w:val="Beschriftu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857C5BA" id="Textfeld 22" o:spid="_x0000_s1035" type="#_x0000_t202" style="position:absolute;margin-left:242.6pt;margin-top:7.45pt;width:205.8pt;height:21pt;z-index:-25170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" stroked="f">
                <v:textbox style="mso-fit-shape-to-text:t" inset="0,0,0,0">
                  <w:txbxContent>
                    <w:p w14:paraId="4FCB572E" w14:textId="28073F2E" w:rsidR="00D854E7" w:rsidRPr="00D854E7" w:rsidRDefault="00D854E7" w:rsidP="00D854E7">
                      <w:pPr>
                        <w:pStyle w:val="Beschriftung"/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662C6579" w14:textId="23543755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DB7CA9" wp14:editId="0F28FB95">
                <wp:simplePos x="0" y="0"/>
                <wp:positionH relativeFrom="column">
                  <wp:posOffset>-668350</wp:posOffset>
                </wp:positionH>
                <wp:positionV relativeFrom="paragraph">
                  <wp:posOffset>106243</wp:posOffset>
                </wp:positionV>
                <wp:extent cx="1294959" cy="930257"/>
                <wp:effectExtent l="0" t="38100" r="57785" b="22860"/>
                <wp:wrapNone/>
                <wp:docPr id="73" name="Gerade Verbindung mit Pfei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94959" cy="9302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98330C" id="Gerade Verbindung mit Pfeil 73" o:spid="_x0000_s1026" type="#_x0000_t32" style="position:absolute;margin-left:-52.65pt;margin-top:8.35pt;width:101.95pt;height:73.25pt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" strokecolor="#ed7d31 [3205]" strokeweight=".5pt">
                <v:stroke endarrow="block" joinstyle="miter"/>
              </v:shape>
            </w:pict>
          </mc:Fallback>
        </mc:AlternateContent>
      </w:r>
    </w:p>
    <w:p w14:paraId="503DC5D2" w14:textId="4AB49400" w:rsidR="00B94751" w:rsidRDefault="00B94751" w:rsidP="00B94751"/>
    <w:p w14:paraId="6CDAF495" w14:textId="0E1D695A" w:rsidR="00B94751" w:rsidRDefault="00B94751" w:rsidP="00B94751"/>
    <w:p w14:paraId="26E5FC87" w14:textId="19C3F868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13169E8C" wp14:editId="76464552">
                <wp:simplePos x="0" y="0"/>
                <wp:positionH relativeFrom="column">
                  <wp:posOffset>-2227587</wp:posOffset>
                </wp:positionH>
                <wp:positionV relativeFrom="paragraph">
                  <wp:posOffset>20216</wp:posOffset>
                </wp:positionV>
                <wp:extent cx="1538094" cy="322419"/>
                <wp:effectExtent l="0" t="0" r="24130" b="20955"/>
                <wp:wrapNone/>
                <wp:docPr id="72" name="Rechteck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8094" cy="322419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ys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A100B0" id="Rechteck 72" o:spid="_x0000_s1026" style="position:absolute;margin-left:-175.4pt;margin-top:1.6pt;width:121.1pt;height:25.4pt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" filled="f" strokecolor="#ed7d31 [3205]">
                <v:stroke dashstyle="3 1" joinstyle="round"/>
              </v:rect>
            </w:pict>
          </mc:Fallback>
        </mc:AlternateContent>
      </w:r>
    </w:p>
    <w:p w14:paraId="60159F62" w14:textId="53499427" w:rsidR="00B94751" w:rsidRDefault="00B94751" w:rsidP="00B94751"/>
    <w:p w14:paraId="3890525C" w14:textId="298F9F27" w:rsidR="00B94751" w:rsidRDefault="00F110ED" w:rsidP="00B94751">
      <w:r>
        <w:rPr>
          <w:noProof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711D126C" wp14:editId="063A2652">
                <wp:simplePos x="0" y="0"/>
                <wp:positionH relativeFrom="column">
                  <wp:posOffset>235475</wp:posOffset>
                </wp:positionH>
                <wp:positionV relativeFrom="paragraph">
                  <wp:posOffset>171391</wp:posOffset>
                </wp:positionV>
                <wp:extent cx="3048635" cy="635"/>
                <wp:effectExtent l="0" t="0" r="0" b="0"/>
                <wp:wrapNone/>
                <wp:docPr id="66" name="Textfeld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6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F486D" w14:textId="21FEAD94" w:rsidR="00F110ED" w:rsidRPr="00492319" w:rsidRDefault="00F110ED" w:rsidP="00F110ED">
                            <w:pPr>
                              <w:pStyle w:val="Beschriftung"/>
                              <w:rPr>
                                <w:noProof/>
                              </w:rPr>
                            </w:pPr>
                            <w:r>
                              <w:t>Papierprototyp 4.3: Systemdatum ände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1D126C" id="Textfeld 66" o:spid="_x0000_s1036" type="#_x0000_t202" style="position:absolute;margin-left:18.55pt;margin-top:13.5pt;width:240.05pt;height:.05pt;z-index:25174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" stroked="f">
                <v:textbox style="mso-fit-shape-to-text:t" inset="0,0,0,0">
                  <w:txbxContent>
                    <w:p w14:paraId="344F486D" w14:textId="21FEAD94" w:rsidR="00F110ED" w:rsidRPr="00492319" w:rsidRDefault="00F110ED" w:rsidP="00F110ED">
                      <w:pPr>
                        <w:pStyle w:val="Beschriftung"/>
                        <w:rPr>
                          <w:noProof/>
                        </w:rPr>
                      </w:pPr>
                      <w:r>
                        <w:t>Papierprototyp 4.3: Systemdatum ändern</w:t>
                      </w:r>
                    </w:p>
                  </w:txbxContent>
                </v:textbox>
              </v:shape>
            </w:pict>
          </mc:Fallback>
        </mc:AlternateContent>
      </w:r>
    </w:p>
    <w:p w14:paraId="13B47282" w14:textId="13C889F7" w:rsidR="00B94751" w:rsidRDefault="00B94751" w:rsidP="00B94751"/>
    <w:p w14:paraId="0C99ABF6" w14:textId="77777777" w:rsidR="00B94751" w:rsidRDefault="00B94751" w:rsidP="00B94751"/>
    <w:p w14:paraId="7E66C1D2" w14:textId="77777777" w:rsidR="00B94751" w:rsidRDefault="00B94751" w:rsidP="00B94751"/>
    <w:p w14:paraId="4726A41A" w14:textId="77777777" w:rsidR="00B94751" w:rsidRDefault="00B94751" w:rsidP="00B94751"/>
    <w:p w14:paraId="30725B61" w14:textId="77777777" w:rsidR="00B94751" w:rsidRDefault="00B94751" w:rsidP="00B94751"/>
    <w:p w14:paraId="2E285B3A" w14:textId="77777777" w:rsidR="00B94751" w:rsidRDefault="00B94751" w:rsidP="00B94751"/>
    <w:p w14:paraId="5D408261" w14:textId="77777777" w:rsidR="00B94751" w:rsidRDefault="00B94751" w:rsidP="00B94751"/>
    <w:p w14:paraId="0ED6B9EE" w14:textId="77777777" w:rsidR="00B94751" w:rsidRDefault="00B94751" w:rsidP="00B94751"/>
    <w:p w14:paraId="5EA78825" w14:textId="77777777" w:rsidR="00B94751" w:rsidRDefault="00B94751" w:rsidP="00B94751"/>
    <w:p w14:paraId="5C1EE57B" w14:textId="77777777" w:rsidR="00B94751" w:rsidRDefault="00B94751" w:rsidP="00B94751"/>
    <w:p w14:paraId="28568B0F" w14:textId="77777777" w:rsidR="00B94751" w:rsidRDefault="00B94751" w:rsidP="00B94751"/>
    <w:p w14:paraId="1B217D18" w14:textId="77777777" w:rsidR="00B94751" w:rsidRDefault="00B94751" w:rsidP="00B94751"/>
    <w:p w14:paraId="6EC8AF7F" w14:textId="77777777" w:rsidR="00B94751" w:rsidRDefault="00B94751" w:rsidP="00B94751"/>
    <w:p w14:paraId="24019AAB" w14:textId="77777777" w:rsidR="00B94751" w:rsidRDefault="00B94751" w:rsidP="00B94751"/>
    <w:p w14:paraId="6C974B97" w14:textId="77777777" w:rsidR="00B94751" w:rsidRDefault="00B94751" w:rsidP="00B94751"/>
    <w:p w14:paraId="033BC5E9" w14:textId="77777777" w:rsidR="00B94751" w:rsidRDefault="00B94751" w:rsidP="00B94751"/>
    <w:p w14:paraId="27243E68" w14:textId="77777777" w:rsidR="00B94751" w:rsidRDefault="00B94751" w:rsidP="00B94751"/>
    <w:p w14:paraId="4FE54853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0" w:name="_Toc115257129"/>
      <w:bookmarkEnd w:id="7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e (Komponenten- und Klassendiagramme)</w:t>
      </w:r>
      <w:bookmarkEnd w:id="10"/>
    </w:p>
    <w:p w14:paraId="2A1479DC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Pr="00272A78">
        <w:rPr>
          <w:rFonts w:cstheme="minorHAnsi"/>
        </w:rPr>
        <w:t xml:space="preserve">Ein </w:t>
      </w:r>
      <w:r>
        <w:rPr>
          <w:rFonts w:cstheme="minorHAnsi"/>
        </w:rPr>
        <w:t xml:space="preserve">Komponenten- und Klassendiagramme </w:t>
      </w:r>
      <w:r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Pr="00272A78">
        <w:rPr>
          <w:rFonts w:cstheme="minorHAnsi"/>
        </w:rPr>
        <w:t xml:space="preserve"> dabei, Quellcode und Implementierungsarbeiten zu strukturieren, bevor diese </w:t>
      </w:r>
      <w:proofErr w:type="gramStart"/>
      <w:r w:rsidRPr="00272A78">
        <w:rPr>
          <w:rFonts w:cstheme="minorHAnsi"/>
        </w:rPr>
        <w:t>starten</w:t>
      </w:r>
      <w:proofErr w:type="gramEnd"/>
      <w:r w:rsidRPr="00272A78">
        <w:rPr>
          <w:rFonts w:cstheme="minorHAnsi"/>
        </w:rPr>
        <w:t xml:space="preserve"> und ermöglicht eine Aufteilung der Programmieraufgaben.</w:t>
      </w:r>
    </w:p>
    <w:p w14:paraId="6E93C15D" w14:textId="77777777" w:rsidR="00EA25F4" w:rsidRDefault="00EA25F4" w:rsidP="00EA25F4"/>
    <w:p w14:paraId="356E01D3" w14:textId="77777777" w:rsidR="00EA25F4" w:rsidRPr="00827E94" w:rsidRDefault="00EA25F4" w:rsidP="00EA25F4">
      <w:pPr>
        <w:pStyle w:val="berschrift3"/>
      </w:pPr>
      <w:r>
        <w:t>Klassendiagramm</w:t>
      </w:r>
    </w:p>
    <w:p w14:paraId="5848CB00" w14:textId="77777777" w:rsidR="00EA25F4" w:rsidRDefault="00EA25F4" w:rsidP="00EA25F4">
      <w:pPr>
        <w:pStyle w:val="berschrift4"/>
      </w:pPr>
      <w:r>
        <w:t>Backend</w:t>
      </w:r>
    </w:p>
    <w:p w14:paraId="7BA0A68C" w14:textId="77777777" w:rsidR="00EA25F4" w:rsidRDefault="00EA25F4" w:rsidP="00EA25F4">
      <w:pPr>
        <w:rPr>
          <w:rFonts w:cstheme="minorHAnsi"/>
        </w:rPr>
      </w:pPr>
      <w:r>
        <w:rPr>
          <w:noProof/>
          <w:lang w:eastAsia="de-DE"/>
        </w:rPr>
        <w:drawing>
          <wp:anchor distT="0" distB="0" distL="114300" distR="114300" simplePos="0" relativeHeight="251771392" behindDoc="1" locked="0" layoutInCell="1" allowOverlap="1" wp14:anchorId="7362BFEF" wp14:editId="2E6A2172">
            <wp:simplePos x="0" y="0"/>
            <wp:positionH relativeFrom="column">
              <wp:posOffset>-35560</wp:posOffset>
            </wp:positionH>
            <wp:positionV relativeFrom="paragraph">
              <wp:posOffset>181610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D224A1C" w14:textId="77777777" w:rsidR="00EA25F4" w:rsidRDefault="00EA25F4" w:rsidP="00EA25F4">
      <w:pPr>
        <w:pStyle w:val="berschrift4"/>
      </w:pPr>
      <w:r>
        <w:t>Frontend</w:t>
      </w:r>
    </w:p>
    <w:p w14:paraId="0781FAC1" w14:textId="030845EF" w:rsidR="00EA25F4" w:rsidRDefault="00EA25F4" w:rsidP="00EA25F4">
      <w:r>
        <w:rPr>
          <w:noProof/>
          <w:lang w:eastAsia="de-DE"/>
        </w:rPr>
        <w:drawing>
          <wp:inline distT="0" distB="0" distL="0" distR="0" wp14:anchorId="3891E25D" wp14:editId="4FA5DC5B">
            <wp:extent cx="4655127" cy="206638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gistration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9947" cy="207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29036F58" wp14:editId="03D3461C">
            <wp:extent cx="4314305" cy="1153240"/>
            <wp:effectExtent l="0" t="0" r="0" b="889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gin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867" cy="1157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lastRenderedPageBreak/>
        <w:drawing>
          <wp:inline distT="0" distB="0" distL="0" distR="0" wp14:anchorId="5B354A0E" wp14:editId="2666E988">
            <wp:extent cx="4405745" cy="1177682"/>
            <wp:effectExtent l="0" t="0" r="0" b="381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FA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727" cy="118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5519D634" wp14:editId="5B3B73E3">
            <wp:extent cx="4605250" cy="1231011"/>
            <wp:effectExtent l="0" t="0" r="5080" b="762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Create_Ligue.drawio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2003" cy="1238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2D9B3FE" wp14:editId="44DAD9A9">
            <wp:extent cx="4513810" cy="1239407"/>
            <wp:effectExtent l="0" t="0" r="127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howSchedule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490" cy="124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1ADCFFB0" wp14:editId="2B49CDDE">
            <wp:extent cx="5760720" cy="1645920"/>
            <wp:effectExtent l="0" t="0" r="0" b="0"/>
            <wp:docPr id="15" name="Grafi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hangeDate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drawing>
          <wp:inline distT="0" distB="0" distL="0" distR="0" wp14:anchorId="496B89B3" wp14:editId="3D8E7FE1">
            <wp:extent cx="5760720" cy="3088005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UserDashboard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F8DE1" w14:textId="25A2E974" w:rsidR="00723E28" w:rsidRDefault="00723E28" w:rsidP="00EA25F4"/>
    <w:p w14:paraId="75E2C328" w14:textId="759C07CC" w:rsidR="00723E28" w:rsidRDefault="00723E28" w:rsidP="00EA25F4"/>
    <w:p w14:paraId="7DE423C1" w14:textId="47346BB8" w:rsidR="00723E28" w:rsidRDefault="00723E28" w:rsidP="00EA25F4">
      <w:r>
        <w:lastRenderedPageBreak/>
        <w:t>Komponentendiagramm:</w:t>
      </w:r>
    </w:p>
    <w:p w14:paraId="41155BCB" w14:textId="6665A7D2" w:rsidR="00723E28" w:rsidRDefault="00723E28" w:rsidP="00EA25F4">
      <w:r>
        <w:rPr>
          <w:noProof/>
        </w:rPr>
        <w:drawing>
          <wp:inline distT="0" distB="0" distL="0" distR="0" wp14:anchorId="1064B229" wp14:editId="5E8B9DE3">
            <wp:extent cx="5097607" cy="2952961"/>
            <wp:effectExtent l="0" t="0" r="825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607" cy="2952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C68E5" wp14:editId="35786273">
            <wp:extent cx="5759450" cy="2434590"/>
            <wp:effectExtent l="0" t="0" r="0" b="3810"/>
            <wp:docPr id="39" name="Grafik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F61E8" w14:textId="5630FB5F" w:rsidR="00723E28" w:rsidRDefault="00723E28" w:rsidP="00EA25F4">
      <w:r>
        <w:rPr>
          <w:noProof/>
        </w:rPr>
        <w:lastRenderedPageBreak/>
        <w:drawing>
          <wp:inline distT="0" distB="0" distL="0" distR="0" wp14:anchorId="602F3405" wp14:editId="771405D7">
            <wp:extent cx="5748655" cy="3339465"/>
            <wp:effectExtent l="0" t="0" r="4445" b="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339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680D7" w14:textId="0B0E2410" w:rsidR="00723E28" w:rsidRDefault="00723E28" w:rsidP="00EA25F4">
      <w:r>
        <w:rPr>
          <w:noProof/>
        </w:rPr>
        <w:drawing>
          <wp:inline distT="0" distB="0" distL="0" distR="0" wp14:anchorId="388A3CE0" wp14:editId="2A4E26A8">
            <wp:extent cx="5753100" cy="3314700"/>
            <wp:effectExtent l="0" t="0" r="0" b="0"/>
            <wp:docPr id="37" name="Grafik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2A3B4" w14:textId="099350CD" w:rsidR="00723E28" w:rsidRDefault="00723E28" w:rsidP="00EA25F4"/>
    <w:p w14:paraId="738F8AA2" w14:textId="448CA6D4" w:rsidR="00723E28" w:rsidRDefault="00723E28" w:rsidP="00EA25F4"/>
    <w:p w14:paraId="62E8FD30" w14:textId="09424016" w:rsidR="00723E28" w:rsidRDefault="00723E28" w:rsidP="00EA25F4"/>
    <w:p w14:paraId="4DA130EE" w14:textId="43FC719B" w:rsidR="00723E28" w:rsidRDefault="00723E28" w:rsidP="00EA25F4"/>
    <w:p w14:paraId="469F323B" w14:textId="615A3DDE" w:rsidR="00723E28" w:rsidRDefault="00723E28" w:rsidP="00EA25F4"/>
    <w:p w14:paraId="5E045EB7" w14:textId="68B26FFD" w:rsidR="00723E28" w:rsidRDefault="00723E28" w:rsidP="00EA25F4"/>
    <w:p w14:paraId="207F3120" w14:textId="0B9CF4BA" w:rsidR="00723E28" w:rsidRDefault="00723E28" w:rsidP="00EA25F4"/>
    <w:p w14:paraId="1F654356" w14:textId="11F01017" w:rsidR="00723E28" w:rsidRDefault="00723E28" w:rsidP="00EA25F4"/>
    <w:p w14:paraId="41A60C03" w14:textId="31452CC8" w:rsidR="00723E28" w:rsidRDefault="00723E28" w:rsidP="00EA25F4"/>
    <w:p w14:paraId="45D3B9D1" w14:textId="450A041E" w:rsidR="00723E28" w:rsidRDefault="00723E28" w:rsidP="00EA25F4"/>
    <w:p w14:paraId="2C4CCB8A" w14:textId="1AA2E00D" w:rsidR="00723E28" w:rsidRDefault="00723E28" w:rsidP="00EA25F4"/>
    <w:p w14:paraId="757A0A17" w14:textId="21F63CE2" w:rsidR="00723E28" w:rsidRDefault="00723E28" w:rsidP="00EA25F4"/>
    <w:p w14:paraId="7E8A764D" w14:textId="4E6DFB1D" w:rsidR="00723E28" w:rsidRPr="00827E94" w:rsidRDefault="00723E28" w:rsidP="00EA25F4"/>
    <w:p w14:paraId="207D64C7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1"/>
    </w:p>
    <w:p w14:paraId="058FF5A5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Im SEP soll das dynamische Verhalten des Systems mittels Kommunikationsidagramme modelliert werden. Ein Kommunikationsdiagram</w:t>
      </w:r>
      <w:r w:rsidRPr="008B52D5">
        <w:rPr>
          <w:rFonts w:cstheme="minorHAnsi"/>
        </w:rPr>
        <w:t xml:space="preserve"> ermöglicht die grafische Darstellung des Nachrichtenaustausches zwischen Systemobjekte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 xml:space="preserve">Systemobjekte können </w:t>
      </w:r>
      <w:r>
        <w:rPr>
          <w:rFonts w:cstheme="minorHAnsi"/>
        </w:rPr>
        <w:t>Komponenten</w:t>
      </w:r>
      <w:r w:rsidRPr="008B52D5">
        <w:rPr>
          <w:rFonts w:cstheme="minorHAnsi"/>
        </w:rPr>
        <w:t xml:space="preserve"> im Komponentendiagramm </w:t>
      </w:r>
      <w:r>
        <w:rPr>
          <w:rFonts w:cstheme="minorHAnsi"/>
        </w:rPr>
        <w:t xml:space="preserve">und Klassen im </w:t>
      </w:r>
      <w:r w:rsidRPr="008B52D5">
        <w:rPr>
          <w:rFonts w:cstheme="minorHAnsi"/>
        </w:rPr>
        <w:t>Klassendiagramm sein</w:t>
      </w:r>
      <w:r>
        <w:rPr>
          <w:rFonts w:cstheme="minorHAnsi"/>
        </w:rPr>
        <w:t xml:space="preserve">. </w:t>
      </w:r>
      <w:r w:rsidRPr="008B52D5">
        <w:rPr>
          <w:rFonts w:cstheme="minorHAnsi"/>
        </w:rPr>
        <w:t>Kommunikationsdiagramme zielen darauf ab, die Zusammenarbeit der Systemobjekte darzustellen</w:t>
      </w:r>
    </w:p>
    <w:p w14:paraId="7ECF7C20" w14:textId="77777777" w:rsidR="00EA25F4" w:rsidRDefault="00EA25F4" w:rsidP="00EA25F4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1ECCAB24" wp14:editId="2CCE33BC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398" cy="2078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DA37ADA" wp14:editId="03ACE8F2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3880" cy="214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1B71472F" wp14:editId="63C4A38C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09C32B06" wp14:editId="1F562DA5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9D8E0" w14:textId="77777777" w:rsidR="00EA25F4" w:rsidRDefault="00EA25F4" w:rsidP="00EA25F4">
      <w:pPr>
        <w:rPr>
          <w:rFonts w:cstheme="minorHAnsi"/>
        </w:rPr>
      </w:pPr>
    </w:p>
    <w:p w14:paraId="5861EFF3" w14:textId="77777777" w:rsidR="00EA25F4" w:rsidRDefault="00EA25F4" w:rsidP="00EA25F4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03F30BE" w14:textId="77777777" w:rsidR="00EA25F4" w:rsidRPr="00241E12" w:rsidRDefault="00EA25F4" w:rsidP="00EA25F4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533DBF57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W w:w="10834" w:type="dxa"/>
        <w:tblInd w:w="-8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58"/>
        <w:gridCol w:w="2574"/>
        <w:gridCol w:w="2288"/>
        <w:gridCol w:w="1111"/>
        <w:gridCol w:w="1000"/>
        <w:gridCol w:w="1319"/>
        <w:gridCol w:w="1684"/>
      </w:tblGrid>
      <w:tr w:rsidR="003D5A09" w14:paraId="588CDD14" w14:textId="77777777" w:rsidTr="003D5A09">
        <w:trPr>
          <w:trHeight w:val="318"/>
        </w:trPr>
        <w:tc>
          <w:tcPr>
            <w:tcW w:w="858" w:type="dxa"/>
            <w:shd w:val="clear" w:color="auto" w:fill="757171"/>
            <w:noWrap/>
            <w:vAlign w:val="bottom"/>
            <w:hideMark/>
          </w:tcPr>
          <w:p w14:paraId="260E0AE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D</w:t>
            </w:r>
          </w:p>
        </w:tc>
        <w:tc>
          <w:tcPr>
            <w:tcW w:w="2574" w:type="dxa"/>
            <w:shd w:val="clear" w:color="auto" w:fill="757171"/>
            <w:noWrap/>
            <w:vAlign w:val="bottom"/>
            <w:hideMark/>
          </w:tcPr>
          <w:p w14:paraId="03C60A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unktionalität</w:t>
            </w:r>
          </w:p>
        </w:tc>
        <w:tc>
          <w:tcPr>
            <w:tcW w:w="2288" w:type="dxa"/>
            <w:shd w:val="clear" w:color="auto" w:fill="757171"/>
            <w:noWrap/>
            <w:vAlign w:val="bottom"/>
            <w:hideMark/>
          </w:tcPr>
          <w:p w14:paraId="5F99391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erantwortlich</w:t>
            </w:r>
          </w:p>
        </w:tc>
        <w:tc>
          <w:tcPr>
            <w:tcW w:w="1111" w:type="dxa"/>
            <w:shd w:val="clear" w:color="auto" w:fill="757171"/>
            <w:noWrap/>
            <w:vAlign w:val="bottom"/>
            <w:hideMark/>
          </w:tcPr>
          <w:p w14:paraId="1430AA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bhänigg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mit </w:t>
            </w:r>
          </w:p>
        </w:tc>
        <w:tc>
          <w:tcPr>
            <w:tcW w:w="1000" w:type="dxa"/>
            <w:shd w:val="clear" w:color="auto" w:fill="757171"/>
            <w:noWrap/>
            <w:vAlign w:val="bottom"/>
            <w:hideMark/>
          </w:tcPr>
          <w:p w14:paraId="2A0828B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-Stories</w:t>
            </w:r>
          </w:p>
        </w:tc>
        <w:tc>
          <w:tcPr>
            <w:tcW w:w="1319" w:type="dxa"/>
            <w:shd w:val="clear" w:color="auto" w:fill="757171"/>
            <w:noWrap/>
            <w:vAlign w:val="bottom"/>
            <w:hideMark/>
          </w:tcPr>
          <w:p w14:paraId="160DCE2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Quellcode-Referenz</w:t>
            </w:r>
          </w:p>
        </w:tc>
        <w:tc>
          <w:tcPr>
            <w:tcW w:w="1684" w:type="dxa"/>
            <w:shd w:val="clear" w:color="auto" w:fill="757171"/>
            <w:noWrap/>
            <w:vAlign w:val="bottom"/>
            <w:hideMark/>
          </w:tcPr>
          <w:p w14:paraId="2AAA0BA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tatus</w:t>
            </w:r>
          </w:p>
        </w:tc>
      </w:tr>
      <w:tr w:rsidR="003D5A09" w14:paraId="0A780879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F0A2D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1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49163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8919DC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55F7E2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B77F00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40A7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25BE54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6E128FE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9E9D3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A623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4E3D7E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3DDC2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76F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37C0AF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610657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CF9701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2777F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314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C245D3" w14:textId="2613001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7FD6EF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096E63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80B19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CDE7348" w14:textId="1FB1DFDF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0F14D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84E018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9CF2A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5D85F" w14:textId="7E502B7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1A76F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530CB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31BB5C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91A53D6" w14:textId="5DC5F484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CE31A1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79EEBE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1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6CD8D9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Adm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6BD669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B15AA6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376C2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E3C6D6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F3EF252" w14:textId="22D7C7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CF2740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F6BD5B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6F1C7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471497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1CBD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E959B6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C7816D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0FF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448EAFB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59EB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A718E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Service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72AEF4" w14:textId="637EA23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BAEB5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8743C3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370D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11598AB" w14:textId="4871DD3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2DFA267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0F7BFE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8A7C4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Registrierungs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CF7F5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54557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5F86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EBCA48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5FFD6C9" w14:textId="4661CA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10A01E3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662AE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1.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889F7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tenbankmodell Us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E5A268A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385709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3C755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1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6F794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8D7D3A" w14:textId="0CB88412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2E2AD74B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7F71B2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2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D9C87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ED4B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87B791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3E14F2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5A594C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C4996C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52B1842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C92214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D1464A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oginview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26576A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985389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6D99A0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F5F0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11A9F2" w14:textId="6A9BC2F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8FEE5F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F28955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F58F5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FA Abgleich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888539" w14:textId="3F3D176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D6BB14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7CB4E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634E00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834BC7" w14:textId="35CF048E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88964C2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C8F1F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3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F6BA1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Validierung Login-Date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4EC546" w14:textId="52B772D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Can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Kalafat</w:t>
            </w:r>
            <w:proofErr w:type="spellEnd"/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4F2E6F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59492E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2, 1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FD5D3E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92F5981" w14:textId="178E57C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5B5BBE1F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9EB377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2.4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BC045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il-Sender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00A5F" w14:textId="162890A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Can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Kalafat</w:t>
            </w:r>
            <w:proofErr w:type="spellEnd"/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B9ACD4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CC1224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2.3, 1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4D250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2928DEE" w14:textId="5DA4B66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677F1384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999A338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3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617942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119A8856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06D169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409A14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07C568B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5D10C5BF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</w:tr>
      <w:tr w:rsidR="003D5A09" w14:paraId="16BA71D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11C94B5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081B0DC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 erstelle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6A97E0" w14:textId="2C59767F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514FC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86F6D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B93B1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E1BACA1" w14:textId="0A1EFA25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3210751" w14:textId="77777777" w:rsidTr="00E35ADE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ADCDF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1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C2A763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pielplan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9C5F14" w14:textId="6D296F39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AF83B22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0018263" w14:textId="14BFF754" w:rsidR="003D5A09" w:rsidRDefault="00FD2CEA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4F3CD54" w14:textId="77777777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81906A7" w14:textId="7EC60392" w:rsidR="003D5A09" w:rsidRDefault="003D5A09" w:rsidP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4310B181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5226F51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5153572" w14:textId="25547DB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CSV 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–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Back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9B017AE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lorian Heinen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8929B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011C0C7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41D325D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F21E9BD" w14:textId="1BBD29ED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07A1EC2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1FC3635A" w14:textId="28530091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5C72F31" w14:textId="4990B1C0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CSV -Reader</w:t>
            </w:r>
            <w:r w:rsidR="00FD2CEA">
              <w:rPr>
                <w:rFonts w:ascii="Calibri" w:eastAsia="Times New Roman" w:hAnsi="Calibri" w:cs="Calibri"/>
                <w:color w:val="000000"/>
                <w:lang w:eastAsia="de-DE"/>
              </w:rPr>
              <w:t>-Fronten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56A26D1" w14:textId="00AA6CF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34600CB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63D4E527" w14:textId="21BFCA39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79680219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</w:tcPr>
          <w:p w14:paraId="26257FBB" w14:textId="57E6AAF8" w:rsidR="003D5A09" w:rsidRDefault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3D5A09" w14:paraId="1654608C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276846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7C1EB0F" w14:textId="7146615B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638CAA" w14:textId="556397E8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 xml:space="preserve">Danial Imani </w:t>
            </w:r>
            <w:proofErr w:type="spellStart"/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Shakibaei</w:t>
            </w:r>
            <w:proofErr w:type="spellEnd"/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7185D62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CC32363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315BF0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1A0F144" w14:textId="77777777" w:rsidR="003D5A09" w:rsidRDefault="003D5A0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1798324" w14:textId="77777777" w:rsidTr="00AF2851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E08A01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3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BF297C3" w14:textId="3AC31A4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datum</w:t>
            </w: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4B510AB" w14:textId="742E642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4D61A3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0A78B2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692F27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0E6CDD7B" w14:textId="0B93FE6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6032B2F8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A8AC2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AE252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ändern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73A7C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Max Eschenbach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AF8BC5C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35EF64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D1BE2DB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1DAC13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00F28CDD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408AE1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3.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C0B3B3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LigaDate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 ändern View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5EC644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8D0F9AD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2407268F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3.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15F051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7552B4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307173A6" w14:textId="77777777" w:rsidTr="003D5A09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74129B7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4. 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8E38312" w14:textId="4A712DAF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ashboard</w:t>
            </w:r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  <w:hideMark/>
          </w:tcPr>
          <w:p w14:paraId="1B281033" w14:textId="14C0FFDC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6B02330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4E6C0D0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223C80A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 </w:t>
            </w: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  <w:hideMark/>
          </w:tcPr>
          <w:p w14:paraId="0620B94D" w14:textId="50286E2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</w:tr>
      <w:tr w:rsidR="00FD2CEA" w14:paraId="00350018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3CD11B" w14:textId="6B42B15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2EF304" w14:textId="066C4D1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AdminView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2DC42E" w14:textId="4B244C00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CC0FD9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8CA53" w14:textId="1116D438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C6D1D5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6C9FA3" w14:textId="3A17146E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726A871C" w14:textId="77777777" w:rsidTr="00FD2CEA">
        <w:trPr>
          <w:trHeight w:val="318"/>
        </w:trPr>
        <w:tc>
          <w:tcPr>
            <w:tcW w:w="85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46AC25" w14:textId="2C32F604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2</w:t>
            </w:r>
          </w:p>
        </w:tc>
        <w:tc>
          <w:tcPr>
            <w:tcW w:w="25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646F045" w14:textId="5F05DDD9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UserView</w:t>
            </w:r>
            <w:proofErr w:type="spellEnd"/>
          </w:p>
        </w:tc>
        <w:tc>
          <w:tcPr>
            <w:tcW w:w="22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7C3EF6" w14:textId="4A8474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Fabian Müller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88508A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868A8E" w14:textId="33D832D3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4.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7E744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3FAA06" w14:textId="3135FF7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Erledigt</w:t>
            </w:r>
          </w:p>
        </w:tc>
      </w:tr>
      <w:tr w:rsidR="00FD2CEA" w14:paraId="4990FD57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575CD690" w14:textId="526B9EB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5. 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FA04601" w14:textId="3AFC4D16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Docker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62AA5938" w14:textId="6C8BFC23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 xml:space="preserve">Danial Imani </w:t>
            </w:r>
            <w:proofErr w:type="spellStart"/>
            <w:r>
              <w:rPr>
                <w:rFonts w:ascii="Calibri" w:eastAsia="Times New Roman" w:hAnsi="Calibri" w:cstheme="minorHAnsi"/>
                <w:color w:val="000000"/>
                <w:lang w:eastAsia="de-DE"/>
              </w:rPr>
              <w:t>Shaikbae</w:t>
            </w:r>
            <w:proofErr w:type="spellEnd"/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C2DB6C6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C9A651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2FE49D8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4063A3D5" w14:textId="5D4BE5B2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  <w:tr w:rsidR="00FD2CEA" w14:paraId="5FEB2DBB" w14:textId="77777777" w:rsidTr="003D5A09">
        <w:trPr>
          <w:trHeight w:val="318"/>
        </w:trPr>
        <w:tc>
          <w:tcPr>
            <w:tcW w:w="8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488D75F" w14:textId="106F4DE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6.</w:t>
            </w:r>
          </w:p>
        </w:tc>
        <w:tc>
          <w:tcPr>
            <w:tcW w:w="25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0BB0C56" w14:textId="70446A4A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Systemtests</w:t>
            </w:r>
          </w:p>
        </w:tc>
        <w:tc>
          <w:tcPr>
            <w:tcW w:w="228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center"/>
          </w:tcPr>
          <w:p w14:paraId="12D51B42" w14:textId="4444F1F7" w:rsidR="00FD2CEA" w:rsidRDefault="00FD2CEA" w:rsidP="00FD2CEA">
            <w:pPr>
              <w:spacing w:after="0" w:line="240" w:lineRule="auto"/>
              <w:rPr>
                <w:rFonts w:ascii="Calibri" w:eastAsia="Times New Roman" w:hAnsi="Calibri" w:cstheme="minorHAns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 xml:space="preserve">Can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lang w:eastAsia="de-DE"/>
              </w:rPr>
              <w:t>Kalafat</w:t>
            </w:r>
            <w:proofErr w:type="spellEnd"/>
          </w:p>
        </w:tc>
        <w:tc>
          <w:tcPr>
            <w:tcW w:w="1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483688E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0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104EBE32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3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37E336E4" w14:textId="77777777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EAAAA"/>
            <w:noWrap/>
            <w:vAlign w:val="bottom"/>
          </w:tcPr>
          <w:p w14:paraId="22BDA18C" w14:textId="7D631ADD" w:rsidR="00FD2CEA" w:rsidRDefault="00FD2CEA" w:rsidP="00FD2C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de-DE"/>
              </w:rPr>
            </w:pPr>
            <w:r>
              <w:rPr>
                <w:rFonts w:ascii="Calibri" w:eastAsia="Times New Roman" w:hAnsi="Calibri" w:cs="Calibri"/>
                <w:color w:val="000000"/>
                <w:lang w:eastAsia="de-DE"/>
              </w:rPr>
              <w:t>in Bearbeitung</w:t>
            </w:r>
          </w:p>
        </w:tc>
      </w:tr>
    </w:tbl>
    <w:p w14:paraId="13ED4945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112091F1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298B9508" w14:textId="77777777" w:rsidR="00EA25F4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6AE11C8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90FA7CD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067101C4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557F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A2D49B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21F182C3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5D76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920C5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83E378C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323C3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C1D5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259F3AA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5BE65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9C5D59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A3D6ADA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9AC34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418E9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08525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4B5D0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281D40D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3910B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28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FF13D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DC6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15EBE5E1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4CC8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C12F4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3E99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A5925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304A19FF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DEAD2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A55E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44A5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450E7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00479988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D408DB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647C6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05096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EA25F4" w:rsidRPr="00CF0841" w14:paraId="1FF5F854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D99E7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A2286F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3A44655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26D5AED6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F1792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C0A06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EA25F4" w:rsidRPr="00CF0841" w14:paraId="6653617B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A11C6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5CBCBB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EA25F4" w:rsidRPr="00CF0841" w14:paraId="4533BF9B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CF8D6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7009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EA25F4" w:rsidRPr="00CF0841" w14:paraId="178E6B3D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A6C81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3190D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EA25F4" w:rsidRPr="00CF0841" w14:paraId="521EC271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B4C28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98685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E70E7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222F50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51491611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164C0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6FA6B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5BDC8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8EE4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62A98782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E07DF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4C526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263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22B5EA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67BF285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C05F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54E7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401AA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4B2FF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440335AB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13AADA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8E36C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D832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EA25F4" w:rsidRPr="00CF0841" w14:paraId="54AD9D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2EAAC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5A5CF8" w14:textId="77777777" w:rsidR="00EA25F4" w:rsidRPr="008B52D5" w:rsidRDefault="00EA25F4" w:rsidP="00FF497E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238566AF" w14:textId="77777777" w:rsidR="00EA25F4" w:rsidRPr="00BC3A19" w:rsidRDefault="00EA25F4" w:rsidP="00EA25F4"/>
    <w:p w14:paraId="4FC113B3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39120F5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D1DA8D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E3591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DDE5D9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B847B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A3E842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42FBD5A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4E3042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23F317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16A6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CCCFD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F1A04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26121A0" w14:textId="77777777" w:rsidTr="00FF497E">
        <w:trPr>
          <w:trHeight w:val="541"/>
        </w:trPr>
        <w:tc>
          <w:tcPr>
            <w:tcW w:w="675" w:type="dxa"/>
          </w:tcPr>
          <w:p w14:paraId="367FCFA8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604E2F1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27104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BF0F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20CA77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62DA391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3353A9E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2BAAC8C8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51E578C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B570E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05DEFA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3088DF0" w14:textId="77777777" w:rsidTr="00FF497E">
        <w:trPr>
          <w:trHeight w:val="822"/>
        </w:trPr>
        <w:tc>
          <w:tcPr>
            <w:tcW w:w="675" w:type="dxa"/>
          </w:tcPr>
          <w:p w14:paraId="2FE8CFA3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172718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6E798B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47E9905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6652D6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EFA6E8A" w14:textId="77777777" w:rsidTr="00FF497E">
        <w:trPr>
          <w:trHeight w:val="279"/>
        </w:trPr>
        <w:tc>
          <w:tcPr>
            <w:tcW w:w="675" w:type="dxa"/>
          </w:tcPr>
          <w:p w14:paraId="4A39DA8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881123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AA458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EB453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5C9E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686FA4C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1E118837" w14:textId="77777777" w:rsidR="00EA25F4" w:rsidRPr="008B52D5" w:rsidRDefault="00EA25F4" w:rsidP="00EA25F4"/>
    <w:p w14:paraId="21A36D9D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15B0EC64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27D0B8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3F696F5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AE0A96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BEA5351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D42002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80CBE3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7F9917B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78B369F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2BB56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E48008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2C4ED29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6F263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BB79F6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0810B8B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48BA14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49C7E85" w14:textId="77777777" w:rsidTr="00FF497E">
        <w:tc>
          <w:tcPr>
            <w:tcW w:w="2232" w:type="dxa"/>
            <w:shd w:val="clear" w:color="auto" w:fill="BFBFBF" w:themeFill="background1" w:themeFillShade="BF"/>
          </w:tcPr>
          <w:p w14:paraId="4E6AEE23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773E85B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72AE8144" w14:textId="77777777" w:rsidR="00EA25F4" w:rsidRPr="00272A78" w:rsidRDefault="00EA25F4" w:rsidP="00EA25F4">
      <w:pPr>
        <w:rPr>
          <w:rFonts w:cstheme="minorHAnsi"/>
        </w:rPr>
      </w:pPr>
    </w:p>
    <w:p w14:paraId="2BA1FC73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05E8D3D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465D1F3F" w14:textId="77777777" w:rsidR="00EA25F4" w:rsidRPr="000D2167" w:rsidRDefault="00EA25F4" w:rsidP="00EA25F4"/>
    <w:p w14:paraId="7D8495AB" w14:textId="77777777" w:rsidR="00EA25F4" w:rsidRPr="000D2167" w:rsidRDefault="00EA25F4" w:rsidP="00EA25F4"/>
    <w:p w14:paraId="626EAAEB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A9FE57E" w14:textId="77777777" w:rsidR="00EA25F4" w:rsidRDefault="00EA25F4" w:rsidP="00EA25F4">
      <w:pPr>
        <w:rPr>
          <w:rFonts w:cstheme="minorHAnsi"/>
        </w:rPr>
      </w:pPr>
    </w:p>
    <w:p w14:paraId="7333F0BB" w14:textId="77777777" w:rsidR="00EA25F4" w:rsidRDefault="00EA25F4" w:rsidP="00EA25F4">
      <w:pPr>
        <w:rPr>
          <w:rFonts w:cstheme="minorHAnsi"/>
        </w:rPr>
      </w:pPr>
    </w:p>
    <w:p w14:paraId="2AA72D99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6A8CFD34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DDA9DB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521D48D4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E0551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72BFE6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DCBD372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7B72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DF62A3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7BDB068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325635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61E1F7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226B24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90FBEC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637A0CF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7FD16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A91DEF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24B06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9062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11E639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5DF9B6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E5AA34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A71DDD" w14:textId="77777777" w:rsidTr="00FF497E">
        <w:trPr>
          <w:trHeight w:val="551"/>
        </w:trPr>
        <w:tc>
          <w:tcPr>
            <w:tcW w:w="675" w:type="dxa"/>
          </w:tcPr>
          <w:p w14:paraId="6F20E4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BF9C17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77ED1F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498FE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2259F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CE2833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CFD1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313147F0" w14:textId="77777777" w:rsidTr="00FF497E">
        <w:trPr>
          <w:trHeight w:val="561"/>
        </w:trPr>
        <w:tc>
          <w:tcPr>
            <w:tcW w:w="675" w:type="dxa"/>
          </w:tcPr>
          <w:p w14:paraId="513162A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6EA18E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6F5358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8123E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F01F2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8BC747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0CDC5F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6E4591BE" w14:textId="77777777" w:rsidTr="00FF497E">
        <w:trPr>
          <w:trHeight w:val="284"/>
        </w:trPr>
        <w:tc>
          <w:tcPr>
            <w:tcW w:w="675" w:type="dxa"/>
          </w:tcPr>
          <w:p w14:paraId="4AA1918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33591C5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CA050A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D43E35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075B9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63F4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8AADF4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0294A75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DF52121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4004D99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151D21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19A64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1AF35F0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59252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978F3A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BE4DE26" w14:textId="77777777" w:rsidTr="00FF497E">
        <w:trPr>
          <w:trHeight w:val="838"/>
        </w:trPr>
        <w:tc>
          <w:tcPr>
            <w:tcW w:w="675" w:type="dxa"/>
          </w:tcPr>
          <w:p w14:paraId="1B1A21B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548CB16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47E14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63E493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300D6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2211BB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B306D7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B9C04F3" w14:textId="77777777" w:rsidTr="00FF497E">
        <w:trPr>
          <w:trHeight w:val="284"/>
        </w:trPr>
        <w:tc>
          <w:tcPr>
            <w:tcW w:w="675" w:type="dxa"/>
          </w:tcPr>
          <w:p w14:paraId="162B492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15A2F01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6E11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ADE5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3E45B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302FE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4F3E4C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B76BEB6" w14:textId="77777777" w:rsidR="00EA25F4" w:rsidRDefault="00EA25F4" w:rsidP="00EA25F4">
      <w:pPr>
        <w:rPr>
          <w:rFonts w:cstheme="minorHAnsi"/>
        </w:rPr>
      </w:pPr>
    </w:p>
    <w:p w14:paraId="557F1D30" w14:textId="77777777" w:rsidR="00EA25F4" w:rsidRPr="004336F0" w:rsidRDefault="00EA25F4" w:rsidP="00EA25F4">
      <w:pPr>
        <w:sectPr w:rsidR="00EA25F4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8FA8D0" w14:textId="77777777" w:rsidR="00EA25F4" w:rsidRPr="000D2167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0A4BD608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272A78" w14:paraId="036ADD81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5EB9A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05708C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BB70C4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E1FB1B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337B9F8C" w14:textId="77777777" w:rsidTr="00FF497E">
        <w:tc>
          <w:tcPr>
            <w:tcW w:w="534" w:type="dxa"/>
          </w:tcPr>
          <w:p w14:paraId="35C05529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E8FE1A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0D1BD9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963C4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28A47AC7" w14:textId="77777777" w:rsidR="00EA25F4" w:rsidRPr="00272A78" w:rsidRDefault="00EA25F4" w:rsidP="00EA25F4">
      <w:pPr>
        <w:rPr>
          <w:rFonts w:cstheme="minorHAnsi"/>
        </w:rPr>
      </w:pPr>
    </w:p>
    <w:p w14:paraId="4906F19E" w14:textId="77777777" w:rsidR="00EA25F4" w:rsidRDefault="00EA25F4" w:rsidP="00EA25F4">
      <w:pPr>
        <w:rPr>
          <w:rFonts w:cstheme="minorHAnsi"/>
        </w:rPr>
      </w:pPr>
    </w:p>
    <w:p w14:paraId="2A70259F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2B601BD4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3DDC8D1B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87068" w14:textId="77777777" w:rsidR="00EA25F4" w:rsidRPr="00272A78" w:rsidRDefault="00EA25F4" w:rsidP="00FF497E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9CF7D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5155F92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1E1FC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B5B6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D922848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0037E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6CBCC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AFF91DE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2028C5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C90CD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46BB19C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8BB6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EE0FE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AE5074D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614E0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04E3EBEF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899E8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92F6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09A62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E38676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1742C55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6DED9B6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E52E33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CE2EB5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86ABA2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511CC6C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0D57B4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8E6B70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6071F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A52C9B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8A536C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DC1BA2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1CEB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19191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81A83A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DAF37B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F94D6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bookmarkEnd w:id="23"/>
    </w:tbl>
    <w:p w14:paraId="0C38F8A8" w14:textId="77777777" w:rsidR="00EA25F4" w:rsidRDefault="00EA25F4" w:rsidP="00EA25F4">
      <w:pPr>
        <w:rPr>
          <w:rFonts w:cstheme="minorHAnsi"/>
        </w:rPr>
      </w:pPr>
    </w:p>
    <w:p w14:paraId="00A802DA" w14:textId="77777777" w:rsidR="00EA25F4" w:rsidRDefault="00EA25F4" w:rsidP="00EA25F4">
      <w:pPr>
        <w:rPr>
          <w:rFonts w:cstheme="minorHAnsi"/>
        </w:rPr>
      </w:pPr>
    </w:p>
    <w:p w14:paraId="4882130D" w14:textId="77777777" w:rsidR="00EA25F4" w:rsidRPr="00272A78" w:rsidRDefault="00EA25F4" w:rsidP="00EA25F4">
      <w:pPr>
        <w:rPr>
          <w:rFonts w:cstheme="minorHAnsi"/>
        </w:rPr>
      </w:pPr>
    </w:p>
    <w:p w14:paraId="4121B9DB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5E3ED96" w14:textId="77777777" w:rsidR="00EA25F4" w:rsidRPr="00272A78" w:rsidRDefault="00EA25F4" w:rsidP="00EA25F4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EA25F4" w:rsidRPr="00272A78" w:rsidDel="00047C7E" w14:paraId="20A8ED65" w14:textId="77777777" w:rsidTr="00FF497E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41E63F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EDD7B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797148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FB9CE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BF9AF8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0E12AAFB" w14:textId="77777777" w:rsidTr="00FF497E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BA7F23E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04F0FE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9E0A2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F857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84B5BE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73C7BC6" w14:textId="77777777" w:rsidTr="00FF497E">
        <w:trPr>
          <w:trHeight w:val="541"/>
        </w:trPr>
        <w:tc>
          <w:tcPr>
            <w:tcW w:w="675" w:type="dxa"/>
          </w:tcPr>
          <w:p w14:paraId="7D3619C6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F87C2C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48444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6F44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091DF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77CA097" w14:textId="77777777" w:rsidTr="00FF497E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66550CB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57D9567C" w14:textId="77777777" w:rsidR="00EA25F4" w:rsidRPr="003D5A34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47D7AB9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7DF74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127ED9F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5C943A4" w14:textId="77777777" w:rsidTr="00FF497E">
        <w:trPr>
          <w:trHeight w:val="822"/>
        </w:trPr>
        <w:tc>
          <w:tcPr>
            <w:tcW w:w="675" w:type="dxa"/>
          </w:tcPr>
          <w:p w14:paraId="73297BBF" w14:textId="77777777" w:rsidR="00EA25F4" w:rsidRPr="00272A78" w:rsidRDefault="00EA25F4" w:rsidP="00FF497E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97D45C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5E997D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D73CD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7E942E8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00472757" w14:textId="77777777" w:rsidTr="00FF497E">
        <w:trPr>
          <w:trHeight w:val="279"/>
        </w:trPr>
        <w:tc>
          <w:tcPr>
            <w:tcW w:w="675" w:type="dxa"/>
          </w:tcPr>
          <w:p w14:paraId="65349B5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E38D5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56017C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27DFA9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602B0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4BCD20D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1AD32554" w14:textId="77777777" w:rsidR="00EA25F4" w:rsidRDefault="00EA25F4" w:rsidP="00EA25F4">
      <w:pPr>
        <w:rPr>
          <w:rFonts w:cstheme="minorHAnsi"/>
        </w:rPr>
      </w:pPr>
    </w:p>
    <w:p w14:paraId="314BB8E5" w14:textId="77777777" w:rsidR="00EA25F4" w:rsidRPr="00272A78" w:rsidRDefault="00EA25F4" w:rsidP="00EA25F4">
      <w:pPr>
        <w:rPr>
          <w:rFonts w:cstheme="minorHAnsi"/>
        </w:rPr>
      </w:pPr>
    </w:p>
    <w:p w14:paraId="4100F791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5D264F5D" w14:textId="77777777" w:rsidR="00EA25F4" w:rsidRPr="00272A78" w:rsidRDefault="00EA25F4" w:rsidP="00EA25F4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EA25F4" w:rsidRPr="00CF0841" w14:paraId="493F48C6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1BF8CE3" w14:textId="77777777" w:rsidR="00EA25F4" w:rsidRPr="00272A78" w:rsidRDefault="00EA25F4" w:rsidP="00FF497E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4C8C9BB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6E968BD3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1BD7A6BA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3B23FC6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1303AEEC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207F156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46645AF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EF9310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0F5A55C0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17985B3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A6E3DD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63E996FD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352615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413422B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52477A7C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1B32B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2DD0DFC8" w14:textId="77777777" w:rsidTr="00FF497E">
        <w:tc>
          <w:tcPr>
            <w:tcW w:w="2093" w:type="dxa"/>
            <w:shd w:val="clear" w:color="auto" w:fill="BFBFBF" w:themeFill="background1" w:themeFillShade="BF"/>
          </w:tcPr>
          <w:p w14:paraId="71DE1E45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713C352C" w14:textId="77777777" w:rsidR="00EA25F4" w:rsidRPr="00D51169" w:rsidRDefault="00EA25F4" w:rsidP="00FF497E">
            <w:pPr>
              <w:rPr>
                <w:rFonts w:cstheme="minorHAnsi"/>
              </w:rPr>
            </w:pPr>
          </w:p>
        </w:tc>
      </w:tr>
    </w:tbl>
    <w:p w14:paraId="4125CCCE" w14:textId="77777777" w:rsidR="00EA25F4" w:rsidRPr="00272A78" w:rsidRDefault="00EA25F4" w:rsidP="00EA25F4">
      <w:pPr>
        <w:rPr>
          <w:rFonts w:cstheme="minorHAnsi"/>
        </w:rPr>
      </w:pPr>
    </w:p>
    <w:p w14:paraId="622EC9CF" w14:textId="77777777" w:rsidR="00EA25F4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800F546" w14:textId="77777777" w:rsidR="00EA25F4" w:rsidRPr="00241E12" w:rsidRDefault="00EA25F4" w:rsidP="00EA25F4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17CE4790" w14:textId="77777777" w:rsidR="00EA25F4" w:rsidRDefault="00EA25F4" w:rsidP="00EA25F4">
      <w:pPr>
        <w:rPr>
          <w:rFonts w:cstheme="minorHAnsi"/>
        </w:rPr>
      </w:pPr>
    </w:p>
    <w:p w14:paraId="5F9C1D94" w14:textId="77777777" w:rsidR="00EA25F4" w:rsidRPr="00272A78" w:rsidRDefault="00EA25F4" w:rsidP="00EA25F4">
      <w:pPr>
        <w:rPr>
          <w:rFonts w:cstheme="minorHAnsi"/>
        </w:rPr>
      </w:pPr>
    </w:p>
    <w:p w14:paraId="03278E7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1F8FFFBC" w14:textId="77777777" w:rsidR="00EA25F4" w:rsidRDefault="00EA25F4" w:rsidP="00EA25F4">
      <w:pPr>
        <w:rPr>
          <w:rFonts w:cstheme="minorHAnsi"/>
        </w:rPr>
      </w:pPr>
    </w:p>
    <w:p w14:paraId="725286BE" w14:textId="77777777" w:rsidR="00EA25F4" w:rsidRDefault="00EA25F4" w:rsidP="00EA25F4">
      <w:pPr>
        <w:rPr>
          <w:rFonts w:cstheme="minorHAnsi"/>
        </w:rPr>
      </w:pPr>
    </w:p>
    <w:p w14:paraId="630827C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4AE9CCFD" w14:textId="77777777" w:rsidR="00EA25F4" w:rsidRDefault="00EA25F4" w:rsidP="00EA25F4">
      <w:pPr>
        <w:rPr>
          <w:rFonts w:cstheme="minorHAnsi"/>
        </w:rPr>
      </w:pPr>
    </w:p>
    <w:p w14:paraId="0669D065" w14:textId="77777777" w:rsidR="00EA25F4" w:rsidRPr="00272A78" w:rsidRDefault="00EA25F4" w:rsidP="00EA25F4">
      <w:pPr>
        <w:rPr>
          <w:rFonts w:cstheme="minorHAnsi"/>
        </w:rPr>
      </w:pPr>
    </w:p>
    <w:p w14:paraId="246C54F0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B032F09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EA25F4" w:rsidRPr="00272A78" w:rsidDel="00047C7E" w14:paraId="0B9D79EB" w14:textId="77777777" w:rsidTr="00FF497E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3060C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FDC3E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85065E1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4C2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2B3E8E3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AFA093B" w14:textId="77777777" w:rsidR="00EA25F4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75410230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9FDCF8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790FD4BE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F6187A3" w14:textId="77777777" w:rsidR="00EA25F4" w:rsidRPr="00272A78" w:rsidDel="00047C7E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272A78" w14:paraId="1E38286A" w14:textId="77777777" w:rsidTr="00FF497E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35AF008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73D9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C1DBA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13CEA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EB158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9A700B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6D255F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50772E4D" w14:textId="77777777" w:rsidTr="00FF497E">
        <w:trPr>
          <w:trHeight w:val="551"/>
        </w:trPr>
        <w:tc>
          <w:tcPr>
            <w:tcW w:w="675" w:type="dxa"/>
          </w:tcPr>
          <w:p w14:paraId="6B733BE1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3ECD0A9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1D2E2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981924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D6438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18EA5F2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2520AD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9B073C5" w14:textId="77777777" w:rsidTr="00FF497E">
        <w:trPr>
          <w:trHeight w:val="561"/>
        </w:trPr>
        <w:tc>
          <w:tcPr>
            <w:tcW w:w="675" w:type="dxa"/>
          </w:tcPr>
          <w:p w14:paraId="07382967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1098F75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556A7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02E166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C330E44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DB6F71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F32C4B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1F20BE3F" w14:textId="77777777" w:rsidTr="00FF497E">
        <w:trPr>
          <w:trHeight w:val="284"/>
        </w:trPr>
        <w:tc>
          <w:tcPr>
            <w:tcW w:w="675" w:type="dxa"/>
          </w:tcPr>
          <w:p w14:paraId="0156329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2E0C0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6346A873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8B92BE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2D70F5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F75750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818166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24F70C17" w14:textId="77777777" w:rsidTr="00FF497E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462F334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BCF1412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241B1E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D51FF8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DC56C9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9E47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1C16779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49CA3644" w14:textId="77777777" w:rsidTr="00FF497E">
        <w:trPr>
          <w:trHeight w:val="838"/>
        </w:trPr>
        <w:tc>
          <w:tcPr>
            <w:tcW w:w="675" w:type="dxa"/>
          </w:tcPr>
          <w:p w14:paraId="34978A39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49E8B9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15D11DE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A834379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8C039E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17AD8B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0D8D75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272A78" w14:paraId="7F8B3F50" w14:textId="77777777" w:rsidTr="00FF497E">
        <w:trPr>
          <w:trHeight w:val="284"/>
        </w:trPr>
        <w:tc>
          <w:tcPr>
            <w:tcW w:w="675" w:type="dxa"/>
          </w:tcPr>
          <w:p w14:paraId="6D90ACBC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23FA6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F3AB0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4F5696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75D9C59F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E7F54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5E7253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1C08D0D5" w14:textId="77777777" w:rsidR="00EA25F4" w:rsidRDefault="00EA25F4" w:rsidP="00EA25F4">
      <w:pPr>
        <w:rPr>
          <w:rFonts w:cstheme="minorHAnsi"/>
        </w:rPr>
      </w:pPr>
    </w:p>
    <w:p w14:paraId="19403D1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07480A8" w14:textId="77777777" w:rsidR="00EA25F4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20789D0D" w14:textId="77777777" w:rsidR="00EA25F4" w:rsidRPr="009B043E" w:rsidRDefault="00EA25F4" w:rsidP="00EA25F4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EA25F4" w:rsidRPr="00CF0841" w14:paraId="70CBF1C2" w14:textId="77777777" w:rsidTr="00FF497E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2DC467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CD48499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FEFD1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E5728FA" w14:textId="77777777" w:rsidR="00EA25F4" w:rsidRPr="00272A78" w:rsidRDefault="00EA25F4" w:rsidP="00FF497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EA25F4" w:rsidRPr="00CF0841" w14:paraId="776D3222" w14:textId="77777777" w:rsidTr="00FF497E">
        <w:tc>
          <w:tcPr>
            <w:tcW w:w="534" w:type="dxa"/>
          </w:tcPr>
          <w:p w14:paraId="5B0691E4" w14:textId="77777777" w:rsidR="00EA25F4" w:rsidRPr="00272A78" w:rsidRDefault="00EA25F4" w:rsidP="00FF497E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2617BFC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7824267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1DE50E9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3329318C" w14:textId="77777777" w:rsidR="00EA25F4" w:rsidRPr="00272A78" w:rsidRDefault="00EA25F4" w:rsidP="00EA25F4">
      <w:pPr>
        <w:rPr>
          <w:rFonts w:cstheme="minorHAnsi"/>
        </w:rPr>
      </w:pPr>
    </w:p>
    <w:p w14:paraId="4E5E909D" w14:textId="77777777" w:rsidR="00EA25F4" w:rsidRDefault="00EA25F4" w:rsidP="00EA25F4">
      <w:pPr>
        <w:rPr>
          <w:rFonts w:cstheme="minorHAnsi"/>
        </w:rPr>
      </w:pPr>
    </w:p>
    <w:p w14:paraId="1CDEBF30" w14:textId="77777777" w:rsidR="00EA25F4" w:rsidRPr="00272A78" w:rsidRDefault="00EA25F4" w:rsidP="00EA25F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28595A59" w14:textId="77777777" w:rsidR="00EA25F4" w:rsidRPr="00272A78" w:rsidRDefault="00EA25F4" w:rsidP="00EA25F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EA25F4" w:rsidRPr="00CF0841" w14:paraId="494D850D" w14:textId="77777777" w:rsidTr="00FF497E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6EBCDD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F4586B5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7BD418" w14:textId="77777777" w:rsidTr="00FF497E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F61F8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23ABA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7A2DDEE2" w14:textId="77777777" w:rsidTr="00FF497E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8474AF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7D40D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3F47129A" w14:textId="77777777" w:rsidTr="00FF497E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CC6F53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9D79A4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A7AB77D" w14:textId="77777777" w:rsidTr="00FF497E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A1723E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A8754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9A762C8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856B85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EA25F4" w:rsidRPr="00CF0841" w14:paraId="4FEF0EA4" w14:textId="77777777" w:rsidTr="00FF497E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E1F02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4587F72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1E0B96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5AF44CC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0F169D96" w14:textId="77777777" w:rsidTr="00FF497E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117CD3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6EE7CED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63B548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D25D2D8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5D4427FA" w14:textId="77777777" w:rsidTr="00FF497E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A8334B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CC4C01A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30A8907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637946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3F88B4" w14:textId="77777777" w:rsidTr="00FF497E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BE9164" w14:textId="77777777" w:rsidR="00EA25F4" w:rsidRPr="00272A78" w:rsidRDefault="00EA25F4" w:rsidP="00FF497E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BDC6E90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28A5DDB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  <w:tr w:rsidR="00EA25F4" w:rsidRPr="00CF0841" w14:paraId="41C1EC53" w14:textId="77777777" w:rsidTr="00FF497E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6C3BD4" w14:textId="77777777" w:rsidR="00EA25F4" w:rsidRPr="00272A78" w:rsidRDefault="00EA25F4" w:rsidP="00FF497E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401711" w14:textId="77777777" w:rsidR="00EA25F4" w:rsidRPr="00272A78" w:rsidRDefault="00EA25F4" w:rsidP="00FF497E">
            <w:pPr>
              <w:rPr>
                <w:rFonts w:cstheme="minorHAnsi"/>
              </w:rPr>
            </w:pPr>
          </w:p>
        </w:tc>
      </w:tr>
    </w:tbl>
    <w:p w14:paraId="4793FD73" w14:textId="77777777" w:rsidR="00EA25F4" w:rsidRPr="00272A78" w:rsidRDefault="00EA25F4" w:rsidP="00EA25F4">
      <w:pPr>
        <w:rPr>
          <w:rFonts w:cstheme="minorHAnsi"/>
        </w:rPr>
      </w:pPr>
    </w:p>
    <w:p w14:paraId="136F01B1" w14:textId="77777777" w:rsidR="00EA25F4" w:rsidRPr="00272A78" w:rsidRDefault="00EA25F4" w:rsidP="00EA25F4">
      <w:pPr>
        <w:rPr>
          <w:rFonts w:cstheme="minorHAnsi"/>
        </w:rPr>
      </w:pPr>
    </w:p>
    <w:p w14:paraId="24A09FC5" w14:textId="77777777" w:rsidR="00EA25F4" w:rsidRPr="00272A78" w:rsidRDefault="00EA25F4" w:rsidP="00EA25F4">
      <w:pPr>
        <w:rPr>
          <w:rFonts w:cstheme="minorHAnsi"/>
        </w:rPr>
      </w:pPr>
    </w:p>
    <w:p w14:paraId="411E1272" w14:textId="77777777" w:rsidR="00EA25F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EA25F4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9B67D00" w14:textId="77777777" w:rsidR="00EA25F4" w:rsidRPr="004C0A04" w:rsidRDefault="00EA25F4" w:rsidP="00EA25F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28E63DD2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23DE6C72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26F30C03" w14:textId="77777777" w:rsidR="00EA25F4" w:rsidRPr="00EB4540" w:rsidRDefault="00EA25F4" w:rsidP="00EA25F4"/>
    <w:p w14:paraId="55208437" w14:textId="77777777" w:rsidR="00EA25F4" w:rsidRPr="00EB4540" w:rsidRDefault="00EA25F4" w:rsidP="00EA25F4"/>
    <w:p w14:paraId="5B7D0380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sanleitung</w:t>
      </w:r>
      <w:bookmarkEnd w:id="35"/>
    </w:p>
    <w:p w14:paraId="65FC3750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einem Rechner in Betrieb genommen werden kann.</w:t>
      </w:r>
    </w:p>
    <w:p w14:paraId="17E2F4E5" w14:textId="77777777" w:rsidR="00EA25F4" w:rsidRPr="00EB4540" w:rsidRDefault="00EA25F4" w:rsidP="00EA25F4"/>
    <w:p w14:paraId="78D9C031" w14:textId="77777777" w:rsidR="00EA25F4" w:rsidRPr="00EB4540" w:rsidRDefault="00EA25F4" w:rsidP="00EA25F4"/>
    <w:p w14:paraId="54AF112F" w14:textId="77777777" w:rsidR="00EA25F4" w:rsidRPr="00272A78" w:rsidRDefault="00EA25F4" w:rsidP="00EA25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5B331BCD" w14:textId="77777777" w:rsidR="00EA25F4" w:rsidRPr="00272A78" w:rsidRDefault="00EA25F4" w:rsidP="00EA25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52BE7E9C" w14:textId="77777777" w:rsidR="00EA25F4" w:rsidRPr="00272A78" w:rsidRDefault="00EA25F4" w:rsidP="00EA25F4">
      <w:pPr>
        <w:rPr>
          <w:rFonts w:cstheme="minorHAnsi"/>
        </w:rPr>
      </w:pPr>
    </w:p>
    <w:p w14:paraId="710BF92A" w14:textId="77777777" w:rsidR="00EA25F4" w:rsidRPr="00191F20" w:rsidRDefault="00EA25F4" w:rsidP="00EA25F4"/>
    <w:p w14:paraId="4A4FA3E8" w14:textId="77777777" w:rsidR="00D85B54" w:rsidRPr="00B94751" w:rsidRDefault="00D85B54" w:rsidP="00EA25F4">
      <w:pPr>
        <w:pStyle w:val="berschrift2"/>
      </w:pPr>
    </w:p>
    <w:sectPr w:rsidR="00D85B54" w:rsidRPr="00B94751" w:rsidSect="00F664D2">
      <w:footerReference w:type="default" r:id="rId3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B4B92" w14:textId="77777777" w:rsidR="00902111" w:rsidRDefault="00902111" w:rsidP="00E602EC">
      <w:pPr>
        <w:spacing w:after="0" w:line="240" w:lineRule="auto"/>
      </w:pPr>
      <w:r>
        <w:separator/>
      </w:r>
    </w:p>
  </w:endnote>
  <w:endnote w:type="continuationSeparator" w:id="0">
    <w:p w14:paraId="29CF5560" w14:textId="77777777" w:rsidR="00902111" w:rsidRDefault="00902111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528171"/>
      <w:docPartObj>
        <w:docPartGallery w:val="Page Numbers (Bottom of Page)"/>
        <w:docPartUnique/>
      </w:docPartObj>
    </w:sdtPr>
    <w:sdtContent>
      <w:p w14:paraId="2783D039" w14:textId="77777777" w:rsidR="00B94751" w:rsidRDefault="00B94751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9</w:t>
        </w:r>
        <w:r>
          <w:fldChar w:fldCharType="end"/>
        </w:r>
      </w:p>
    </w:sdtContent>
  </w:sdt>
  <w:p w14:paraId="06D7E411" w14:textId="77777777" w:rsidR="00B94751" w:rsidRPr="00272A78" w:rsidRDefault="00B94751" w:rsidP="00272A78">
    <w:pPr>
      <w:pStyle w:val="Fuzeile"/>
      <w:jc w:val="right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2EBA1B11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B03F9">
          <w:rPr>
            <w:noProof/>
          </w:rPr>
          <w:t>27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  <w:p w14:paraId="3014BE82" w14:textId="77777777" w:rsidR="00EB7550" w:rsidRDefault="00EB755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C67A0" w14:textId="77777777" w:rsidR="00902111" w:rsidRDefault="00902111" w:rsidP="00E602EC">
      <w:pPr>
        <w:spacing w:after="0" w:line="240" w:lineRule="auto"/>
      </w:pPr>
      <w:r>
        <w:separator/>
      </w:r>
    </w:p>
  </w:footnote>
  <w:footnote w:type="continuationSeparator" w:id="0">
    <w:p w14:paraId="57B1076E" w14:textId="77777777" w:rsidR="00902111" w:rsidRDefault="00902111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7439B"/>
    <w:multiLevelType w:val="hybridMultilevel"/>
    <w:tmpl w:val="F878C4C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0F4907"/>
    <w:multiLevelType w:val="hybridMultilevel"/>
    <w:tmpl w:val="F0220A3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4D15"/>
    <w:multiLevelType w:val="hybridMultilevel"/>
    <w:tmpl w:val="8FAC636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EC7F88"/>
    <w:multiLevelType w:val="hybridMultilevel"/>
    <w:tmpl w:val="A400092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4612388">
    <w:abstractNumId w:val="4"/>
  </w:num>
  <w:num w:numId="2" w16cid:durableId="129827477">
    <w:abstractNumId w:val="0"/>
  </w:num>
  <w:num w:numId="3" w16cid:durableId="1047340124">
    <w:abstractNumId w:val="1"/>
  </w:num>
  <w:num w:numId="4" w16cid:durableId="592980572">
    <w:abstractNumId w:val="3"/>
  </w:num>
  <w:num w:numId="5" w16cid:durableId="10472196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11E2"/>
    <w:rsid w:val="0004695A"/>
    <w:rsid w:val="00047C7E"/>
    <w:rsid w:val="0008009F"/>
    <w:rsid w:val="000807D9"/>
    <w:rsid w:val="00091B20"/>
    <w:rsid w:val="0009291D"/>
    <w:rsid w:val="000A1464"/>
    <w:rsid w:val="000A35F5"/>
    <w:rsid w:val="000A6B5C"/>
    <w:rsid w:val="000D1300"/>
    <w:rsid w:val="000D2167"/>
    <w:rsid w:val="000D30C5"/>
    <w:rsid w:val="000E1E39"/>
    <w:rsid w:val="00106EF4"/>
    <w:rsid w:val="001249FB"/>
    <w:rsid w:val="00191F20"/>
    <w:rsid w:val="00192A60"/>
    <w:rsid w:val="001A2502"/>
    <w:rsid w:val="001A3E6E"/>
    <w:rsid w:val="001B507E"/>
    <w:rsid w:val="001C3168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93964"/>
    <w:rsid w:val="002A6E99"/>
    <w:rsid w:val="002B2F5A"/>
    <w:rsid w:val="00303D02"/>
    <w:rsid w:val="00306B3A"/>
    <w:rsid w:val="00335052"/>
    <w:rsid w:val="00337065"/>
    <w:rsid w:val="00353E3C"/>
    <w:rsid w:val="003726F1"/>
    <w:rsid w:val="003A4D1A"/>
    <w:rsid w:val="003D5A09"/>
    <w:rsid w:val="003D5A34"/>
    <w:rsid w:val="003F0E4E"/>
    <w:rsid w:val="003F563A"/>
    <w:rsid w:val="004015B5"/>
    <w:rsid w:val="00414978"/>
    <w:rsid w:val="00422E86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7C1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B590B"/>
    <w:rsid w:val="005D250A"/>
    <w:rsid w:val="005F08FC"/>
    <w:rsid w:val="005F6B38"/>
    <w:rsid w:val="00622535"/>
    <w:rsid w:val="00625F6C"/>
    <w:rsid w:val="00627AF2"/>
    <w:rsid w:val="006354AB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23E28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342B1"/>
    <w:rsid w:val="00835FD6"/>
    <w:rsid w:val="0084451E"/>
    <w:rsid w:val="00860B66"/>
    <w:rsid w:val="0088713E"/>
    <w:rsid w:val="0088792B"/>
    <w:rsid w:val="008918EE"/>
    <w:rsid w:val="0089453E"/>
    <w:rsid w:val="008971E9"/>
    <w:rsid w:val="008B52D5"/>
    <w:rsid w:val="008B6CB0"/>
    <w:rsid w:val="008F11FA"/>
    <w:rsid w:val="00902111"/>
    <w:rsid w:val="00922720"/>
    <w:rsid w:val="00947AF5"/>
    <w:rsid w:val="0095363A"/>
    <w:rsid w:val="009706BF"/>
    <w:rsid w:val="009763E2"/>
    <w:rsid w:val="00977CBD"/>
    <w:rsid w:val="00993841"/>
    <w:rsid w:val="009B043E"/>
    <w:rsid w:val="009C63EB"/>
    <w:rsid w:val="00A05148"/>
    <w:rsid w:val="00A07803"/>
    <w:rsid w:val="00A27192"/>
    <w:rsid w:val="00A31A53"/>
    <w:rsid w:val="00A41570"/>
    <w:rsid w:val="00A432A1"/>
    <w:rsid w:val="00AC2F02"/>
    <w:rsid w:val="00AD71AB"/>
    <w:rsid w:val="00B2092F"/>
    <w:rsid w:val="00B31610"/>
    <w:rsid w:val="00B3268B"/>
    <w:rsid w:val="00B45E2A"/>
    <w:rsid w:val="00B5102F"/>
    <w:rsid w:val="00B80D6E"/>
    <w:rsid w:val="00B94751"/>
    <w:rsid w:val="00B959FE"/>
    <w:rsid w:val="00BC1B85"/>
    <w:rsid w:val="00BC24D6"/>
    <w:rsid w:val="00BC3A19"/>
    <w:rsid w:val="00BD268F"/>
    <w:rsid w:val="00BF4AE1"/>
    <w:rsid w:val="00BF5950"/>
    <w:rsid w:val="00C341D9"/>
    <w:rsid w:val="00C66D88"/>
    <w:rsid w:val="00C750F2"/>
    <w:rsid w:val="00C86937"/>
    <w:rsid w:val="00CA0A35"/>
    <w:rsid w:val="00CA6DEA"/>
    <w:rsid w:val="00CB2F18"/>
    <w:rsid w:val="00CB7ACD"/>
    <w:rsid w:val="00CF0841"/>
    <w:rsid w:val="00CF115F"/>
    <w:rsid w:val="00CF7353"/>
    <w:rsid w:val="00D02080"/>
    <w:rsid w:val="00D03052"/>
    <w:rsid w:val="00D247D7"/>
    <w:rsid w:val="00D51169"/>
    <w:rsid w:val="00D617B0"/>
    <w:rsid w:val="00D854E7"/>
    <w:rsid w:val="00D85B54"/>
    <w:rsid w:val="00D876B5"/>
    <w:rsid w:val="00D970E8"/>
    <w:rsid w:val="00DB03F9"/>
    <w:rsid w:val="00DC2B91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A25F4"/>
    <w:rsid w:val="00EB4540"/>
    <w:rsid w:val="00EB7550"/>
    <w:rsid w:val="00EC7B4A"/>
    <w:rsid w:val="00ED13C4"/>
    <w:rsid w:val="00EE269F"/>
    <w:rsid w:val="00F02352"/>
    <w:rsid w:val="00F110ED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D2CEA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B94751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191F2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191F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berschrift3Zchn">
    <w:name w:val="Überschrift 3 Zchn"/>
    <w:basedOn w:val="Absatz-Standardschriftart"/>
    <w:link w:val="berschrift3"/>
    <w:uiPriority w:val="9"/>
    <w:rsid w:val="00191F2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191F2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schriftung">
    <w:name w:val="caption"/>
    <w:basedOn w:val="Standard"/>
    <w:next w:val="Standard"/>
    <w:uiPriority w:val="35"/>
    <w:unhideWhenUsed/>
    <w:qFormat/>
    <w:rsid w:val="00B9475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ervorhebung">
    <w:name w:val="Emphasis"/>
    <w:basedOn w:val="Absatz-Standardschriftart"/>
    <w:uiPriority w:val="20"/>
    <w:qFormat/>
    <w:rsid w:val="00B9475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9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DF37AB-4FD5-4F1D-888A-C540A9BC7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2456</Words>
  <Characters>15478</Characters>
  <Application>Microsoft Office Word</Application>
  <DocSecurity>0</DocSecurity>
  <Lines>128</Lines>
  <Paragraphs>3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Max Eschenbach</cp:lastModifiedBy>
  <cp:revision>56</cp:revision>
  <cp:lastPrinted>2017-04-24T06:35:00Z</cp:lastPrinted>
  <dcterms:created xsi:type="dcterms:W3CDTF">2019-09-12T10:26:00Z</dcterms:created>
  <dcterms:modified xsi:type="dcterms:W3CDTF">2022-11-10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